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5D060A93" w:rsidR="006855F6" w:rsidRPr="005060B4" w:rsidRDefault="006855F6" w:rsidP="006855F6">
      <w:pPr>
        <w:spacing w:after="0"/>
        <w:rPr>
          <w:b/>
          <w:u w:val="single"/>
        </w:rPr>
      </w:pPr>
      <w:r w:rsidRPr="005060B4">
        <w:rPr>
          <w:b/>
          <w:u w:val="single"/>
        </w:rPr>
        <w:t>FOR IMMEDIATE RELEASE</w:t>
      </w:r>
    </w:p>
    <w:p w14:paraId="1DC90DB5" w14:textId="77777777" w:rsidR="006855F6" w:rsidRPr="00564377" w:rsidRDefault="006855F6" w:rsidP="006855F6">
      <w:pPr>
        <w:spacing w:after="0" w:line="240" w:lineRule="auto"/>
        <w:rPr>
          <w:b/>
        </w:rPr>
      </w:pPr>
      <w:r w:rsidRPr="00564377">
        <w:rPr>
          <w:b/>
        </w:rPr>
        <w:t>Sony Contacts:</w:t>
      </w:r>
    </w:p>
    <w:p w14:paraId="451FA4A8" w14:textId="28EC6249" w:rsidR="006855F6" w:rsidRDefault="006855F6" w:rsidP="006855F6">
      <w:pPr>
        <w:spacing w:after="0" w:line="240" w:lineRule="auto"/>
      </w:pPr>
      <w:r>
        <w:t>Cheryl Goodman, Corporate Communications</w:t>
      </w:r>
    </w:p>
    <w:p w14:paraId="69FC9AF1" w14:textId="7DC35121" w:rsidR="006855F6" w:rsidRDefault="00CB1118" w:rsidP="006855F6">
      <w:pPr>
        <w:spacing w:after="0" w:line="240" w:lineRule="auto"/>
      </w:pPr>
      <w:hyperlink r:id="rId8" w:history="1">
        <w:r w:rsidR="006855F6" w:rsidRPr="008F5F46">
          <w:rPr>
            <w:rStyle w:val="Hyperlink"/>
          </w:rPr>
          <w:t>selpr@sony.com</w:t>
        </w:r>
      </w:hyperlink>
    </w:p>
    <w:p w14:paraId="1AD10E8F" w14:textId="77777777" w:rsidR="006855F6" w:rsidRDefault="006855F6" w:rsidP="006855F6">
      <w:pPr>
        <w:spacing w:after="0" w:line="240" w:lineRule="auto"/>
      </w:pPr>
      <w:r>
        <w:t>858.942.4079</w:t>
      </w:r>
    </w:p>
    <w:p w14:paraId="612832DA" w14:textId="77777777" w:rsidR="006855F6" w:rsidRDefault="006855F6" w:rsidP="006855F6">
      <w:pPr>
        <w:spacing w:after="0" w:line="240" w:lineRule="auto"/>
      </w:pPr>
    </w:p>
    <w:p w14:paraId="5E33CA28" w14:textId="77777777" w:rsidR="006855F6" w:rsidRDefault="006855F6" w:rsidP="006855F6">
      <w:pPr>
        <w:spacing w:after="0" w:line="240" w:lineRule="auto"/>
      </w:pPr>
      <w:r>
        <w:t>Caroline Mizuki, Imaging Products &amp; Solutions Americas</w:t>
      </w:r>
    </w:p>
    <w:p w14:paraId="03DF4F21" w14:textId="7802F3FE" w:rsidR="006855F6" w:rsidRDefault="00CB1118" w:rsidP="006855F6">
      <w:pPr>
        <w:spacing w:after="0" w:line="240" w:lineRule="auto"/>
      </w:pPr>
      <w:hyperlink r:id="rId9" w:history="1">
        <w:r w:rsidR="006855F6">
          <w:rPr>
            <w:rStyle w:val="Hyperlink"/>
          </w:rPr>
          <w:t>caroline.mizuki</w:t>
        </w:r>
        <w:r w:rsidR="006855F6" w:rsidRPr="008F5F46">
          <w:rPr>
            <w:rStyle w:val="Hyperlink"/>
          </w:rPr>
          <w:t>@sony.com</w:t>
        </w:r>
      </w:hyperlink>
    </w:p>
    <w:p w14:paraId="28EB5C5D" w14:textId="77777777" w:rsidR="006855F6" w:rsidRDefault="006855F6" w:rsidP="006855F6">
      <w:pPr>
        <w:spacing w:after="0" w:line="240" w:lineRule="auto"/>
      </w:pPr>
      <w:r>
        <w:t>858.951.6271</w:t>
      </w:r>
    </w:p>
    <w:p w14:paraId="6843182D" w14:textId="213C7AC8" w:rsidR="006855F6" w:rsidRDefault="006855F6" w:rsidP="00DF01EE">
      <w:pPr>
        <w:spacing w:after="0" w:line="240" w:lineRule="auto"/>
        <w:ind w:left="50"/>
      </w:pPr>
    </w:p>
    <w:p w14:paraId="29783878" w14:textId="2B4DB968" w:rsidR="006855F6" w:rsidRPr="006009D7" w:rsidRDefault="00593FF2" w:rsidP="0038664B">
      <w:pPr>
        <w:spacing w:after="0" w:line="240" w:lineRule="auto"/>
        <w:jc w:val="center"/>
        <w:rPr>
          <w:b/>
          <w:sz w:val="32"/>
          <w:szCs w:val="32"/>
        </w:rPr>
      </w:pPr>
      <w:r w:rsidRPr="006009D7">
        <w:rPr>
          <w:b/>
          <w:sz w:val="32"/>
          <w:szCs w:val="32"/>
        </w:rPr>
        <w:t>Highly Anticipated Sony Alpha 7S III Combines</w:t>
      </w:r>
      <w:r w:rsidR="004D6F62" w:rsidRPr="006009D7">
        <w:rPr>
          <w:b/>
          <w:sz w:val="32"/>
          <w:szCs w:val="32"/>
        </w:rPr>
        <w:t xml:space="preserve"> Supreme Imaging Performance </w:t>
      </w:r>
      <w:r w:rsidRPr="006009D7">
        <w:rPr>
          <w:b/>
          <w:sz w:val="32"/>
          <w:szCs w:val="32"/>
        </w:rPr>
        <w:t>with</w:t>
      </w:r>
      <w:r w:rsidR="004D6F62" w:rsidRPr="006009D7">
        <w:rPr>
          <w:b/>
          <w:sz w:val="32"/>
          <w:szCs w:val="32"/>
        </w:rPr>
        <w:t xml:space="preserve"> Classic “S” Series Sensitivity</w:t>
      </w:r>
    </w:p>
    <w:p w14:paraId="041B280B" w14:textId="77777777" w:rsidR="006855F6" w:rsidRPr="006009D7" w:rsidRDefault="006855F6" w:rsidP="0038664B">
      <w:pPr>
        <w:spacing w:after="0" w:line="240" w:lineRule="auto"/>
        <w:jc w:val="center"/>
      </w:pPr>
    </w:p>
    <w:p w14:paraId="47B270D5" w14:textId="2C4E8F68" w:rsidR="004D6F62" w:rsidRPr="006009D7" w:rsidRDefault="004D6F62" w:rsidP="004D6F62">
      <w:pPr>
        <w:spacing w:after="0" w:line="240" w:lineRule="auto"/>
        <w:jc w:val="center"/>
        <w:rPr>
          <w:i/>
        </w:rPr>
      </w:pPr>
      <w:r w:rsidRPr="006009D7">
        <w:rPr>
          <w:i/>
        </w:rPr>
        <w:t xml:space="preserve">New </w:t>
      </w:r>
      <w:r w:rsidR="00F0005E" w:rsidRPr="006009D7">
        <w:rPr>
          <w:i/>
        </w:rPr>
        <w:t xml:space="preserve">Alpha </w:t>
      </w:r>
      <w:r w:rsidR="001A4835" w:rsidRPr="006009D7">
        <w:rPr>
          <w:i/>
        </w:rPr>
        <w:t>7S III</w:t>
      </w:r>
      <w:r w:rsidRPr="006009D7">
        <w:rPr>
          <w:i/>
        </w:rPr>
        <w:t xml:space="preserve"> </w:t>
      </w:r>
      <w:r w:rsidR="00593FF2" w:rsidRPr="006009D7">
        <w:rPr>
          <w:i/>
        </w:rPr>
        <w:t xml:space="preserve">Empowers Creators with </w:t>
      </w:r>
      <w:r w:rsidRPr="006009D7">
        <w:rPr>
          <w:i/>
        </w:rPr>
        <w:t>4K 120P</w:t>
      </w:r>
      <w:r w:rsidR="00E41E75" w:rsidRPr="006009D7">
        <w:rPr>
          <w:rStyle w:val="EndnoteReference"/>
          <w:i/>
        </w:rPr>
        <w:endnoteReference w:id="2"/>
      </w:r>
      <w:r w:rsidRPr="006009D7">
        <w:rPr>
          <w:i/>
        </w:rPr>
        <w:t xml:space="preserve"> </w:t>
      </w:r>
      <w:r w:rsidR="00593FF2" w:rsidRPr="006009D7">
        <w:rPr>
          <w:i/>
        </w:rPr>
        <w:t xml:space="preserve">Video, </w:t>
      </w:r>
      <w:r w:rsidRPr="006009D7">
        <w:rPr>
          <w:i/>
        </w:rPr>
        <w:t>10-bit 4:2:2 Recording, 15+ Stop Dynamic Range</w:t>
      </w:r>
      <w:bookmarkStart w:id="0" w:name="_Ref46429966"/>
      <w:r w:rsidR="00187486" w:rsidRPr="006009D7">
        <w:rPr>
          <w:rStyle w:val="EndnoteReference"/>
          <w:i/>
          <w:szCs w:val="24"/>
        </w:rPr>
        <w:endnoteReference w:id="3"/>
      </w:r>
      <w:bookmarkEnd w:id="0"/>
      <w:r w:rsidRPr="006009D7">
        <w:rPr>
          <w:i/>
        </w:rPr>
        <w:t xml:space="preserve">, Improved AF </w:t>
      </w:r>
      <w:r w:rsidR="008E771A" w:rsidRPr="006009D7">
        <w:rPr>
          <w:i/>
        </w:rPr>
        <w:t>P</w:t>
      </w:r>
      <w:r w:rsidR="00FE2AC6" w:rsidRPr="006009D7">
        <w:rPr>
          <w:i/>
        </w:rPr>
        <w:t>erformance</w:t>
      </w:r>
      <w:r w:rsidRPr="006009D7">
        <w:rPr>
          <w:i/>
        </w:rPr>
        <w:t xml:space="preserve"> and </w:t>
      </w:r>
      <w:r w:rsidR="008E771A" w:rsidRPr="006009D7">
        <w:rPr>
          <w:i/>
        </w:rPr>
        <w:t>M</w:t>
      </w:r>
      <w:r w:rsidR="00FE2AC6" w:rsidRPr="006009D7">
        <w:rPr>
          <w:i/>
        </w:rPr>
        <w:t>or</w:t>
      </w:r>
      <w:r w:rsidR="00FE2AC6" w:rsidRPr="006009D7">
        <w:rPr>
          <w:rFonts w:hint="eastAsia"/>
          <w:i/>
          <w:lang w:eastAsia="ja-JP"/>
        </w:rPr>
        <w:t>e</w:t>
      </w:r>
      <w:r w:rsidRPr="006009D7">
        <w:rPr>
          <w:i/>
        </w:rPr>
        <w:t xml:space="preserve">  </w:t>
      </w:r>
    </w:p>
    <w:p w14:paraId="151B448C" w14:textId="52216961" w:rsidR="00D92CE9" w:rsidRPr="006009D7" w:rsidRDefault="00D92CE9" w:rsidP="0038664B">
      <w:pPr>
        <w:spacing w:after="0" w:line="240" w:lineRule="auto"/>
        <w:jc w:val="center"/>
        <w:rPr>
          <w:i/>
        </w:rPr>
      </w:pPr>
    </w:p>
    <w:p w14:paraId="344BA18B" w14:textId="7A02099A" w:rsidR="00D92CE9" w:rsidRPr="006009D7" w:rsidRDefault="0054396F" w:rsidP="0038664B">
      <w:pPr>
        <w:pStyle w:val="ListParagraph"/>
        <w:numPr>
          <w:ilvl w:val="0"/>
          <w:numId w:val="9"/>
        </w:numPr>
        <w:spacing w:after="0" w:line="276" w:lineRule="auto"/>
        <w:rPr>
          <w:i/>
          <w:szCs w:val="24"/>
        </w:rPr>
      </w:pPr>
      <w:r>
        <w:rPr>
          <w:i/>
          <w:szCs w:val="24"/>
        </w:rPr>
        <w:t>N</w:t>
      </w:r>
      <w:r w:rsidR="00483A30" w:rsidRPr="006009D7">
        <w:rPr>
          <w:i/>
          <w:szCs w:val="24"/>
        </w:rPr>
        <w:t xml:space="preserve">ewly developed </w:t>
      </w:r>
      <w:r w:rsidR="00865F7D" w:rsidRPr="006009D7">
        <w:rPr>
          <w:i/>
          <w:szCs w:val="24"/>
        </w:rPr>
        <w:t>BIONZ XR</w:t>
      </w:r>
      <w:r w:rsidR="00865F7D" w:rsidRPr="006009D7">
        <w:rPr>
          <w:rFonts w:eastAsia="MS Mincho"/>
          <w:b/>
          <w:i/>
          <w:lang w:eastAsia="ja-JP"/>
        </w:rPr>
        <w:t>™</w:t>
      </w:r>
      <w:r w:rsidR="00865F7D" w:rsidRPr="006009D7">
        <w:rPr>
          <w:rFonts w:eastAsia="MS Mincho" w:hint="eastAsia"/>
          <w:b/>
          <w:i/>
          <w:lang w:eastAsia="ja-JP"/>
        </w:rPr>
        <w:t xml:space="preserve"> </w:t>
      </w:r>
      <w:r w:rsidR="00966C0C" w:rsidRPr="006009D7">
        <w:rPr>
          <w:i/>
          <w:szCs w:val="24"/>
        </w:rPr>
        <w:t>image processing engine</w:t>
      </w:r>
      <w:r w:rsidR="003E7C09" w:rsidRPr="006009D7">
        <w:rPr>
          <w:i/>
          <w:szCs w:val="24"/>
        </w:rPr>
        <w:t xml:space="preserve"> </w:t>
      </w:r>
      <w:r w:rsidR="003E7C09" w:rsidRPr="006009D7">
        <w:rPr>
          <w:rFonts w:eastAsia="MS Mincho"/>
          <w:bCs/>
          <w:i/>
          <w:iCs/>
          <w:lang w:eastAsia="ja-JP"/>
        </w:rPr>
        <w:t>with eight times more processing power</w:t>
      </w:r>
      <w:r w:rsidR="00A3427C" w:rsidRPr="006009D7">
        <w:rPr>
          <w:rStyle w:val="EndnoteReference"/>
          <w:i/>
          <w:szCs w:val="24"/>
        </w:rPr>
        <w:endnoteReference w:id="4"/>
      </w:r>
      <w:r w:rsidR="003E7C09" w:rsidRPr="006009D7">
        <w:rPr>
          <w:rFonts w:eastAsia="MS Mincho"/>
          <w:bCs/>
          <w:i/>
          <w:iCs/>
          <w:lang w:eastAsia="ja-JP"/>
        </w:rPr>
        <w:t xml:space="preserve"> </w:t>
      </w:r>
      <w:r w:rsidRPr="006009D7">
        <w:rPr>
          <w:i/>
          <w:szCs w:val="24"/>
        </w:rPr>
        <w:t xml:space="preserve">and a </w:t>
      </w:r>
      <w:r w:rsidR="00834D25">
        <w:rPr>
          <w:i/>
          <w:szCs w:val="24"/>
        </w:rPr>
        <w:t>b</w:t>
      </w:r>
      <w:r w:rsidRPr="006009D7">
        <w:rPr>
          <w:i/>
          <w:szCs w:val="24"/>
        </w:rPr>
        <w:t>rand new 12.1</w:t>
      </w:r>
      <w:r w:rsidRPr="006009D7">
        <w:rPr>
          <w:i/>
        </w:rPr>
        <w:t xml:space="preserve">-megapixel </w:t>
      </w:r>
      <w:r w:rsidRPr="006009D7">
        <w:rPr>
          <w:rFonts w:hint="eastAsia"/>
          <w:i/>
          <w:szCs w:val="24"/>
          <w:lang w:eastAsia="ja-JP"/>
        </w:rPr>
        <w:t>(</w:t>
      </w:r>
      <w:r w:rsidRPr="006009D7">
        <w:rPr>
          <w:i/>
          <w:szCs w:val="24"/>
        </w:rPr>
        <w:t>approx., effective) back-illuminated full-frame Exmor R™ CMOS image sensor</w:t>
      </w:r>
      <w:r w:rsidR="00834D25">
        <w:rPr>
          <w:i/>
          <w:szCs w:val="24"/>
        </w:rPr>
        <w:t>,</w:t>
      </w:r>
      <w:r w:rsidRPr="006009D7">
        <w:rPr>
          <w:i/>
          <w:szCs w:val="24"/>
        </w:rPr>
        <w:t xml:space="preserve"> </w:t>
      </w:r>
      <w:r w:rsidR="003E7C09" w:rsidRPr="006009D7">
        <w:rPr>
          <w:rFonts w:eastAsia="MS Mincho"/>
          <w:bCs/>
          <w:i/>
          <w:iCs/>
          <w:lang w:eastAsia="ja-JP"/>
        </w:rPr>
        <w:t>significantly reduced rolling shutter effect</w:t>
      </w:r>
      <w:bookmarkStart w:id="1" w:name="_Ref46430286"/>
      <w:r w:rsidR="00DC04A7" w:rsidRPr="006009D7">
        <w:rPr>
          <w:rStyle w:val="EndnoteReference"/>
          <w:rFonts w:eastAsia="MS Mincho"/>
          <w:bCs/>
          <w:i/>
          <w:iCs/>
          <w:lang w:eastAsia="ja-JP"/>
        </w:rPr>
        <w:endnoteReference w:id="5"/>
      </w:r>
      <w:bookmarkEnd w:id="1"/>
    </w:p>
    <w:p w14:paraId="548111DC" w14:textId="5B366B52" w:rsidR="00D92CE9" w:rsidRPr="006009D7" w:rsidRDefault="00A66FF1" w:rsidP="00DF3C28">
      <w:pPr>
        <w:pStyle w:val="ListParagraph"/>
        <w:numPr>
          <w:ilvl w:val="0"/>
          <w:numId w:val="9"/>
        </w:numPr>
        <w:spacing w:after="0" w:line="276" w:lineRule="auto"/>
        <w:rPr>
          <w:i/>
          <w:szCs w:val="24"/>
        </w:rPr>
      </w:pPr>
      <w:r w:rsidRPr="006009D7">
        <w:rPr>
          <w:i/>
          <w:szCs w:val="24"/>
          <w:lang w:eastAsia="ja-JP"/>
        </w:rPr>
        <w:t>Ultra</w:t>
      </w:r>
      <w:r w:rsidR="002C601C" w:rsidRPr="006009D7">
        <w:rPr>
          <w:i/>
          <w:szCs w:val="24"/>
          <w:lang w:eastAsia="ja-JP"/>
        </w:rPr>
        <w:t>-</w:t>
      </w:r>
      <w:r w:rsidR="00E541A8" w:rsidRPr="006009D7">
        <w:rPr>
          <w:i/>
          <w:szCs w:val="24"/>
          <w:lang w:eastAsia="ja-JP"/>
        </w:rPr>
        <w:t>h</w:t>
      </w:r>
      <w:r w:rsidR="002C601C" w:rsidRPr="006009D7">
        <w:rPr>
          <w:i/>
          <w:szCs w:val="24"/>
          <w:lang w:eastAsia="ja-JP"/>
        </w:rPr>
        <w:t>igh</w:t>
      </w:r>
      <w:r w:rsidR="002C601C" w:rsidRPr="006009D7">
        <w:rPr>
          <w:rFonts w:hint="eastAsia"/>
          <w:i/>
          <w:szCs w:val="24"/>
          <w:lang w:eastAsia="ja-JP"/>
        </w:rPr>
        <w:t xml:space="preserve"> </w:t>
      </w:r>
      <w:r w:rsidR="00E541A8" w:rsidRPr="006009D7">
        <w:rPr>
          <w:i/>
          <w:szCs w:val="24"/>
          <w:lang w:eastAsia="ja-JP"/>
        </w:rPr>
        <w:t>s</w:t>
      </w:r>
      <w:r w:rsidR="002C601C" w:rsidRPr="006009D7">
        <w:rPr>
          <w:i/>
          <w:szCs w:val="24"/>
          <w:lang w:eastAsia="ja-JP"/>
        </w:rPr>
        <w:t>ensitivity</w:t>
      </w:r>
      <w:r w:rsidR="002C601C" w:rsidRPr="006009D7">
        <w:rPr>
          <w:rFonts w:hint="eastAsia"/>
          <w:i/>
          <w:szCs w:val="24"/>
          <w:lang w:eastAsia="ja-JP"/>
        </w:rPr>
        <w:t xml:space="preserve"> with</w:t>
      </w:r>
      <w:r w:rsidR="002C601C" w:rsidRPr="006009D7">
        <w:rPr>
          <w:i/>
          <w:szCs w:val="24"/>
        </w:rPr>
        <w:t xml:space="preserve"> ISO</w:t>
      </w:r>
      <w:r w:rsidR="00AA2303" w:rsidRPr="006009D7">
        <w:rPr>
          <w:i/>
          <w:szCs w:val="24"/>
        </w:rPr>
        <w:t xml:space="preserve"> </w:t>
      </w:r>
      <w:r w:rsidR="002C601C" w:rsidRPr="006009D7">
        <w:rPr>
          <w:i/>
          <w:szCs w:val="24"/>
        </w:rPr>
        <w:t xml:space="preserve">range expandable </w:t>
      </w:r>
      <w:r w:rsidR="001816D9" w:rsidRPr="006009D7">
        <w:rPr>
          <w:i/>
          <w:szCs w:val="24"/>
        </w:rPr>
        <w:t>from</w:t>
      </w:r>
      <w:r w:rsidR="002C601C" w:rsidRPr="006009D7">
        <w:rPr>
          <w:i/>
          <w:szCs w:val="24"/>
        </w:rPr>
        <w:t xml:space="preserve"> 40 – 409</w:t>
      </w:r>
      <w:r w:rsidR="00F6099C" w:rsidRPr="006009D7">
        <w:rPr>
          <w:i/>
          <w:szCs w:val="24"/>
        </w:rPr>
        <w:t>,</w:t>
      </w:r>
      <w:r w:rsidR="002C601C" w:rsidRPr="006009D7">
        <w:rPr>
          <w:i/>
          <w:szCs w:val="24"/>
        </w:rPr>
        <w:t>600</w:t>
      </w:r>
      <w:r w:rsidR="002C601C" w:rsidRPr="006009D7" w:rsidDel="00433A94">
        <w:rPr>
          <w:rStyle w:val="EndnoteReference"/>
          <w:i/>
          <w:szCs w:val="24"/>
        </w:rPr>
        <w:endnoteReference w:id="6"/>
      </w:r>
      <w:r w:rsidR="00DF3C28" w:rsidRPr="006009D7">
        <w:rPr>
          <w:i/>
          <w:szCs w:val="24"/>
        </w:rPr>
        <w:t xml:space="preserve">, </w:t>
      </w:r>
      <w:r w:rsidR="00DC04A7" w:rsidRPr="006009D7">
        <w:rPr>
          <w:rFonts w:hint="eastAsia"/>
          <w:i/>
          <w:szCs w:val="24"/>
          <w:lang w:eastAsia="ja-JP"/>
        </w:rPr>
        <w:t>a</w:t>
      </w:r>
      <w:r w:rsidR="00DC04A7" w:rsidRPr="006009D7">
        <w:rPr>
          <w:i/>
          <w:szCs w:val="24"/>
          <w:lang w:eastAsia="ja-JP"/>
        </w:rPr>
        <w:t>nd</w:t>
      </w:r>
      <w:r w:rsidR="00DF3C28" w:rsidRPr="006009D7">
        <w:rPr>
          <w:i/>
          <w:szCs w:val="24"/>
        </w:rPr>
        <w:t xml:space="preserve"> </w:t>
      </w:r>
      <w:r w:rsidR="00C650C2" w:rsidRPr="006009D7">
        <w:rPr>
          <w:i/>
          <w:szCs w:val="24"/>
        </w:rPr>
        <w:t>i</w:t>
      </w:r>
      <w:r w:rsidR="00B11F4E" w:rsidRPr="006009D7">
        <w:rPr>
          <w:i/>
          <w:szCs w:val="24"/>
        </w:rPr>
        <w:t>mproved image quality by</w:t>
      </w:r>
      <w:r w:rsidR="001A402D" w:rsidRPr="006009D7">
        <w:rPr>
          <w:rFonts w:hint="eastAsia"/>
          <w:i/>
          <w:szCs w:val="24"/>
          <w:lang w:eastAsia="ja-JP"/>
        </w:rPr>
        <w:t xml:space="preserve"> </w:t>
      </w:r>
      <w:r w:rsidR="001A402D" w:rsidRPr="006009D7">
        <w:rPr>
          <w:i/>
          <w:szCs w:val="24"/>
          <w:lang w:eastAsia="ja-JP"/>
        </w:rPr>
        <w:t>approximately</w:t>
      </w:r>
      <w:r w:rsidR="00B11F4E" w:rsidRPr="006009D7">
        <w:rPr>
          <w:i/>
          <w:szCs w:val="24"/>
        </w:rPr>
        <w:t xml:space="preserve"> 1 st</w:t>
      </w:r>
      <w:r w:rsidR="00DC04A7" w:rsidRPr="006009D7">
        <w:rPr>
          <w:i/>
          <w:szCs w:val="24"/>
        </w:rPr>
        <w:t>o</w:t>
      </w:r>
      <w:r w:rsidR="00B11F4E" w:rsidRPr="006009D7">
        <w:rPr>
          <w:i/>
          <w:szCs w:val="24"/>
        </w:rPr>
        <w:t xml:space="preserve">p </w:t>
      </w:r>
      <w:r w:rsidR="00DC04A7" w:rsidRPr="006009D7">
        <w:rPr>
          <w:i/>
          <w:szCs w:val="24"/>
        </w:rPr>
        <w:t>n</w:t>
      </w:r>
      <w:r w:rsidR="00B11F4E" w:rsidRPr="006009D7">
        <w:rPr>
          <w:i/>
          <w:szCs w:val="24"/>
        </w:rPr>
        <w:t xml:space="preserve">oise </w:t>
      </w:r>
      <w:proofErr w:type="spellStart"/>
      <w:r w:rsidR="00B11F4E" w:rsidRPr="006009D7">
        <w:rPr>
          <w:i/>
          <w:szCs w:val="24"/>
        </w:rPr>
        <w:t>reduction</w:t>
      </w:r>
      <w:r w:rsidR="004A4C3A" w:rsidRPr="006009D7">
        <w:rPr>
          <w:i/>
          <w:szCs w:val="24"/>
          <w:vertAlign w:val="superscript"/>
        </w:rPr>
        <w:fldChar w:fldCharType="begin"/>
      </w:r>
      <w:r w:rsidR="004A4C3A" w:rsidRPr="006009D7">
        <w:rPr>
          <w:i/>
          <w:szCs w:val="24"/>
        </w:rPr>
        <w:instrText xml:space="preserve"> NOTEREF _Ref46430286 \f \h </w:instrText>
      </w:r>
      <w:r w:rsidR="004A4C3A" w:rsidRPr="006009D7">
        <w:rPr>
          <w:i/>
          <w:szCs w:val="24"/>
          <w:vertAlign w:val="superscript"/>
        </w:rPr>
        <w:instrText xml:space="preserve"> \* MERGEFORMAT </w:instrText>
      </w:r>
      <w:r w:rsidR="004A4C3A" w:rsidRPr="006009D7">
        <w:rPr>
          <w:i/>
          <w:szCs w:val="24"/>
          <w:vertAlign w:val="superscript"/>
        </w:rPr>
      </w:r>
      <w:r w:rsidR="004A4C3A" w:rsidRPr="006009D7">
        <w:rPr>
          <w:i/>
          <w:szCs w:val="24"/>
          <w:vertAlign w:val="superscript"/>
        </w:rPr>
        <w:fldChar w:fldCharType="separate"/>
      </w:r>
      <w:r w:rsidR="004A4C3A" w:rsidRPr="006009D7">
        <w:rPr>
          <w:rStyle w:val="EndnoteReference"/>
          <w:i/>
        </w:rPr>
        <w:t>iv</w:t>
      </w:r>
      <w:proofErr w:type="spellEnd"/>
      <w:r w:rsidR="004A4C3A" w:rsidRPr="006009D7">
        <w:rPr>
          <w:i/>
          <w:szCs w:val="24"/>
          <w:vertAlign w:val="superscript"/>
        </w:rPr>
        <w:fldChar w:fldCharType="end"/>
      </w:r>
      <w:r w:rsidR="00AA2303" w:rsidRPr="006009D7">
        <w:rPr>
          <w:i/>
          <w:szCs w:val="24"/>
        </w:rPr>
        <w:t xml:space="preserve"> </w:t>
      </w:r>
      <w:r w:rsidR="00B11F4E" w:rsidRPr="006009D7">
        <w:rPr>
          <w:i/>
          <w:szCs w:val="24"/>
        </w:rPr>
        <w:t>in the middle and high sensitivity range</w:t>
      </w:r>
      <w:r w:rsidR="004E43EA" w:rsidRPr="006009D7">
        <w:rPr>
          <w:i/>
          <w:szCs w:val="24"/>
        </w:rPr>
        <w:t>s</w:t>
      </w:r>
    </w:p>
    <w:p w14:paraId="352AB4F0" w14:textId="4B403D5E" w:rsidR="002C601C" w:rsidRPr="006009D7" w:rsidRDefault="002C601C" w:rsidP="002C601C">
      <w:pPr>
        <w:pStyle w:val="ListParagraph"/>
        <w:numPr>
          <w:ilvl w:val="0"/>
          <w:numId w:val="9"/>
        </w:numPr>
        <w:spacing w:after="0" w:line="276" w:lineRule="auto"/>
        <w:rPr>
          <w:i/>
          <w:szCs w:val="24"/>
        </w:rPr>
      </w:pPr>
      <w:r w:rsidRPr="006009D7">
        <w:rPr>
          <w:i/>
          <w:szCs w:val="24"/>
        </w:rPr>
        <w:t>Video recording capabilities include 4K 120p</w:t>
      </w:r>
      <w:r w:rsidR="00AA2303" w:rsidRPr="006009D7">
        <w:rPr>
          <w:rStyle w:val="EndnoteReference"/>
          <w:i/>
        </w:rPr>
        <w:t>i</w:t>
      </w:r>
      <w:r w:rsidR="00AA2303" w:rsidRPr="006009D7">
        <w:rPr>
          <w:i/>
          <w:szCs w:val="24"/>
        </w:rPr>
        <w:t xml:space="preserve">, </w:t>
      </w:r>
      <w:r w:rsidRPr="006009D7">
        <w:rPr>
          <w:i/>
          <w:szCs w:val="24"/>
        </w:rPr>
        <w:t>10 bit 4:2:2 color depth, All</w:t>
      </w:r>
      <w:r w:rsidR="00F6099C" w:rsidRPr="006009D7">
        <w:rPr>
          <w:i/>
          <w:szCs w:val="24"/>
        </w:rPr>
        <w:t>-</w:t>
      </w:r>
      <w:r w:rsidRPr="006009D7">
        <w:rPr>
          <w:i/>
          <w:szCs w:val="24"/>
        </w:rPr>
        <w:t>Intra recording, XAVC HS format with H.265 codec and more</w:t>
      </w:r>
    </w:p>
    <w:p w14:paraId="426C28E3" w14:textId="478583D0" w:rsidR="002C601C" w:rsidRPr="006009D7" w:rsidRDefault="002C601C" w:rsidP="002C601C">
      <w:pPr>
        <w:pStyle w:val="ListParagraph"/>
        <w:numPr>
          <w:ilvl w:val="0"/>
          <w:numId w:val="9"/>
        </w:numPr>
        <w:spacing w:after="0" w:line="276" w:lineRule="auto"/>
        <w:rPr>
          <w:i/>
          <w:szCs w:val="24"/>
        </w:rPr>
      </w:pPr>
      <w:r w:rsidRPr="006009D7" w:rsidDel="00433A94">
        <w:rPr>
          <w:i/>
          <w:szCs w:val="24"/>
        </w:rPr>
        <w:t>15</w:t>
      </w:r>
      <w:r w:rsidRPr="006009D7">
        <w:rPr>
          <w:i/>
          <w:szCs w:val="24"/>
        </w:rPr>
        <w:t xml:space="preserve">+ </w:t>
      </w:r>
      <w:r w:rsidRPr="006009D7" w:rsidDel="00433A94">
        <w:rPr>
          <w:i/>
          <w:szCs w:val="24"/>
        </w:rPr>
        <w:t>st</w:t>
      </w:r>
      <w:bookmarkStart w:id="2" w:name="_Ref13478698"/>
      <w:r w:rsidRPr="006009D7">
        <w:rPr>
          <w:i/>
          <w:szCs w:val="24"/>
        </w:rPr>
        <w:t xml:space="preserve">op dynamic range for </w:t>
      </w:r>
      <w:proofErr w:type="spellStart"/>
      <w:r w:rsidRPr="006009D7">
        <w:rPr>
          <w:i/>
          <w:szCs w:val="24"/>
        </w:rPr>
        <w:t>movies</w:t>
      </w:r>
      <w:bookmarkStart w:id="3" w:name="_Hlk46354075"/>
      <w:r w:rsidR="00D74163" w:rsidRPr="006009D7">
        <w:rPr>
          <w:i/>
          <w:szCs w:val="24"/>
        </w:rPr>
        <w:fldChar w:fldCharType="begin"/>
      </w:r>
      <w:r w:rsidR="00D74163" w:rsidRPr="006009D7">
        <w:rPr>
          <w:i/>
          <w:szCs w:val="24"/>
        </w:rPr>
        <w:instrText xml:space="preserve"> NOTEREF _Ref46429966 \f \h  \* MERGEFORMAT </w:instrText>
      </w:r>
      <w:r w:rsidR="00D74163" w:rsidRPr="006009D7">
        <w:rPr>
          <w:i/>
          <w:szCs w:val="24"/>
        </w:rPr>
      </w:r>
      <w:r w:rsidR="00D74163" w:rsidRPr="006009D7">
        <w:rPr>
          <w:i/>
          <w:szCs w:val="24"/>
        </w:rPr>
        <w:fldChar w:fldCharType="separate"/>
      </w:r>
      <w:r w:rsidR="00D74163" w:rsidRPr="006009D7">
        <w:rPr>
          <w:rStyle w:val="EndnoteReference"/>
          <w:i/>
        </w:rPr>
        <w:t>ii</w:t>
      </w:r>
      <w:proofErr w:type="spellEnd"/>
      <w:r w:rsidR="00D74163" w:rsidRPr="006009D7">
        <w:rPr>
          <w:i/>
          <w:szCs w:val="24"/>
        </w:rPr>
        <w:fldChar w:fldCharType="end"/>
      </w:r>
      <w:bookmarkEnd w:id="3"/>
    </w:p>
    <w:p w14:paraId="12B33F84" w14:textId="53433667" w:rsidR="00D84952" w:rsidRPr="006009D7" w:rsidRDefault="00B50C0B" w:rsidP="002C601C">
      <w:pPr>
        <w:pStyle w:val="ListParagraph"/>
        <w:numPr>
          <w:ilvl w:val="0"/>
          <w:numId w:val="9"/>
        </w:numPr>
        <w:spacing w:after="0" w:line="276" w:lineRule="auto"/>
        <w:rPr>
          <w:i/>
          <w:szCs w:val="24"/>
        </w:rPr>
      </w:pPr>
      <w:r>
        <w:rPr>
          <w:i/>
          <w:szCs w:val="24"/>
          <w:lang w:eastAsia="ja-JP"/>
        </w:rPr>
        <w:t>4K</w:t>
      </w:r>
      <w:r w:rsidR="002B76B3">
        <w:rPr>
          <w:i/>
          <w:szCs w:val="24"/>
          <w:lang w:eastAsia="ja-JP"/>
        </w:rPr>
        <w:t xml:space="preserve"> </w:t>
      </w:r>
      <w:r>
        <w:rPr>
          <w:i/>
          <w:szCs w:val="24"/>
          <w:lang w:eastAsia="ja-JP"/>
        </w:rPr>
        <w:t xml:space="preserve">60p </w:t>
      </w:r>
      <w:r w:rsidR="00D84952" w:rsidRPr="006009D7">
        <w:rPr>
          <w:rFonts w:hint="eastAsia"/>
          <w:i/>
          <w:szCs w:val="24"/>
          <w:lang w:eastAsia="ja-JP"/>
        </w:rPr>
        <w:t>1</w:t>
      </w:r>
      <w:r w:rsidR="00D84952" w:rsidRPr="006009D7">
        <w:rPr>
          <w:i/>
          <w:szCs w:val="24"/>
          <w:lang w:eastAsia="ja-JP"/>
        </w:rPr>
        <w:t xml:space="preserve">6-bit RAW video HDMI </w:t>
      </w:r>
      <w:r w:rsidR="00D84952" w:rsidRPr="006009D7">
        <w:rPr>
          <w:rFonts w:hint="eastAsia"/>
          <w:i/>
          <w:szCs w:val="24"/>
          <w:lang w:eastAsia="ja-JP"/>
        </w:rPr>
        <w:t>output</w:t>
      </w:r>
      <w:r w:rsidR="00D84952" w:rsidRPr="006009D7">
        <w:rPr>
          <w:i/>
          <w:szCs w:val="24"/>
          <w:lang w:eastAsia="ja-JP"/>
        </w:rPr>
        <w:t xml:space="preserve"> for the first time in the Alpha</w:t>
      </w:r>
      <w:r w:rsidR="00EF075C" w:rsidRPr="006009D7">
        <w:rPr>
          <w:i/>
          <w:szCs w:val="24"/>
          <w:lang w:eastAsia="ja-JP"/>
        </w:rPr>
        <w:t>™</w:t>
      </w:r>
      <w:r w:rsidR="00D84952" w:rsidRPr="006009D7">
        <w:rPr>
          <w:i/>
          <w:szCs w:val="24"/>
          <w:lang w:eastAsia="ja-JP"/>
        </w:rPr>
        <w:t xml:space="preserve"> series</w:t>
      </w:r>
    </w:p>
    <w:bookmarkEnd w:id="2"/>
    <w:p w14:paraId="4A69742A" w14:textId="3C271885" w:rsidR="002C601C" w:rsidRPr="006009D7" w:rsidRDefault="002C601C" w:rsidP="002C601C">
      <w:pPr>
        <w:pStyle w:val="ListParagraph"/>
        <w:numPr>
          <w:ilvl w:val="0"/>
          <w:numId w:val="9"/>
        </w:numPr>
        <w:spacing w:after="0" w:line="276" w:lineRule="auto"/>
        <w:rPr>
          <w:i/>
          <w:szCs w:val="24"/>
        </w:rPr>
      </w:pPr>
      <w:r w:rsidRPr="006009D7">
        <w:rPr>
          <w:i/>
          <w:szCs w:val="24"/>
        </w:rPr>
        <w:t xml:space="preserve">Fast Hybrid AF </w:t>
      </w:r>
      <w:r w:rsidRPr="006009D7">
        <w:rPr>
          <w:rFonts w:hint="eastAsia"/>
          <w:i/>
          <w:szCs w:val="24"/>
          <w:lang w:eastAsia="ja-JP"/>
        </w:rPr>
        <w:t>s</w:t>
      </w:r>
      <w:r w:rsidRPr="006009D7">
        <w:rPr>
          <w:i/>
          <w:szCs w:val="24"/>
          <w:lang w:eastAsia="ja-JP"/>
        </w:rPr>
        <w:t xml:space="preserve">ystem </w:t>
      </w:r>
      <w:r w:rsidRPr="006009D7">
        <w:rPr>
          <w:i/>
          <w:szCs w:val="24"/>
        </w:rPr>
        <w:t xml:space="preserve">with </w:t>
      </w:r>
      <w:proofErr w:type="gramStart"/>
      <w:r w:rsidRPr="006009D7">
        <w:rPr>
          <w:i/>
          <w:szCs w:val="24"/>
        </w:rPr>
        <w:t>759 point</w:t>
      </w:r>
      <w:proofErr w:type="gramEnd"/>
      <w:r w:rsidRPr="006009D7">
        <w:rPr>
          <w:i/>
          <w:szCs w:val="24"/>
        </w:rPr>
        <w:t xml:space="preserve"> phase-detection</w:t>
      </w:r>
      <w:r w:rsidRPr="006009D7">
        <w:rPr>
          <w:rStyle w:val="EndnoteReference"/>
          <w:i/>
          <w:szCs w:val="24"/>
        </w:rPr>
        <w:endnoteReference w:id="7"/>
      </w:r>
      <w:r w:rsidRPr="006009D7">
        <w:rPr>
          <w:i/>
          <w:szCs w:val="24"/>
        </w:rPr>
        <w:t xml:space="preserve"> AF sensors covering 92% of image sensor </w:t>
      </w:r>
    </w:p>
    <w:p w14:paraId="4A9A5815" w14:textId="77777777" w:rsidR="002C601C" w:rsidRPr="006009D7" w:rsidRDefault="002C601C" w:rsidP="002C601C">
      <w:pPr>
        <w:pStyle w:val="ListParagraph"/>
        <w:numPr>
          <w:ilvl w:val="0"/>
          <w:numId w:val="9"/>
        </w:numPr>
        <w:spacing w:after="0" w:line="276" w:lineRule="auto"/>
        <w:rPr>
          <w:i/>
          <w:szCs w:val="24"/>
        </w:rPr>
      </w:pPr>
      <w:r w:rsidRPr="006009D7">
        <w:rPr>
          <w:i/>
          <w:szCs w:val="24"/>
        </w:rPr>
        <w:t>Enhanced Real-time Eye AF for movie recording</w:t>
      </w:r>
      <w:r w:rsidRPr="006009D7">
        <w:rPr>
          <w:rStyle w:val="EndnoteReference"/>
          <w:i/>
          <w:szCs w:val="24"/>
        </w:rPr>
        <w:endnoteReference w:id="8"/>
      </w:r>
      <w:r w:rsidRPr="006009D7">
        <w:rPr>
          <w:i/>
          <w:szCs w:val="24"/>
        </w:rPr>
        <w:t xml:space="preserve"> and still image recording</w:t>
      </w:r>
    </w:p>
    <w:p w14:paraId="6B4B37BE" w14:textId="39918128" w:rsidR="003E3350" w:rsidRPr="006009D7" w:rsidRDefault="002C601C" w:rsidP="002C601C">
      <w:pPr>
        <w:pStyle w:val="ListParagraph"/>
        <w:numPr>
          <w:ilvl w:val="0"/>
          <w:numId w:val="9"/>
        </w:numPr>
        <w:spacing w:after="0" w:line="276" w:lineRule="auto"/>
        <w:rPr>
          <w:i/>
          <w:szCs w:val="24"/>
        </w:rPr>
      </w:pPr>
      <w:r w:rsidRPr="006009D7">
        <w:rPr>
          <w:i/>
          <w:szCs w:val="24"/>
        </w:rPr>
        <w:t xml:space="preserve">New </w:t>
      </w:r>
      <w:r w:rsidR="00D84952" w:rsidRPr="006009D7">
        <w:rPr>
          <w:i/>
          <w:szCs w:val="24"/>
        </w:rPr>
        <w:t xml:space="preserve">heat dissipating mechanism </w:t>
      </w:r>
      <w:r w:rsidR="00695BDB" w:rsidRPr="006009D7">
        <w:rPr>
          <w:i/>
          <w:szCs w:val="24"/>
        </w:rPr>
        <w:t>and dual slot rel</w:t>
      </w:r>
      <w:r w:rsidR="009A08E2" w:rsidRPr="006009D7">
        <w:rPr>
          <w:rFonts w:hint="eastAsia"/>
          <w:i/>
          <w:szCs w:val="24"/>
          <w:lang w:eastAsia="ja-JP"/>
        </w:rPr>
        <w:t>a</w:t>
      </w:r>
      <w:r w:rsidR="00695BDB" w:rsidRPr="006009D7">
        <w:rPr>
          <w:i/>
          <w:szCs w:val="24"/>
        </w:rPr>
        <w:t xml:space="preserve">y recording </w:t>
      </w:r>
      <w:r w:rsidR="00D84952" w:rsidRPr="006009D7">
        <w:rPr>
          <w:rFonts w:hint="eastAsia"/>
          <w:i/>
          <w:szCs w:val="24"/>
          <w:lang w:eastAsia="ja-JP"/>
        </w:rPr>
        <w:t>e</w:t>
      </w:r>
      <w:r w:rsidR="00D84952" w:rsidRPr="006009D7">
        <w:rPr>
          <w:i/>
          <w:szCs w:val="24"/>
          <w:lang w:eastAsia="ja-JP"/>
        </w:rPr>
        <w:t>nables</w:t>
      </w:r>
      <w:r w:rsidRPr="006009D7">
        <w:rPr>
          <w:i/>
          <w:szCs w:val="24"/>
        </w:rPr>
        <w:t xml:space="preserve"> over one-hour long 4K 60p 10-bit 4:2:2 movie shooting</w:t>
      </w:r>
      <w:bookmarkStart w:id="4" w:name="_Ref46430649"/>
      <w:r w:rsidR="00D30604" w:rsidRPr="006009D7">
        <w:rPr>
          <w:rStyle w:val="EndnoteReference"/>
          <w:i/>
          <w:szCs w:val="24"/>
        </w:rPr>
        <w:endnoteReference w:id="9"/>
      </w:r>
      <w:bookmarkEnd w:id="4"/>
      <w:r w:rsidR="003E3B6C" w:rsidRPr="006009D7">
        <w:rPr>
          <w:rFonts w:hint="eastAsia"/>
          <w:i/>
          <w:szCs w:val="24"/>
          <w:lang w:eastAsia="ja-JP"/>
        </w:rPr>
        <w:t xml:space="preserve">　　</w:t>
      </w:r>
    </w:p>
    <w:p w14:paraId="7E9920A2" w14:textId="7495260D" w:rsidR="002C601C" w:rsidRPr="006009D7" w:rsidRDefault="002C601C" w:rsidP="002C601C">
      <w:pPr>
        <w:pStyle w:val="ListParagraph"/>
        <w:numPr>
          <w:ilvl w:val="0"/>
          <w:numId w:val="9"/>
        </w:numPr>
        <w:spacing w:after="0" w:line="276" w:lineRule="auto"/>
        <w:rPr>
          <w:i/>
          <w:szCs w:val="24"/>
        </w:rPr>
      </w:pPr>
      <w:r w:rsidRPr="006009D7">
        <w:rPr>
          <w:i/>
          <w:szCs w:val="24"/>
        </w:rPr>
        <w:t xml:space="preserve">5-axis optical in-body image stabilization </w:t>
      </w:r>
      <w:r w:rsidR="004E43EA" w:rsidRPr="006009D7">
        <w:rPr>
          <w:i/>
        </w:rPr>
        <w:t xml:space="preserve">supports </w:t>
      </w:r>
      <w:r w:rsidRPr="006009D7">
        <w:rPr>
          <w:i/>
          <w:szCs w:val="24"/>
        </w:rPr>
        <w:t>handheld movie</w:t>
      </w:r>
      <w:r w:rsidRPr="006009D7">
        <w:rPr>
          <w:i/>
        </w:rPr>
        <w:t xml:space="preserve"> shooting</w:t>
      </w:r>
      <w:r w:rsidR="004E43EA" w:rsidRPr="006009D7">
        <w:rPr>
          <w:i/>
        </w:rPr>
        <w:t>,</w:t>
      </w:r>
      <w:r w:rsidRPr="006009D7">
        <w:rPr>
          <w:i/>
          <w:szCs w:val="24"/>
        </w:rPr>
        <w:t xml:space="preserve"> with </w:t>
      </w:r>
      <w:r w:rsidR="004E43EA" w:rsidRPr="006009D7">
        <w:rPr>
          <w:i/>
          <w:szCs w:val="24"/>
        </w:rPr>
        <w:t xml:space="preserve">added </w:t>
      </w:r>
      <w:r w:rsidRPr="006009D7">
        <w:rPr>
          <w:i/>
          <w:szCs w:val="24"/>
        </w:rPr>
        <w:t>Active Mode</w:t>
      </w:r>
      <w:r w:rsidRPr="006009D7">
        <w:rPr>
          <w:rStyle w:val="EndnoteReference"/>
          <w:i/>
          <w:szCs w:val="24"/>
        </w:rPr>
        <w:t xml:space="preserve"> </w:t>
      </w:r>
      <w:bookmarkStart w:id="6" w:name="_Ref46430753"/>
      <w:r w:rsidRPr="006009D7">
        <w:rPr>
          <w:rStyle w:val="EndnoteReference"/>
          <w:i/>
          <w:szCs w:val="24"/>
        </w:rPr>
        <w:endnoteReference w:id="10"/>
      </w:r>
      <w:bookmarkEnd w:id="6"/>
      <w:r w:rsidRPr="006009D7">
        <w:rPr>
          <w:i/>
          <w:szCs w:val="24"/>
        </w:rPr>
        <w:t xml:space="preserve"> </w:t>
      </w:r>
      <w:r w:rsidR="00D05EDD" w:rsidRPr="006009D7">
        <w:rPr>
          <w:i/>
          <w:szCs w:val="24"/>
        </w:rPr>
        <w:t>to support</w:t>
      </w:r>
      <w:r w:rsidR="005B33B3" w:rsidRPr="006009D7">
        <w:rPr>
          <w:i/>
          <w:szCs w:val="24"/>
        </w:rPr>
        <w:t xml:space="preserve"> especially </w:t>
      </w:r>
      <w:r w:rsidR="004E43EA" w:rsidRPr="006009D7">
        <w:rPr>
          <w:i/>
          <w:szCs w:val="24"/>
        </w:rPr>
        <w:t xml:space="preserve">difficult </w:t>
      </w:r>
      <w:r w:rsidR="00B24A31" w:rsidRPr="006009D7">
        <w:rPr>
          <w:i/>
          <w:szCs w:val="24"/>
        </w:rPr>
        <w:t>handheld movie shooting</w:t>
      </w:r>
    </w:p>
    <w:p w14:paraId="5385D9A4" w14:textId="0DF8A8C6" w:rsidR="002C601C" w:rsidRPr="006009D7" w:rsidRDefault="00D05EDD" w:rsidP="002C601C">
      <w:pPr>
        <w:pStyle w:val="ListParagraph"/>
        <w:numPr>
          <w:ilvl w:val="0"/>
          <w:numId w:val="9"/>
        </w:numPr>
        <w:spacing w:after="0" w:line="276" w:lineRule="auto"/>
        <w:rPr>
          <w:i/>
          <w:szCs w:val="24"/>
        </w:rPr>
      </w:pPr>
      <w:r w:rsidRPr="006009D7">
        <w:rPr>
          <w:i/>
          <w:szCs w:val="24"/>
        </w:rPr>
        <w:t>W</w:t>
      </w:r>
      <w:r w:rsidR="002C601C" w:rsidRPr="006009D7">
        <w:rPr>
          <w:i/>
          <w:szCs w:val="24"/>
        </w:rPr>
        <w:t>orld’s brightest</w:t>
      </w:r>
      <w:bookmarkStart w:id="7" w:name="_Ref46430794"/>
      <w:r w:rsidR="00DB47DD" w:rsidRPr="006009D7">
        <w:rPr>
          <w:rStyle w:val="EndnoteReference"/>
          <w:i/>
          <w:szCs w:val="24"/>
        </w:rPr>
        <w:endnoteReference w:id="11"/>
      </w:r>
      <w:bookmarkEnd w:id="7"/>
      <w:r w:rsidR="002C601C" w:rsidRPr="006009D7">
        <w:rPr>
          <w:i/>
          <w:szCs w:val="24"/>
        </w:rPr>
        <w:t xml:space="preserve"> and </w:t>
      </w:r>
      <w:proofErr w:type="spellStart"/>
      <w:r w:rsidR="002C601C" w:rsidRPr="006009D7">
        <w:rPr>
          <w:i/>
          <w:szCs w:val="24"/>
        </w:rPr>
        <w:t>largest</w:t>
      </w:r>
      <w:r w:rsidR="00906A75" w:rsidRPr="006009D7">
        <w:rPr>
          <w:i/>
          <w:szCs w:val="24"/>
          <w:vertAlign w:val="superscript"/>
        </w:rPr>
        <w:fldChar w:fldCharType="begin"/>
      </w:r>
      <w:r w:rsidR="00906A75" w:rsidRPr="006009D7">
        <w:rPr>
          <w:i/>
          <w:szCs w:val="24"/>
        </w:rPr>
        <w:instrText xml:space="preserve"> NOTEREF _Ref46430794 \f \h </w:instrText>
      </w:r>
      <w:r w:rsidR="00906A75" w:rsidRPr="006009D7">
        <w:rPr>
          <w:i/>
          <w:szCs w:val="24"/>
          <w:vertAlign w:val="superscript"/>
        </w:rPr>
        <w:instrText xml:space="preserve"> \* MERGEFORMAT </w:instrText>
      </w:r>
      <w:r w:rsidR="00906A75" w:rsidRPr="006009D7">
        <w:rPr>
          <w:i/>
          <w:szCs w:val="24"/>
          <w:vertAlign w:val="superscript"/>
        </w:rPr>
      </w:r>
      <w:r w:rsidR="00906A75" w:rsidRPr="006009D7">
        <w:rPr>
          <w:i/>
          <w:szCs w:val="24"/>
          <w:vertAlign w:val="superscript"/>
        </w:rPr>
        <w:fldChar w:fldCharType="separate"/>
      </w:r>
      <w:r w:rsidR="00906A75" w:rsidRPr="006009D7">
        <w:rPr>
          <w:rStyle w:val="EndnoteReference"/>
        </w:rPr>
        <w:t>x</w:t>
      </w:r>
      <w:proofErr w:type="spellEnd"/>
      <w:r w:rsidR="00906A75" w:rsidRPr="006009D7">
        <w:rPr>
          <w:i/>
          <w:szCs w:val="24"/>
          <w:vertAlign w:val="superscript"/>
        </w:rPr>
        <w:fldChar w:fldCharType="end"/>
      </w:r>
      <w:r w:rsidR="002C601C" w:rsidRPr="006009D7">
        <w:rPr>
          <w:i/>
          <w:szCs w:val="24"/>
        </w:rPr>
        <w:t xml:space="preserve"> </w:t>
      </w:r>
      <w:r w:rsidRPr="006009D7">
        <w:rPr>
          <w:i/>
          <w:szCs w:val="24"/>
        </w:rPr>
        <w:t xml:space="preserve">new </w:t>
      </w:r>
      <w:r w:rsidR="002C601C" w:rsidRPr="006009D7">
        <w:rPr>
          <w:i/>
          <w:szCs w:val="24"/>
        </w:rPr>
        <w:t>0.64-type 9.44 million</w:t>
      </w:r>
      <w:r w:rsidR="008120B0">
        <w:rPr>
          <w:i/>
          <w:szCs w:val="24"/>
        </w:rPr>
        <w:t>-</w:t>
      </w:r>
      <w:r w:rsidR="002C601C" w:rsidRPr="006009D7">
        <w:rPr>
          <w:i/>
          <w:szCs w:val="24"/>
        </w:rPr>
        <w:t xml:space="preserve">dot </w:t>
      </w:r>
      <w:r w:rsidR="007D18A1" w:rsidRPr="006009D7">
        <w:rPr>
          <w:rFonts w:hint="eastAsia"/>
          <w:i/>
          <w:szCs w:val="24"/>
          <w:lang w:eastAsia="ja-JP"/>
        </w:rPr>
        <w:t>(</w:t>
      </w:r>
      <w:r w:rsidR="007D18A1" w:rsidRPr="006009D7">
        <w:rPr>
          <w:i/>
          <w:szCs w:val="24"/>
        </w:rPr>
        <w:t>approx.</w:t>
      </w:r>
      <w:r w:rsidR="007D18A1">
        <w:rPr>
          <w:i/>
          <w:szCs w:val="24"/>
        </w:rPr>
        <w:t xml:space="preserve">) </w:t>
      </w:r>
      <w:r w:rsidR="002C601C" w:rsidRPr="006009D7">
        <w:rPr>
          <w:i/>
          <w:szCs w:val="24"/>
        </w:rPr>
        <w:t>OLED electronic viewfinder</w:t>
      </w:r>
    </w:p>
    <w:p w14:paraId="50FB4CE8" w14:textId="77777777" w:rsidR="002C601C" w:rsidRPr="006009D7" w:rsidRDefault="002C601C" w:rsidP="002C601C">
      <w:pPr>
        <w:pStyle w:val="ListParagraph"/>
        <w:numPr>
          <w:ilvl w:val="0"/>
          <w:numId w:val="9"/>
        </w:numPr>
        <w:spacing w:after="0" w:line="276" w:lineRule="auto"/>
        <w:rPr>
          <w:i/>
          <w:szCs w:val="24"/>
        </w:rPr>
      </w:pPr>
      <w:r w:rsidRPr="006009D7">
        <w:rPr>
          <w:i/>
          <w:szCs w:val="24"/>
        </w:rPr>
        <w:t xml:space="preserve">Side Opening variable angle LCD screen enhances shooting flexibility </w:t>
      </w:r>
    </w:p>
    <w:p w14:paraId="53C24270" w14:textId="0B7D9A91" w:rsidR="002C601C" w:rsidRPr="006009D7" w:rsidRDefault="002C601C" w:rsidP="002C601C">
      <w:pPr>
        <w:pStyle w:val="ListParagraph"/>
        <w:numPr>
          <w:ilvl w:val="0"/>
          <w:numId w:val="9"/>
        </w:numPr>
        <w:spacing w:after="0" w:line="276" w:lineRule="auto"/>
        <w:rPr>
          <w:i/>
          <w:szCs w:val="24"/>
        </w:rPr>
      </w:pPr>
      <w:r w:rsidRPr="006009D7">
        <w:rPr>
          <w:i/>
          <w:szCs w:val="24"/>
        </w:rPr>
        <w:t xml:space="preserve">Completely redesigned menu system with touch screen interface and </w:t>
      </w:r>
      <w:r w:rsidR="005842A8" w:rsidRPr="006009D7">
        <w:rPr>
          <w:i/>
          <w:szCs w:val="24"/>
        </w:rPr>
        <w:t xml:space="preserve">touch </w:t>
      </w:r>
      <w:r w:rsidRPr="006009D7">
        <w:rPr>
          <w:i/>
          <w:szCs w:val="24"/>
        </w:rPr>
        <w:t xml:space="preserve">operation </w:t>
      </w:r>
    </w:p>
    <w:p w14:paraId="5E7B9A94" w14:textId="37E2B439" w:rsidR="002C601C" w:rsidRPr="006009D7" w:rsidRDefault="002C601C" w:rsidP="002C601C">
      <w:pPr>
        <w:pStyle w:val="ListParagraph"/>
        <w:numPr>
          <w:ilvl w:val="0"/>
          <w:numId w:val="9"/>
        </w:numPr>
        <w:spacing w:after="0" w:line="276" w:lineRule="auto"/>
        <w:rPr>
          <w:i/>
          <w:szCs w:val="24"/>
        </w:rPr>
      </w:pPr>
      <w:r w:rsidRPr="006009D7">
        <w:rPr>
          <w:i/>
          <w:szCs w:val="24"/>
        </w:rPr>
        <w:t>High-speed continuous still image shooting at up to 10fps</w:t>
      </w:r>
      <w:bookmarkStart w:id="8" w:name="_Ref13478749"/>
      <w:r w:rsidRPr="006009D7">
        <w:rPr>
          <w:rStyle w:val="EndnoteReference"/>
          <w:i/>
          <w:szCs w:val="24"/>
        </w:rPr>
        <w:endnoteReference w:id="12"/>
      </w:r>
      <w:bookmarkEnd w:id="8"/>
      <w:r w:rsidRPr="006009D7">
        <w:rPr>
          <w:i/>
          <w:szCs w:val="24"/>
        </w:rPr>
        <w:t xml:space="preserve"> for more than 1,000 consecutive </w:t>
      </w:r>
      <w:r w:rsidR="00943CEF" w:rsidRPr="006009D7">
        <w:rPr>
          <w:i/>
          <w:szCs w:val="24"/>
        </w:rPr>
        <w:t>uncompressed RAW</w:t>
      </w:r>
      <w:r w:rsidR="0081314C" w:rsidRPr="006009D7">
        <w:rPr>
          <w:i/>
          <w:szCs w:val="24"/>
        </w:rPr>
        <w:t xml:space="preserve"> </w:t>
      </w:r>
      <w:r w:rsidRPr="006009D7">
        <w:rPr>
          <w:i/>
          <w:szCs w:val="24"/>
        </w:rPr>
        <w:t>images</w:t>
      </w:r>
      <w:bookmarkStart w:id="9" w:name="_Ref46431099"/>
      <w:r w:rsidRPr="006009D7">
        <w:rPr>
          <w:rStyle w:val="EndnoteReference"/>
          <w:i/>
          <w:szCs w:val="24"/>
        </w:rPr>
        <w:endnoteReference w:id="13"/>
      </w:r>
      <w:bookmarkEnd w:id="9"/>
      <w:r w:rsidRPr="006009D7">
        <w:rPr>
          <w:i/>
          <w:szCs w:val="24"/>
        </w:rPr>
        <w:t xml:space="preserve"> with full AF / AE tracking</w:t>
      </w:r>
      <w:bookmarkStart w:id="10" w:name="_Ref13478801"/>
      <w:r w:rsidRPr="006009D7">
        <w:rPr>
          <w:i/>
          <w:szCs w:val="24"/>
        </w:rPr>
        <w:t xml:space="preserve"> </w:t>
      </w:r>
      <w:bookmarkEnd w:id="10"/>
    </w:p>
    <w:p w14:paraId="29016274" w14:textId="4744506D" w:rsidR="002C601C" w:rsidRPr="006009D7" w:rsidRDefault="002C601C" w:rsidP="002C601C">
      <w:pPr>
        <w:pStyle w:val="ListParagraph"/>
        <w:numPr>
          <w:ilvl w:val="0"/>
          <w:numId w:val="9"/>
        </w:numPr>
        <w:spacing w:after="0" w:line="276" w:lineRule="auto"/>
        <w:rPr>
          <w:i/>
        </w:rPr>
      </w:pPr>
      <w:r w:rsidRPr="006009D7">
        <w:rPr>
          <w:i/>
        </w:rPr>
        <w:t xml:space="preserve">Dual CFexpress Type A card slots that enable high speed data processing while </w:t>
      </w:r>
      <w:r w:rsidRPr="006009D7">
        <w:rPr>
          <w:i/>
          <w:szCs w:val="24"/>
        </w:rPr>
        <w:t>keeping the</w:t>
      </w:r>
      <w:r w:rsidRPr="006009D7">
        <w:rPr>
          <w:i/>
        </w:rPr>
        <w:t xml:space="preserve"> compact size</w:t>
      </w:r>
      <w:r w:rsidRPr="006009D7" w:rsidDel="005842A8">
        <w:rPr>
          <w:i/>
        </w:rPr>
        <w:t xml:space="preserve"> </w:t>
      </w:r>
    </w:p>
    <w:p w14:paraId="2CB963E6" w14:textId="77777777" w:rsidR="006855F6" w:rsidRPr="006009D7" w:rsidRDefault="006855F6" w:rsidP="0038664B">
      <w:pPr>
        <w:spacing w:after="0"/>
      </w:pPr>
    </w:p>
    <w:p w14:paraId="7F47D61F" w14:textId="29ECDACA" w:rsidR="00124684" w:rsidRPr="006009D7" w:rsidRDefault="006855F6" w:rsidP="0038664B">
      <w:pPr>
        <w:spacing w:after="0"/>
      </w:pPr>
      <w:r w:rsidRPr="006009D7">
        <w:rPr>
          <w:b/>
        </w:rPr>
        <w:lastRenderedPageBreak/>
        <w:t xml:space="preserve">SAN DIEGO – </w:t>
      </w:r>
      <w:r w:rsidR="008C6D97" w:rsidRPr="006009D7">
        <w:rPr>
          <w:b/>
        </w:rPr>
        <w:t>July</w:t>
      </w:r>
      <w:r w:rsidRPr="006009D7">
        <w:rPr>
          <w:b/>
        </w:rPr>
        <w:t xml:space="preserve"> </w:t>
      </w:r>
      <w:r w:rsidR="008C6D97" w:rsidRPr="006009D7">
        <w:rPr>
          <w:b/>
        </w:rPr>
        <w:t>28</w:t>
      </w:r>
      <w:r w:rsidRPr="006009D7">
        <w:rPr>
          <w:b/>
        </w:rPr>
        <w:t>, 2020 –</w:t>
      </w:r>
      <w:r w:rsidR="008C6D97" w:rsidRPr="006009D7">
        <w:t>Today</w:t>
      </w:r>
      <w:r w:rsidR="00342A12" w:rsidRPr="006009D7">
        <w:t>,</w:t>
      </w:r>
      <w:r w:rsidR="008C6D97" w:rsidRPr="006009D7">
        <w:t xml:space="preserve"> Sony Electronics Inc. announced </w:t>
      </w:r>
      <w:r w:rsidR="00342A12" w:rsidRPr="006009D7">
        <w:t xml:space="preserve">the </w:t>
      </w:r>
      <w:r w:rsidR="006778B4" w:rsidRPr="006009D7">
        <w:t xml:space="preserve">long-awaited </w:t>
      </w:r>
      <w:r w:rsidR="00342A12" w:rsidRPr="006009D7">
        <w:t xml:space="preserve">addition to its acclaimed Alpha </w:t>
      </w:r>
      <w:r w:rsidR="006778B4" w:rsidRPr="006009D7">
        <w:t xml:space="preserve">7S </w:t>
      </w:r>
      <w:r w:rsidR="00342A12" w:rsidRPr="006009D7">
        <w:t xml:space="preserve">full-frame mirrorless camera </w:t>
      </w:r>
      <w:r w:rsidR="001816D9" w:rsidRPr="006009D7">
        <w:t>series</w:t>
      </w:r>
      <w:r w:rsidR="000A3BC8" w:rsidRPr="006009D7">
        <w:rPr>
          <w:rFonts w:ascii="Tahoma" w:hAnsi="Tahoma" w:cs="Tahoma"/>
          <w:color w:val="222222"/>
          <w:shd w:val="clear" w:color="auto" w:fill="FFFFFF"/>
        </w:rPr>
        <w:t xml:space="preserve">⁠ </w:t>
      </w:r>
      <w:r w:rsidR="000A3BC8" w:rsidRPr="006009D7">
        <w:rPr>
          <w:rFonts w:ascii="Arial" w:hAnsi="Arial" w:cs="Arial"/>
          <w:color w:val="222222"/>
          <w:shd w:val="clear" w:color="auto" w:fill="FFFFFF"/>
        </w:rPr>
        <w:t>—</w:t>
      </w:r>
      <w:r w:rsidR="0005157F" w:rsidRPr="006009D7">
        <w:t xml:space="preserve"> the </w:t>
      </w:r>
      <w:r w:rsidR="00865F7D" w:rsidRPr="006009D7">
        <w:t>Alpha</w:t>
      </w:r>
      <w:r w:rsidR="00097E49" w:rsidRPr="006009D7">
        <w:t xml:space="preserve"> </w:t>
      </w:r>
      <w:r w:rsidR="00C650C2" w:rsidRPr="006009D7">
        <w:t xml:space="preserve">7S III </w:t>
      </w:r>
      <w:r w:rsidR="00342A12" w:rsidRPr="006009D7">
        <w:t xml:space="preserve">(model </w:t>
      </w:r>
      <w:r w:rsidR="001816D9" w:rsidRPr="006009D7">
        <w:t>ILCE</w:t>
      </w:r>
      <w:r w:rsidR="007D18A1">
        <w:t>-</w:t>
      </w:r>
      <w:r w:rsidR="001816D9" w:rsidRPr="006009D7">
        <w:t>7SM3</w:t>
      </w:r>
      <w:r w:rsidR="00342A12" w:rsidRPr="006009D7">
        <w:t>)</w:t>
      </w:r>
      <w:r w:rsidR="006778B4" w:rsidRPr="006009D7">
        <w:t xml:space="preserve">. </w:t>
      </w:r>
    </w:p>
    <w:p w14:paraId="2FE0CFC5" w14:textId="77777777" w:rsidR="00124684" w:rsidRPr="006009D7" w:rsidRDefault="00124684" w:rsidP="0038664B">
      <w:pPr>
        <w:spacing w:after="0"/>
      </w:pPr>
    </w:p>
    <w:p w14:paraId="264A73EB" w14:textId="7E923785" w:rsidR="0015513F" w:rsidRPr="006009D7" w:rsidRDefault="001F2554" w:rsidP="0038664B">
      <w:pPr>
        <w:spacing w:after="0"/>
      </w:pPr>
      <w:r w:rsidRPr="006009D7">
        <w:t xml:space="preserve">Featuring a brand new 12.1MP </w:t>
      </w:r>
      <w:r w:rsidR="00742846" w:rsidRPr="006009D7">
        <w:t xml:space="preserve">(approx., effective) </w:t>
      </w:r>
      <w:r w:rsidRPr="006009D7">
        <w:t xml:space="preserve">back-illuminated full-frame image sensor with ultra-high sensitivity and </w:t>
      </w:r>
      <w:r w:rsidR="005B69BD" w:rsidRPr="006009D7">
        <w:rPr>
          <w:rFonts w:hint="eastAsia"/>
          <w:lang w:eastAsia="ja-JP"/>
        </w:rPr>
        <w:t>1</w:t>
      </w:r>
      <w:r w:rsidR="005B69BD" w:rsidRPr="006009D7">
        <w:rPr>
          <w:lang w:eastAsia="ja-JP"/>
        </w:rPr>
        <w:t xml:space="preserve">5+ </w:t>
      </w:r>
      <w:r w:rsidR="001816D9" w:rsidRPr="006009D7">
        <w:rPr>
          <w:lang w:eastAsia="ja-JP"/>
        </w:rPr>
        <w:t xml:space="preserve">stop </w:t>
      </w:r>
      <w:r w:rsidRPr="006009D7">
        <w:t xml:space="preserve">wide dynamic </w:t>
      </w:r>
      <w:proofErr w:type="spellStart"/>
      <w:r w:rsidRPr="006009D7">
        <w:t>range</w:t>
      </w:r>
      <w:r w:rsidR="00D74163" w:rsidRPr="006009D7">
        <w:fldChar w:fldCharType="begin"/>
      </w:r>
      <w:r w:rsidR="00D74163" w:rsidRPr="006009D7">
        <w:instrText xml:space="preserve"> NOTEREF _Ref46429966 \f \h  \* MERGEFORMAT </w:instrText>
      </w:r>
      <w:r w:rsidR="00D74163" w:rsidRPr="006009D7">
        <w:fldChar w:fldCharType="separate"/>
      </w:r>
      <w:r w:rsidR="00D74163" w:rsidRPr="006009D7">
        <w:rPr>
          <w:rStyle w:val="EndnoteReference"/>
        </w:rPr>
        <w:t>ii</w:t>
      </w:r>
      <w:proofErr w:type="spellEnd"/>
      <w:r w:rsidR="00D74163" w:rsidRPr="006009D7">
        <w:fldChar w:fldCharType="end"/>
      </w:r>
      <w:r w:rsidR="002072E8" w:rsidRPr="006009D7">
        <w:t xml:space="preserve">, a host of impressive video recording capabilities including </w:t>
      </w:r>
      <w:r w:rsidRPr="006009D7">
        <w:t>4</w:t>
      </w:r>
      <w:r w:rsidR="00FE4274" w:rsidRPr="006009D7">
        <w:t>K</w:t>
      </w:r>
      <w:r w:rsidRPr="006009D7">
        <w:t xml:space="preserve"> 120p</w:t>
      </w:r>
      <w:r w:rsidR="00AA2303" w:rsidRPr="006009D7">
        <w:rPr>
          <w:rStyle w:val="EndnoteReference"/>
        </w:rPr>
        <w:t>i</w:t>
      </w:r>
      <w:r w:rsidR="00AA2303" w:rsidRPr="006009D7">
        <w:t xml:space="preserve"> </w:t>
      </w:r>
      <w:r w:rsidR="00777E80" w:rsidRPr="006009D7">
        <w:t>and</w:t>
      </w:r>
      <w:r w:rsidRPr="006009D7">
        <w:t xml:space="preserve"> 10</w:t>
      </w:r>
      <w:r w:rsidR="00FE4274" w:rsidRPr="006009D7">
        <w:t>-</w:t>
      </w:r>
      <w:r w:rsidR="00777E80" w:rsidRPr="006009D7">
        <w:t>bit 4:2:2</w:t>
      </w:r>
      <w:r w:rsidR="002072E8" w:rsidRPr="006009D7">
        <w:t xml:space="preserve"> color depth</w:t>
      </w:r>
      <w:r w:rsidR="00777E80" w:rsidRPr="006009D7">
        <w:t xml:space="preserve">, </w:t>
      </w:r>
      <w:r w:rsidR="005E2FBB" w:rsidRPr="006009D7">
        <w:t xml:space="preserve">a new </w:t>
      </w:r>
      <w:r w:rsidR="0062140A" w:rsidRPr="006009D7">
        <w:t>heat dissipating mechanism</w:t>
      </w:r>
      <w:r w:rsidR="00D05EDD" w:rsidRPr="006009D7">
        <w:t>,</w:t>
      </w:r>
      <w:r w:rsidR="00695BDB" w:rsidRPr="006009D7">
        <w:t xml:space="preserve"> dual slot </w:t>
      </w:r>
      <w:r w:rsidR="00D504A2" w:rsidRPr="006009D7">
        <w:rPr>
          <w:rFonts w:hint="eastAsia"/>
          <w:lang w:eastAsia="ja-JP"/>
        </w:rPr>
        <w:t>r</w:t>
      </w:r>
      <w:r w:rsidR="00D504A2" w:rsidRPr="006009D7">
        <w:rPr>
          <w:lang w:eastAsia="ja-JP"/>
        </w:rPr>
        <w:t>elay</w:t>
      </w:r>
      <w:r w:rsidR="00943CEF" w:rsidRPr="006009D7">
        <w:rPr>
          <w:lang w:eastAsia="ja-JP"/>
        </w:rPr>
        <w:t xml:space="preserve"> </w:t>
      </w:r>
      <w:r w:rsidR="00695BDB" w:rsidRPr="006009D7">
        <w:t>recording</w:t>
      </w:r>
      <w:r w:rsidR="003873ED" w:rsidRPr="006009D7">
        <w:t xml:space="preserve"> enabling </w:t>
      </w:r>
      <w:r w:rsidR="00865F7D" w:rsidRPr="006009D7">
        <w:t>over one-hour</w:t>
      </w:r>
      <w:r w:rsidR="0063114D" w:rsidRPr="006009D7">
        <w:t xml:space="preserve"> of </w:t>
      </w:r>
      <w:r w:rsidR="00865F7D" w:rsidRPr="006009D7">
        <w:t xml:space="preserve">4K 60p movie </w:t>
      </w:r>
      <w:proofErr w:type="spellStart"/>
      <w:r w:rsidR="00865F7D" w:rsidRPr="006009D7">
        <w:t>shooting</w:t>
      </w:r>
      <w:r w:rsidR="00906A75" w:rsidRPr="006009D7">
        <w:fldChar w:fldCharType="begin"/>
      </w:r>
      <w:r w:rsidR="00906A75" w:rsidRPr="006009D7">
        <w:instrText xml:space="preserve"> NOTEREF _Ref46430649 \f \h  \* MERGEFORMAT </w:instrText>
      </w:r>
      <w:r w:rsidR="00906A75" w:rsidRPr="006009D7">
        <w:fldChar w:fldCharType="separate"/>
      </w:r>
      <w:r w:rsidR="00906A75" w:rsidRPr="006009D7">
        <w:rPr>
          <w:rStyle w:val="EndnoteReference"/>
        </w:rPr>
        <w:t>viii</w:t>
      </w:r>
      <w:proofErr w:type="spellEnd"/>
      <w:r w:rsidR="00906A75" w:rsidRPr="006009D7">
        <w:fldChar w:fldCharType="end"/>
      </w:r>
      <w:r w:rsidR="005E2FBB" w:rsidRPr="006009D7">
        <w:t xml:space="preserve">, </w:t>
      </w:r>
      <w:r w:rsidR="00777E80" w:rsidRPr="006009D7">
        <w:t xml:space="preserve">a new </w:t>
      </w:r>
      <w:r w:rsidRPr="006009D7">
        <w:t xml:space="preserve">autofocus system, </w:t>
      </w:r>
      <w:r w:rsidR="00D05EDD" w:rsidRPr="006009D7">
        <w:t xml:space="preserve">and </w:t>
      </w:r>
      <w:r w:rsidRPr="006009D7">
        <w:t>touch screen interface</w:t>
      </w:r>
      <w:r w:rsidR="00777E80" w:rsidRPr="006009D7">
        <w:t xml:space="preserve"> and</w:t>
      </w:r>
      <w:r w:rsidRPr="006009D7">
        <w:t xml:space="preserve"> side flip LCD screen</w:t>
      </w:r>
      <w:r w:rsidR="00777E80" w:rsidRPr="006009D7">
        <w:t xml:space="preserve">, the new </w:t>
      </w:r>
      <w:r w:rsidR="00097E49" w:rsidRPr="006009D7">
        <w:t xml:space="preserve">Alpha </w:t>
      </w:r>
      <w:r w:rsidR="001A4835" w:rsidRPr="006009D7">
        <w:t>7S III</w:t>
      </w:r>
      <w:r w:rsidR="00D744C7" w:rsidRPr="006009D7">
        <w:t xml:space="preserve"> </w:t>
      </w:r>
      <w:r w:rsidR="002072E8" w:rsidRPr="006009D7">
        <w:t xml:space="preserve">will become </w:t>
      </w:r>
      <w:r w:rsidR="00777E80" w:rsidRPr="006009D7">
        <w:t xml:space="preserve">the ultimate </w:t>
      </w:r>
      <w:r w:rsidR="002072E8" w:rsidRPr="006009D7">
        <w:t>creative tool for video professionals and all types of hybrid still/video shooters.</w:t>
      </w:r>
      <w:r w:rsidR="003A295C" w:rsidRPr="006009D7">
        <w:t xml:space="preserve"> </w:t>
      </w:r>
    </w:p>
    <w:p w14:paraId="187B3169" w14:textId="77777777" w:rsidR="00695BDB" w:rsidRPr="006009D7" w:rsidRDefault="00695BDB" w:rsidP="0038664B">
      <w:pPr>
        <w:spacing w:after="0"/>
      </w:pPr>
    </w:p>
    <w:p w14:paraId="61F7BDD1" w14:textId="34F9808B" w:rsidR="00865F7D" w:rsidRPr="006009D7" w:rsidRDefault="00686DE1" w:rsidP="0038664B">
      <w:pPr>
        <w:spacing w:after="0"/>
      </w:pPr>
      <w:r w:rsidRPr="006009D7">
        <w:t>“</w:t>
      </w:r>
      <w:r w:rsidR="00865F7D" w:rsidRPr="006009D7">
        <w:t xml:space="preserve">The Alpha 7S III is the ultimate representation of Sony’s passion </w:t>
      </w:r>
      <w:r w:rsidR="006B7968" w:rsidRPr="006009D7">
        <w:t>to solve our customers</w:t>
      </w:r>
      <w:r w:rsidR="002E2CE4">
        <w:t>’</w:t>
      </w:r>
      <w:r w:rsidR="006B7968" w:rsidRPr="006009D7">
        <w:t xml:space="preserve"> pain points</w:t>
      </w:r>
      <w:r w:rsidR="00865F7D" w:rsidRPr="006009D7">
        <w:t>,</w:t>
      </w:r>
      <w:r w:rsidRPr="006009D7">
        <w:t>”, said Neal Manowitz, deputy president for Imaging Products and Solutions Americas at Sony Electronics. “</w:t>
      </w:r>
      <w:r w:rsidR="00865F7D" w:rsidRPr="006009D7">
        <w:t>We are always listening to our customers</w:t>
      </w:r>
      <w:r w:rsidR="00D05EDD" w:rsidRPr="006009D7">
        <w:t>’</w:t>
      </w:r>
      <w:r w:rsidR="00865F7D" w:rsidRPr="006009D7">
        <w:t xml:space="preserve"> feedback, pushing hard to deliver innovation that goes far beyond their expectations. </w:t>
      </w:r>
      <w:r w:rsidR="00EC4B2F" w:rsidRPr="006009D7">
        <w:t xml:space="preserve">There is no better example than this new camera. </w:t>
      </w:r>
      <w:r w:rsidR="00865F7D" w:rsidRPr="006009D7">
        <w:t>Combining classic S series sensitivity with a feature set</w:t>
      </w:r>
      <w:r w:rsidR="00EC4B2F" w:rsidRPr="006009D7">
        <w:t xml:space="preserve">, </w:t>
      </w:r>
      <w:r w:rsidR="00865F7D" w:rsidRPr="006009D7">
        <w:t xml:space="preserve">performance level </w:t>
      </w:r>
      <w:r w:rsidR="00EC4B2F" w:rsidRPr="006009D7">
        <w:t xml:space="preserve">and user experience that is simply unmatched in </w:t>
      </w:r>
      <w:r w:rsidR="00C34562">
        <w:t xml:space="preserve">the </w:t>
      </w:r>
      <w:r w:rsidR="00EC4B2F" w:rsidRPr="006009D7">
        <w:t xml:space="preserve">market </w:t>
      </w:r>
      <w:r w:rsidR="00EC4B2F" w:rsidRPr="006009D7">
        <w:rPr>
          <w:rFonts w:cstheme="minorHAnsi"/>
        </w:rPr>
        <w:t xml:space="preserve">today </w:t>
      </w:r>
      <w:r w:rsidR="00CF4D04" w:rsidRPr="006009D7">
        <w:rPr>
          <w:rFonts w:cstheme="minorHAnsi"/>
        </w:rPr>
        <w:t>—</w:t>
      </w:r>
      <w:r w:rsidR="00EC4B2F" w:rsidRPr="006009D7">
        <w:rPr>
          <w:rFonts w:cstheme="minorHAnsi"/>
        </w:rPr>
        <w:t xml:space="preserve"> at any price level </w:t>
      </w:r>
      <w:r w:rsidR="00097E49" w:rsidRPr="006009D7">
        <w:rPr>
          <w:rFonts w:cstheme="minorHAnsi"/>
        </w:rPr>
        <w:t>—</w:t>
      </w:r>
      <w:r w:rsidR="00EC4B2F" w:rsidRPr="006009D7">
        <w:t xml:space="preserve"> </w:t>
      </w:r>
      <w:r w:rsidR="00865F7D" w:rsidRPr="006009D7">
        <w:t>the Alpha 7S III opens up a new world of possibilities</w:t>
      </w:r>
      <w:r w:rsidR="00EC4B2F" w:rsidRPr="006009D7">
        <w:t xml:space="preserve"> for today’s creators.” </w:t>
      </w:r>
    </w:p>
    <w:p w14:paraId="5E452DA2" w14:textId="77777777" w:rsidR="00865F7D" w:rsidRPr="006009D7" w:rsidRDefault="00865F7D" w:rsidP="0038664B">
      <w:pPr>
        <w:spacing w:after="0"/>
      </w:pPr>
    </w:p>
    <w:p w14:paraId="23F38AD4" w14:textId="206C4994" w:rsidR="009F3672" w:rsidRPr="006009D7" w:rsidRDefault="009F3672" w:rsidP="0038664B">
      <w:pPr>
        <w:spacing w:after="0"/>
      </w:pPr>
      <w:r w:rsidRPr="006009D7">
        <w:t xml:space="preserve">The system architecture for the new </w:t>
      </w:r>
      <w:r w:rsidR="00F0005E" w:rsidRPr="006009D7">
        <w:t xml:space="preserve">Alpha </w:t>
      </w:r>
      <w:r w:rsidR="001A4835" w:rsidRPr="006009D7">
        <w:t>7S III</w:t>
      </w:r>
      <w:r w:rsidR="00CB6682" w:rsidRPr="006009D7">
        <w:t xml:space="preserve"> </w:t>
      </w:r>
      <w:r w:rsidRPr="006009D7">
        <w:t xml:space="preserve">has been completely </w:t>
      </w:r>
      <w:r w:rsidR="001816D9" w:rsidRPr="006009D7">
        <w:t xml:space="preserve">redesigned </w:t>
      </w:r>
      <w:r w:rsidRPr="006009D7">
        <w:t xml:space="preserve">to deliver </w:t>
      </w:r>
      <w:r w:rsidR="001816D9" w:rsidRPr="006009D7">
        <w:t xml:space="preserve">exceptional </w:t>
      </w:r>
      <w:r w:rsidR="00E53187" w:rsidRPr="006009D7">
        <w:t xml:space="preserve">video and </w:t>
      </w:r>
      <w:r w:rsidRPr="006009D7">
        <w:t xml:space="preserve">still shooting performance. </w:t>
      </w:r>
      <w:r w:rsidR="00A15F36" w:rsidRPr="006009D7">
        <w:t>T</w:t>
      </w:r>
      <w:r w:rsidR="002072E8" w:rsidRPr="006009D7">
        <w:t>he</w:t>
      </w:r>
      <w:r w:rsidRPr="006009D7">
        <w:t xml:space="preserve"> new </w:t>
      </w:r>
      <w:r w:rsidR="00052272" w:rsidRPr="006009D7">
        <w:t xml:space="preserve">35mm full-frame </w:t>
      </w:r>
      <w:r w:rsidRPr="006009D7">
        <w:t>12.</w:t>
      </w:r>
      <w:r w:rsidR="00D80A55" w:rsidRPr="006009D7">
        <w:t>1</w:t>
      </w:r>
      <w:r w:rsidRPr="006009D7">
        <w:t xml:space="preserve">MP </w:t>
      </w:r>
      <w:r w:rsidR="002C601C" w:rsidRPr="006009D7">
        <w:rPr>
          <w:rFonts w:hint="eastAsia"/>
          <w:szCs w:val="24"/>
          <w:lang w:eastAsia="ja-JP"/>
        </w:rPr>
        <w:t>(</w:t>
      </w:r>
      <w:r w:rsidR="002C601C" w:rsidRPr="006009D7">
        <w:rPr>
          <w:szCs w:val="24"/>
        </w:rPr>
        <w:t>approx., effective)</w:t>
      </w:r>
      <w:r w:rsidR="002C601C" w:rsidRPr="006009D7">
        <w:rPr>
          <w:i/>
          <w:szCs w:val="24"/>
        </w:rPr>
        <w:t xml:space="preserve"> </w:t>
      </w:r>
      <w:r w:rsidRPr="006009D7">
        <w:t>back-</w:t>
      </w:r>
      <w:r w:rsidR="002C601C" w:rsidRPr="006009D7">
        <w:rPr>
          <w:lang w:eastAsia="ja-JP"/>
        </w:rPr>
        <w:t>i</w:t>
      </w:r>
      <w:r w:rsidR="005B69BD" w:rsidRPr="006009D7">
        <w:rPr>
          <w:lang w:eastAsia="ja-JP"/>
        </w:rPr>
        <w:t>lluminated</w:t>
      </w:r>
      <w:r w:rsidRPr="006009D7">
        <w:t xml:space="preserve"> </w:t>
      </w:r>
      <w:r w:rsidR="001816D9" w:rsidRPr="006009D7">
        <w:t xml:space="preserve">Exmor R™ </w:t>
      </w:r>
      <w:r w:rsidRPr="006009D7">
        <w:t>CMOS</w:t>
      </w:r>
      <w:r w:rsidR="004A4E9B" w:rsidRPr="006009D7">
        <w:t xml:space="preserve"> </w:t>
      </w:r>
      <w:r w:rsidRPr="006009D7">
        <w:t>image sensor</w:t>
      </w:r>
      <w:r w:rsidR="00E87A79" w:rsidRPr="006009D7">
        <w:t xml:space="preserve"> </w:t>
      </w:r>
      <w:r w:rsidR="0002050F" w:rsidRPr="006009D7">
        <w:t xml:space="preserve">reduces rolling shutter </w:t>
      </w:r>
      <w:r w:rsidR="0002050F">
        <w:t xml:space="preserve">by </w:t>
      </w:r>
      <w:r w:rsidR="0002050F" w:rsidRPr="006009D7">
        <w:t xml:space="preserve">up to three </w:t>
      </w:r>
      <w:proofErr w:type="spellStart"/>
      <w:r w:rsidR="0002050F" w:rsidRPr="006009D7">
        <w:t>times</w:t>
      </w:r>
      <w:r w:rsidR="0002050F" w:rsidRPr="006009D7">
        <w:rPr>
          <w:vertAlign w:val="superscript"/>
        </w:rPr>
        <w:t>iv</w:t>
      </w:r>
      <w:proofErr w:type="spellEnd"/>
      <w:r w:rsidR="0002050F" w:rsidRPr="006009D7">
        <w:t xml:space="preserve"> </w:t>
      </w:r>
      <w:r w:rsidR="0002050F">
        <w:t xml:space="preserve">and </w:t>
      </w:r>
      <w:r w:rsidR="002072E8" w:rsidRPr="006009D7">
        <w:t xml:space="preserve">utilizes a variety of </w:t>
      </w:r>
      <w:r w:rsidR="00F9481D" w:rsidRPr="006009D7">
        <w:t>advanced light-gathering techniques to ensure high-sensitivity with low noise</w:t>
      </w:r>
      <w:r w:rsidR="00CB0E8F" w:rsidRPr="006009D7">
        <w:t xml:space="preserve">, </w:t>
      </w:r>
      <w:r w:rsidR="00A15F36" w:rsidRPr="006009D7">
        <w:t>allow</w:t>
      </w:r>
      <w:r w:rsidR="001816D9" w:rsidRPr="006009D7">
        <w:t>ing</w:t>
      </w:r>
      <w:r w:rsidR="00A15F36" w:rsidRPr="006009D7">
        <w:t xml:space="preserve"> users to</w:t>
      </w:r>
      <w:r w:rsidR="00CB0E8F" w:rsidRPr="006009D7">
        <w:t xml:space="preserve"> </w:t>
      </w:r>
      <w:r w:rsidR="00A15F36" w:rsidRPr="006009D7">
        <w:t>shoot</w:t>
      </w:r>
      <w:r w:rsidR="00CB0E8F" w:rsidRPr="006009D7">
        <w:t xml:space="preserve"> in low</w:t>
      </w:r>
      <w:r w:rsidR="001816D9" w:rsidRPr="006009D7">
        <w:t>-</w:t>
      </w:r>
      <w:r w:rsidR="00CB0E8F" w:rsidRPr="006009D7">
        <w:t>light situations</w:t>
      </w:r>
      <w:r w:rsidR="005E2FBB" w:rsidRPr="006009D7">
        <w:t xml:space="preserve"> without needing large-scale lighting setups.</w:t>
      </w:r>
      <w:r w:rsidR="00F9481D" w:rsidRPr="006009D7">
        <w:t xml:space="preserve"> In addition to improve</w:t>
      </w:r>
      <w:r w:rsidR="001816D9" w:rsidRPr="006009D7">
        <w:t>d</w:t>
      </w:r>
      <w:r w:rsidR="00F9481D" w:rsidRPr="006009D7">
        <w:t xml:space="preserve"> image quality, this new image sensor </w:t>
      </w:r>
      <w:r w:rsidR="002072E8" w:rsidRPr="006009D7">
        <w:t xml:space="preserve">includes </w:t>
      </w:r>
      <w:r w:rsidR="004A4E9B" w:rsidRPr="006009D7">
        <w:t xml:space="preserve">a </w:t>
      </w:r>
      <w:r w:rsidR="00F9481D" w:rsidRPr="006009D7">
        <w:t xml:space="preserve">focal plane phase-detection AF system </w:t>
      </w:r>
      <w:r w:rsidR="001564C3" w:rsidRPr="006009D7">
        <w:t xml:space="preserve">for the first time </w:t>
      </w:r>
      <w:r w:rsidR="00F9481D" w:rsidRPr="006009D7">
        <w:t xml:space="preserve">in an S-series camera. </w:t>
      </w:r>
      <w:r w:rsidR="00CB58D8" w:rsidRPr="006009D7">
        <w:t xml:space="preserve">To compliment the new sensor, the </w:t>
      </w:r>
      <w:r w:rsidR="00F0005E" w:rsidRPr="006009D7">
        <w:t xml:space="preserve">Alpha </w:t>
      </w:r>
      <w:r w:rsidR="001A4835" w:rsidRPr="006009D7">
        <w:t>7S III</w:t>
      </w:r>
      <w:r w:rsidR="00CB6682" w:rsidRPr="006009D7">
        <w:t xml:space="preserve"> </w:t>
      </w:r>
      <w:r w:rsidRPr="006009D7">
        <w:t xml:space="preserve">also includes a new </w:t>
      </w:r>
      <w:r w:rsidR="00EC4B2F" w:rsidRPr="006009D7">
        <w:t xml:space="preserve">BIONZ XR™ </w:t>
      </w:r>
      <w:r w:rsidRPr="006009D7">
        <w:t>image process</w:t>
      </w:r>
      <w:r w:rsidR="00D80A55" w:rsidRPr="006009D7">
        <w:t>ing engine</w:t>
      </w:r>
      <w:r w:rsidR="00E87A79" w:rsidRPr="006009D7">
        <w:t xml:space="preserve"> </w:t>
      </w:r>
      <w:r w:rsidR="00CB58D8" w:rsidRPr="006009D7">
        <w:t xml:space="preserve">that provides </w:t>
      </w:r>
      <w:r w:rsidR="00951376" w:rsidRPr="006009D7">
        <w:t>up to eight time</w:t>
      </w:r>
      <w:r w:rsidR="00B324B7" w:rsidRPr="006009D7">
        <w:t>s</w:t>
      </w:r>
      <w:r w:rsidR="00951376" w:rsidRPr="006009D7">
        <w:t xml:space="preserve"> more processing </w:t>
      </w:r>
      <w:proofErr w:type="spellStart"/>
      <w:r w:rsidR="00951376" w:rsidRPr="006009D7">
        <w:t>power</w:t>
      </w:r>
      <w:r w:rsidR="00AA2303" w:rsidRPr="006009D7">
        <w:rPr>
          <w:vertAlign w:val="superscript"/>
        </w:rPr>
        <w:t>i</w:t>
      </w:r>
      <w:r w:rsidR="006803D9" w:rsidRPr="006009D7">
        <w:rPr>
          <w:vertAlign w:val="superscript"/>
        </w:rPr>
        <w:t>ii</w:t>
      </w:r>
      <w:proofErr w:type="spellEnd"/>
      <w:r w:rsidR="00762A72" w:rsidRPr="006009D7">
        <w:t xml:space="preserve">, </w:t>
      </w:r>
      <w:r w:rsidR="00951376" w:rsidRPr="006009D7">
        <w:t>minimizes processing latency</w:t>
      </w:r>
      <w:r w:rsidR="00CB58D8" w:rsidRPr="006009D7">
        <w:t xml:space="preserve">, and </w:t>
      </w:r>
      <w:r w:rsidR="00A15F36" w:rsidRPr="006009D7">
        <w:t xml:space="preserve">enables </w:t>
      </w:r>
      <w:r w:rsidR="00CB58D8" w:rsidRPr="006009D7">
        <w:t xml:space="preserve">many of the hallmark </w:t>
      </w:r>
      <w:r w:rsidR="00762A72" w:rsidRPr="006009D7">
        <w:t>still and imaging features of the camera.</w:t>
      </w:r>
      <w:r w:rsidR="00781875" w:rsidRPr="006009D7">
        <w:t xml:space="preserve"> The new system also includes the world’s </w:t>
      </w:r>
      <w:proofErr w:type="spellStart"/>
      <w:r w:rsidR="00781875" w:rsidRPr="006009D7">
        <w:t>brightest</w:t>
      </w:r>
      <w:r w:rsidR="00906A75" w:rsidRPr="006009D7">
        <w:fldChar w:fldCharType="begin"/>
      </w:r>
      <w:r w:rsidR="00906A75" w:rsidRPr="006009D7">
        <w:instrText xml:space="preserve"> NOTEREF _Ref46430794 \f \h  \* MERGEFORMAT </w:instrText>
      </w:r>
      <w:r w:rsidR="00906A75" w:rsidRPr="006009D7">
        <w:fldChar w:fldCharType="separate"/>
      </w:r>
      <w:r w:rsidR="00906A75" w:rsidRPr="006009D7">
        <w:rPr>
          <w:rStyle w:val="EndnoteReference"/>
        </w:rPr>
        <w:t>x</w:t>
      </w:r>
      <w:proofErr w:type="spellEnd"/>
      <w:r w:rsidR="00906A75" w:rsidRPr="006009D7">
        <w:fldChar w:fldCharType="end"/>
      </w:r>
      <w:r w:rsidR="00906A75" w:rsidRPr="006009D7">
        <w:t xml:space="preserve"> </w:t>
      </w:r>
      <w:r w:rsidR="00781875" w:rsidRPr="006009D7">
        <w:t xml:space="preserve">and </w:t>
      </w:r>
      <w:proofErr w:type="spellStart"/>
      <w:r w:rsidR="00781875" w:rsidRPr="006009D7">
        <w:t>largest</w:t>
      </w:r>
      <w:r w:rsidR="00906A75" w:rsidRPr="006009D7">
        <w:fldChar w:fldCharType="begin"/>
      </w:r>
      <w:r w:rsidR="00906A75" w:rsidRPr="006009D7">
        <w:instrText xml:space="preserve"> NOTEREF _Ref46430794 \f \h  \* MERGEFORMAT </w:instrText>
      </w:r>
      <w:r w:rsidR="00906A75" w:rsidRPr="006009D7">
        <w:fldChar w:fldCharType="separate"/>
      </w:r>
      <w:r w:rsidR="00906A75" w:rsidRPr="006009D7">
        <w:rPr>
          <w:rStyle w:val="EndnoteReference"/>
        </w:rPr>
        <w:t>x</w:t>
      </w:r>
      <w:proofErr w:type="spellEnd"/>
      <w:r w:rsidR="00906A75" w:rsidRPr="006009D7">
        <w:fldChar w:fldCharType="end"/>
      </w:r>
      <w:r w:rsidR="00781875" w:rsidRPr="006009D7">
        <w:t xml:space="preserve"> 9.44 million</w:t>
      </w:r>
      <w:r w:rsidR="008120B0">
        <w:t>-</w:t>
      </w:r>
      <w:r w:rsidR="00781875" w:rsidRPr="006009D7">
        <w:t xml:space="preserve">dot </w:t>
      </w:r>
      <w:r w:rsidR="008120B0" w:rsidRPr="008120B0">
        <w:rPr>
          <w:rFonts w:hint="eastAsia"/>
          <w:szCs w:val="24"/>
          <w:lang w:eastAsia="ja-JP"/>
        </w:rPr>
        <w:t>(</w:t>
      </w:r>
      <w:r w:rsidR="008120B0" w:rsidRPr="008120B0">
        <w:rPr>
          <w:szCs w:val="24"/>
        </w:rPr>
        <w:t>approx.)</w:t>
      </w:r>
      <w:r w:rsidR="008120B0">
        <w:rPr>
          <w:i/>
          <w:szCs w:val="24"/>
        </w:rPr>
        <w:t xml:space="preserve"> </w:t>
      </w:r>
      <w:r w:rsidR="00781875" w:rsidRPr="006009D7">
        <w:t xml:space="preserve">OLED electronic </w:t>
      </w:r>
      <w:r w:rsidR="00F82F5D" w:rsidRPr="006009D7">
        <w:t xml:space="preserve">eye-level </w:t>
      </w:r>
      <w:r w:rsidR="00AA2303" w:rsidRPr="006009D7">
        <w:t>viewfinder and</w:t>
      </w:r>
      <w:r w:rsidR="00781875" w:rsidRPr="006009D7">
        <w:t xml:space="preserve"> </w:t>
      </w:r>
      <w:r w:rsidR="00F82F5D" w:rsidRPr="006009D7">
        <w:t xml:space="preserve">is </w:t>
      </w:r>
      <w:r w:rsidR="00781875" w:rsidRPr="006009D7">
        <w:t xml:space="preserve">the world’s first </w:t>
      </w:r>
      <w:proofErr w:type="spellStart"/>
      <w:r w:rsidR="00F82F5D" w:rsidRPr="006009D7">
        <w:t>camera</w:t>
      </w:r>
      <w:r w:rsidR="004A4C3A" w:rsidRPr="006009D7">
        <w:fldChar w:fldCharType="begin"/>
      </w:r>
      <w:r w:rsidR="004A4C3A" w:rsidRPr="006009D7">
        <w:instrText xml:space="preserve"> NOTEREF _Ref46430794 \f \h  \* MERGEFORMAT </w:instrText>
      </w:r>
      <w:r w:rsidR="004A4C3A" w:rsidRPr="006009D7">
        <w:fldChar w:fldCharType="separate"/>
      </w:r>
      <w:r w:rsidR="004A4C3A" w:rsidRPr="006009D7">
        <w:rPr>
          <w:rStyle w:val="EndnoteReference"/>
        </w:rPr>
        <w:t>x</w:t>
      </w:r>
      <w:proofErr w:type="spellEnd"/>
      <w:r w:rsidR="004A4C3A" w:rsidRPr="006009D7">
        <w:fldChar w:fldCharType="end"/>
      </w:r>
      <w:r w:rsidR="00F82F5D" w:rsidRPr="006009D7">
        <w:t xml:space="preserve"> with </w:t>
      </w:r>
      <w:r w:rsidR="00781875" w:rsidRPr="006009D7">
        <w:t>dual CFexpress Type A card slots</w:t>
      </w:r>
      <w:r w:rsidR="00F82F5D" w:rsidRPr="006009D7">
        <w:t xml:space="preserve">, </w:t>
      </w:r>
      <w:r w:rsidR="00781875" w:rsidRPr="006009D7">
        <w:t>enabl</w:t>
      </w:r>
      <w:r w:rsidR="00F82F5D" w:rsidRPr="006009D7">
        <w:t>ing</w:t>
      </w:r>
      <w:r w:rsidR="00781875" w:rsidRPr="006009D7">
        <w:t xml:space="preserve"> high</w:t>
      </w:r>
      <w:r w:rsidR="00F82F5D" w:rsidRPr="006009D7">
        <w:t>-</w:t>
      </w:r>
      <w:r w:rsidR="00781875" w:rsidRPr="006009D7">
        <w:t xml:space="preserve">speed data </w:t>
      </w:r>
      <w:r w:rsidR="00F82F5D" w:rsidRPr="006009D7">
        <w:t xml:space="preserve">transfer in a </w:t>
      </w:r>
      <w:r w:rsidR="00781875" w:rsidRPr="006009D7">
        <w:t>compact size.</w:t>
      </w:r>
    </w:p>
    <w:p w14:paraId="3FFB052A" w14:textId="20208B2A" w:rsidR="0036082D" w:rsidRPr="006009D7" w:rsidRDefault="0036082D" w:rsidP="0038664B">
      <w:pPr>
        <w:spacing w:after="0"/>
      </w:pPr>
    </w:p>
    <w:p w14:paraId="177FAD20" w14:textId="0CDBA813" w:rsidR="00E41E75" w:rsidRPr="006009D7" w:rsidRDefault="00E41E75" w:rsidP="00E41E75">
      <w:pPr>
        <w:spacing w:after="0"/>
        <w:rPr>
          <w:b/>
        </w:rPr>
      </w:pPr>
      <w:r w:rsidRPr="006009D7">
        <w:rPr>
          <w:b/>
        </w:rPr>
        <w:t xml:space="preserve">Professional </w:t>
      </w:r>
      <w:r w:rsidR="004D505D" w:rsidRPr="006009D7">
        <w:rPr>
          <w:b/>
        </w:rPr>
        <w:t xml:space="preserve">Video </w:t>
      </w:r>
      <w:r w:rsidRPr="006009D7">
        <w:rPr>
          <w:b/>
        </w:rPr>
        <w:t>Workflow Solutions</w:t>
      </w:r>
    </w:p>
    <w:p w14:paraId="182154CF" w14:textId="48E5B823" w:rsidR="00E41E75" w:rsidRPr="006009D7" w:rsidRDefault="008F25A6" w:rsidP="00E41E75">
      <w:pPr>
        <w:spacing w:after="0"/>
      </w:pPr>
      <w:r w:rsidRPr="006009D7">
        <w:t xml:space="preserve">The </w:t>
      </w:r>
      <w:r w:rsidR="00F0005E" w:rsidRPr="006009D7">
        <w:t xml:space="preserve">Alpha </w:t>
      </w:r>
      <w:r w:rsidR="001A4835" w:rsidRPr="006009D7">
        <w:t>7S III</w:t>
      </w:r>
      <w:r w:rsidRPr="006009D7">
        <w:t xml:space="preserve"> offers in-camera 4K recording up to 120 frames per </w:t>
      </w:r>
      <w:proofErr w:type="spellStart"/>
      <w:r w:rsidRPr="006009D7">
        <w:t>second</w:t>
      </w:r>
      <w:r w:rsidR="00AA2303" w:rsidRPr="006009D7">
        <w:rPr>
          <w:rStyle w:val="EndnoteReference"/>
        </w:rPr>
        <w:t>i</w:t>
      </w:r>
      <w:proofErr w:type="spellEnd"/>
      <w:r w:rsidR="00AA2303" w:rsidRPr="006009D7">
        <w:t xml:space="preserve">, </w:t>
      </w:r>
      <w:r w:rsidRPr="006009D7">
        <w:t xml:space="preserve">10-bit depth and 4:2:2 color sampling, producing stunning </w:t>
      </w:r>
      <w:r w:rsidR="00F82F5D" w:rsidRPr="006009D7">
        <w:t>video</w:t>
      </w:r>
      <w:r w:rsidR="00D30CE5" w:rsidRPr="006009D7">
        <w:t xml:space="preserve"> </w:t>
      </w:r>
      <w:r w:rsidRPr="006009D7">
        <w:t xml:space="preserve">recording. </w:t>
      </w:r>
      <w:r w:rsidR="00C214E5" w:rsidRPr="006009D7">
        <w:t>T</w:t>
      </w:r>
      <w:r w:rsidR="00E41E75" w:rsidRPr="006009D7">
        <w:t>he new camera offers a more flexible and efficient post-production workflow with a variety of advanced movie recording modes such as All</w:t>
      </w:r>
      <w:r w:rsidR="006803D9" w:rsidRPr="006009D7">
        <w:t>-</w:t>
      </w:r>
      <w:r w:rsidR="00B324B7" w:rsidRPr="006009D7">
        <w:t>I</w:t>
      </w:r>
      <w:r w:rsidR="00E41E75" w:rsidRPr="006009D7">
        <w:t>ntra</w:t>
      </w:r>
      <w:r w:rsidR="00E41E75" w:rsidRPr="006009D7">
        <w:rPr>
          <w:rStyle w:val="EndnoteReference"/>
        </w:rPr>
        <w:endnoteReference w:id="14"/>
      </w:r>
      <w:r w:rsidR="00895D17" w:rsidRPr="006009D7">
        <w:t xml:space="preserve"> </w:t>
      </w:r>
      <w:r w:rsidR="007873F0" w:rsidRPr="006009D7">
        <w:rPr>
          <w:rFonts w:hint="eastAsia"/>
          <w:lang w:eastAsia="ja-JP"/>
        </w:rPr>
        <w:t>a</w:t>
      </w:r>
      <w:r w:rsidR="007873F0" w:rsidRPr="006009D7">
        <w:rPr>
          <w:lang w:eastAsia="ja-JP"/>
        </w:rPr>
        <w:t>nd</w:t>
      </w:r>
      <w:r w:rsidR="007873F0" w:rsidRPr="006009D7">
        <w:t xml:space="preserve"> MPEG-H HEVC/H.265 coding (XAVC HS</w:t>
      </w:r>
      <w:r w:rsidR="007873F0" w:rsidRPr="006009D7">
        <w:rPr>
          <w:lang w:eastAsia="ja-JP"/>
        </w:rPr>
        <w:t>™</w:t>
      </w:r>
      <w:r w:rsidR="007873F0" w:rsidRPr="006009D7">
        <w:t>)</w:t>
      </w:r>
      <w:bookmarkStart w:id="11" w:name="_Ref46434004"/>
      <w:r w:rsidR="00FE3E38" w:rsidRPr="006009D7">
        <w:rPr>
          <w:rStyle w:val="EndnoteReference"/>
        </w:rPr>
        <w:endnoteReference w:id="15"/>
      </w:r>
      <w:bookmarkEnd w:id="11"/>
      <w:r w:rsidR="00E41E75" w:rsidRPr="006009D7">
        <w:t xml:space="preserve">. The </w:t>
      </w:r>
      <w:r w:rsidR="00F0005E" w:rsidRPr="006009D7">
        <w:rPr>
          <w:lang w:eastAsia="ja-JP"/>
        </w:rPr>
        <w:t xml:space="preserve">Alpha </w:t>
      </w:r>
      <w:r w:rsidR="001A4835" w:rsidRPr="006009D7">
        <w:rPr>
          <w:lang w:eastAsia="ja-JP"/>
        </w:rPr>
        <w:t>7S III</w:t>
      </w:r>
      <w:r w:rsidR="00E41E75" w:rsidRPr="006009D7">
        <w:t xml:space="preserve"> makes it easy to integrate video recordings with other professional camcorders by providing three color gamut settings S-Gamut, S-Gamut3, and S-Gamut3.Cine</w:t>
      </w:r>
      <w:r w:rsidR="0081314C" w:rsidRPr="006009D7">
        <w:t>, allowing us</w:t>
      </w:r>
      <w:r w:rsidR="00E41E75" w:rsidRPr="006009D7">
        <w:t xml:space="preserve">ers </w:t>
      </w:r>
      <w:r w:rsidR="0081314C" w:rsidRPr="006009D7">
        <w:t xml:space="preserve">to </w:t>
      </w:r>
      <w:r w:rsidR="00E41E75" w:rsidRPr="006009D7">
        <w:t xml:space="preserve">easily match footage shot on the </w:t>
      </w:r>
      <w:r w:rsidR="00F0005E" w:rsidRPr="006009D7">
        <w:rPr>
          <w:lang w:eastAsia="ja-JP"/>
        </w:rPr>
        <w:t xml:space="preserve">Alpha </w:t>
      </w:r>
      <w:r w:rsidR="001A4835" w:rsidRPr="006009D7">
        <w:rPr>
          <w:lang w:eastAsia="ja-JP"/>
        </w:rPr>
        <w:t>7S III</w:t>
      </w:r>
      <w:r w:rsidRPr="006009D7">
        <w:rPr>
          <w:rFonts w:hint="eastAsia"/>
          <w:lang w:eastAsia="ja-JP"/>
        </w:rPr>
        <w:t xml:space="preserve"> </w:t>
      </w:r>
      <w:r w:rsidR="00E41E75" w:rsidRPr="006009D7">
        <w:t xml:space="preserve">with footage shot on the </w:t>
      </w:r>
      <w:r w:rsidR="00DC04A7" w:rsidRPr="006009D7">
        <w:rPr>
          <w:lang w:eastAsia="ja-JP"/>
        </w:rPr>
        <w:t xml:space="preserve">professional </w:t>
      </w:r>
      <w:r w:rsidR="00E41E75" w:rsidRPr="006009D7">
        <w:t>camcorder</w:t>
      </w:r>
      <w:r w:rsidR="00DC04A7" w:rsidRPr="006009D7">
        <w:t>s</w:t>
      </w:r>
      <w:r w:rsidR="001317EC">
        <w:t xml:space="preserve"> </w:t>
      </w:r>
      <w:r w:rsidR="002E2CE4">
        <w:t>simplifying</w:t>
      </w:r>
      <w:r w:rsidR="0081314C" w:rsidRPr="006009D7">
        <w:t xml:space="preserve"> </w:t>
      </w:r>
      <w:r w:rsidR="00E41E75" w:rsidRPr="006009D7">
        <w:t xml:space="preserve">multi-camera post-production workflow. In addition to S-Log3 gamma curves, the </w:t>
      </w:r>
      <w:r w:rsidR="00F0005E" w:rsidRPr="006009D7">
        <w:rPr>
          <w:lang w:eastAsia="ja-JP"/>
        </w:rPr>
        <w:t xml:space="preserve">Alpha </w:t>
      </w:r>
      <w:r w:rsidR="001A4835" w:rsidRPr="006009D7">
        <w:rPr>
          <w:lang w:eastAsia="ja-JP"/>
        </w:rPr>
        <w:t>7S III</w:t>
      </w:r>
      <w:r w:rsidR="00E41E75" w:rsidRPr="006009D7">
        <w:t xml:space="preserve"> supports an HLG (Hybrid Log-Gamma) picture profile</w:t>
      </w:r>
      <w:r w:rsidR="00E41E75" w:rsidRPr="006009D7">
        <w:rPr>
          <w:lang w:eastAsia="ja-JP"/>
        </w:rPr>
        <w:t xml:space="preserve"> with minimum post-production. T</w:t>
      </w:r>
      <w:r w:rsidR="00E41E75" w:rsidRPr="006009D7">
        <w:t xml:space="preserve">he </w:t>
      </w:r>
      <w:r w:rsidR="00F0005E" w:rsidRPr="006009D7">
        <w:rPr>
          <w:lang w:eastAsia="ja-JP"/>
        </w:rPr>
        <w:t xml:space="preserve">Alpha </w:t>
      </w:r>
      <w:r w:rsidR="001A4835" w:rsidRPr="006009D7">
        <w:rPr>
          <w:lang w:eastAsia="ja-JP"/>
        </w:rPr>
        <w:t>7S III</w:t>
      </w:r>
      <w:r w:rsidRPr="006009D7">
        <w:rPr>
          <w:rFonts w:hint="eastAsia"/>
          <w:lang w:eastAsia="ja-JP"/>
        </w:rPr>
        <w:t xml:space="preserve"> </w:t>
      </w:r>
      <w:r w:rsidR="00E41E75" w:rsidRPr="006009D7">
        <w:t xml:space="preserve">also allows </w:t>
      </w:r>
      <w:r w:rsidR="008A79C3">
        <w:t>up to 4K</w:t>
      </w:r>
      <w:r w:rsidR="00C36953">
        <w:t xml:space="preserve"> </w:t>
      </w:r>
      <w:r w:rsidR="008A79C3">
        <w:t xml:space="preserve">60p </w:t>
      </w:r>
      <w:r w:rsidR="00E41E75" w:rsidRPr="006009D7">
        <w:t>16-bit RAW output</w:t>
      </w:r>
      <w:r w:rsidR="00E41E75" w:rsidRPr="006009D7">
        <w:rPr>
          <w:rStyle w:val="EndnoteReference"/>
        </w:rPr>
        <w:endnoteReference w:id="16"/>
      </w:r>
      <w:r w:rsidR="00E41E75" w:rsidRPr="006009D7">
        <w:t xml:space="preserve"> to an external recorder via HDMI </w:t>
      </w:r>
      <w:r w:rsidR="00E41E75" w:rsidRPr="006009D7">
        <w:rPr>
          <w:lang w:eastAsia="ja-JP"/>
        </w:rPr>
        <w:t>Type-A</w:t>
      </w:r>
      <w:r w:rsidR="00846E70" w:rsidRPr="006009D7">
        <w:rPr>
          <w:rStyle w:val="EndnoteReference"/>
          <w:lang w:eastAsia="ja-JP"/>
        </w:rPr>
        <w:endnoteReference w:id="17"/>
      </w:r>
      <w:r w:rsidR="002E2CE4">
        <w:rPr>
          <w:lang w:eastAsia="ja-JP"/>
        </w:rPr>
        <w:t xml:space="preserve"> connector</w:t>
      </w:r>
      <w:r w:rsidR="00F82F5D" w:rsidRPr="006009D7">
        <w:rPr>
          <w:lang w:eastAsia="ja-JP"/>
        </w:rPr>
        <w:t>,</w:t>
      </w:r>
      <w:r w:rsidR="00C214E5" w:rsidRPr="006009D7">
        <w:rPr>
          <w:rFonts w:ascii="Arial" w:hAnsi="Arial" w:cs="Arial"/>
          <w:color w:val="222222"/>
          <w:shd w:val="clear" w:color="auto" w:fill="FFFFFF"/>
        </w:rPr>
        <w:t xml:space="preserve"> </w:t>
      </w:r>
      <w:r w:rsidR="00E41E75" w:rsidRPr="006009D7">
        <w:t>offering additional post-production flexibility.</w:t>
      </w:r>
    </w:p>
    <w:p w14:paraId="584C7158" w14:textId="77777777" w:rsidR="00E41E75" w:rsidRPr="006009D7" w:rsidRDefault="00E41E75" w:rsidP="00E41E75">
      <w:pPr>
        <w:spacing w:after="0"/>
        <w:rPr>
          <w:b/>
        </w:rPr>
      </w:pPr>
    </w:p>
    <w:p w14:paraId="7926A734" w14:textId="0154ACA6" w:rsidR="000E7943" w:rsidRPr="006009D7" w:rsidRDefault="00125355" w:rsidP="0038664B">
      <w:pPr>
        <w:spacing w:after="0"/>
        <w:rPr>
          <w:b/>
        </w:rPr>
      </w:pPr>
      <w:r w:rsidRPr="006009D7">
        <w:rPr>
          <w:b/>
        </w:rPr>
        <w:t>Improved Image Quality</w:t>
      </w:r>
    </w:p>
    <w:p w14:paraId="50D0D9B5" w14:textId="041AC357" w:rsidR="00C455C1" w:rsidRPr="006009D7" w:rsidRDefault="00C455C1" w:rsidP="00BB6AC4">
      <w:pPr>
        <w:rPr>
          <w:lang w:eastAsia="ja-JP"/>
        </w:rPr>
      </w:pPr>
      <w:r w:rsidRPr="006009D7">
        <w:t>The new CMOS image sensor and BIONZ XR™ image processing engine in the Alpha 7S III delivers legendary S-series sensitivity with significantly enhanced color reproduction and texture renderings for improved overall image quality. The base ISO has been lowered to 80, resulting in a normal range of 80-102</w:t>
      </w:r>
      <w:r w:rsidR="00B324B7" w:rsidRPr="006009D7">
        <w:t>,</w:t>
      </w:r>
      <w:r w:rsidRPr="006009D7">
        <w:t>400 (</w:t>
      </w:r>
      <w:r w:rsidRPr="006009D7">
        <w:rPr>
          <w:lang w:eastAsia="ja-JP"/>
        </w:rPr>
        <w:t xml:space="preserve">expandable to </w:t>
      </w:r>
      <w:r w:rsidR="004D505D" w:rsidRPr="006009D7">
        <w:rPr>
          <w:lang w:eastAsia="ja-JP"/>
        </w:rPr>
        <w:t>8</w:t>
      </w:r>
      <w:r w:rsidRPr="006009D7">
        <w:rPr>
          <w:lang w:eastAsia="ja-JP"/>
        </w:rPr>
        <w:t>0</w:t>
      </w:r>
      <w:r w:rsidR="004D505D" w:rsidRPr="006009D7">
        <w:rPr>
          <w:lang w:eastAsia="ja-JP"/>
        </w:rPr>
        <w:t>-</w:t>
      </w:r>
      <w:r w:rsidRPr="006009D7">
        <w:rPr>
          <w:lang w:eastAsia="ja-JP"/>
        </w:rPr>
        <w:t>409</w:t>
      </w:r>
      <w:r w:rsidR="00B324B7" w:rsidRPr="006009D7">
        <w:rPr>
          <w:lang w:eastAsia="ja-JP"/>
        </w:rPr>
        <w:t>,</w:t>
      </w:r>
      <w:r w:rsidRPr="006009D7">
        <w:rPr>
          <w:lang w:eastAsia="ja-JP"/>
        </w:rPr>
        <w:t xml:space="preserve">600 for </w:t>
      </w:r>
      <w:r w:rsidR="004D505D" w:rsidRPr="006009D7">
        <w:rPr>
          <w:lang w:eastAsia="ja-JP"/>
        </w:rPr>
        <w:t>video and 40-409</w:t>
      </w:r>
      <w:r w:rsidR="00B324B7" w:rsidRPr="006009D7">
        <w:rPr>
          <w:lang w:eastAsia="ja-JP"/>
        </w:rPr>
        <w:t>,</w:t>
      </w:r>
      <w:r w:rsidR="004D505D" w:rsidRPr="006009D7">
        <w:rPr>
          <w:lang w:eastAsia="ja-JP"/>
        </w:rPr>
        <w:t>600 for stills</w:t>
      </w:r>
      <w:r w:rsidRPr="006009D7">
        <w:t xml:space="preserve">) to provide more flexible ISO plus wide dynamic range with low noise at all settings. It offers improved image quality by </w:t>
      </w:r>
      <w:r w:rsidR="00B04C04" w:rsidRPr="006009D7">
        <w:t>approximately</w:t>
      </w:r>
      <w:r w:rsidRPr="006009D7">
        <w:t xml:space="preserve"> 1 stop of noise </w:t>
      </w:r>
      <w:proofErr w:type="spellStart"/>
      <w:r w:rsidRPr="006009D7">
        <w:t>reduction</w:t>
      </w:r>
      <w:r w:rsidRPr="006009D7">
        <w:rPr>
          <w:rStyle w:val="EndnoteReference"/>
        </w:rPr>
        <w:t>iv</w:t>
      </w:r>
      <w:proofErr w:type="spellEnd"/>
      <w:r w:rsidRPr="006009D7">
        <w:t xml:space="preserve"> in the middle and high sensitivity ranges.</w:t>
      </w:r>
    </w:p>
    <w:p w14:paraId="57992E09" w14:textId="7FCE2B16" w:rsidR="00C355A1" w:rsidRPr="006009D7" w:rsidRDefault="00264746" w:rsidP="00B324B7">
      <w:pPr>
        <w:spacing w:after="0"/>
        <w:rPr>
          <w:lang w:eastAsia="ja-JP"/>
        </w:rPr>
      </w:pPr>
      <w:r w:rsidRPr="006009D7">
        <w:rPr>
          <w:lang w:eastAsia="ja-JP"/>
        </w:rPr>
        <w:t xml:space="preserve">The colors and textures of foliage, human skin, and more are ideally and consistently reproduced without dependence on light sources. Gradation rendering has also been refined for better looking skin tones and highlight roll-off in portraits. </w:t>
      </w:r>
      <w:r w:rsidR="00BB6AC4" w:rsidRPr="006009D7">
        <w:rPr>
          <w:lang w:eastAsia="ja-JP"/>
        </w:rPr>
        <w:t>It also improves AWB (Auto W</w:t>
      </w:r>
      <w:r w:rsidR="008120B0">
        <w:rPr>
          <w:lang w:eastAsia="ja-JP"/>
        </w:rPr>
        <w:t xml:space="preserve">hite </w:t>
      </w:r>
      <w:r w:rsidR="00BB6AC4" w:rsidRPr="006009D7">
        <w:rPr>
          <w:lang w:eastAsia="ja-JP"/>
        </w:rPr>
        <w:t>B</w:t>
      </w:r>
      <w:r w:rsidR="008120B0">
        <w:rPr>
          <w:lang w:eastAsia="ja-JP"/>
        </w:rPr>
        <w:t>alance</w:t>
      </w:r>
      <w:r w:rsidR="00BB6AC4" w:rsidRPr="006009D7">
        <w:rPr>
          <w:lang w:eastAsia="ja-JP"/>
        </w:rPr>
        <w:t xml:space="preserve">) performance </w:t>
      </w:r>
      <w:r w:rsidR="002E2CE4">
        <w:rPr>
          <w:lang w:eastAsia="ja-JP"/>
        </w:rPr>
        <w:t xml:space="preserve">with </w:t>
      </w:r>
      <w:r w:rsidR="00BB6AC4" w:rsidRPr="006009D7">
        <w:rPr>
          <w:lang w:eastAsia="ja-JP"/>
        </w:rPr>
        <w:t xml:space="preserve">a new “Visible light + IR Sensor” </w:t>
      </w:r>
      <w:r w:rsidR="002E2CE4">
        <w:rPr>
          <w:lang w:eastAsia="ja-JP"/>
        </w:rPr>
        <w:t xml:space="preserve">that </w:t>
      </w:r>
      <w:r w:rsidR="00BB6AC4" w:rsidRPr="006009D7">
        <w:rPr>
          <w:lang w:eastAsia="ja-JP"/>
        </w:rPr>
        <w:t>helps to achieve more precise white balance under artificial lighting, including fluorescent and LED lights.</w:t>
      </w:r>
    </w:p>
    <w:p w14:paraId="52127FB6" w14:textId="58A4439B" w:rsidR="00264746" w:rsidRPr="006009D7" w:rsidRDefault="00264746" w:rsidP="00B324B7">
      <w:pPr>
        <w:spacing w:after="0"/>
        <w:rPr>
          <w:b/>
        </w:rPr>
      </w:pPr>
      <w:r w:rsidRPr="006009D7">
        <w:rPr>
          <w:rFonts w:hint="eastAsia"/>
          <w:lang w:eastAsia="ja-JP"/>
        </w:rPr>
        <w:t xml:space="preserve"> </w:t>
      </w:r>
    </w:p>
    <w:p w14:paraId="62DC1298" w14:textId="4FC4F5B2" w:rsidR="001B74E0" w:rsidRPr="006009D7" w:rsidRDefault="00CB0E8F" w:rsidP="00B324B7">
      <w:pPr>
        <w:spacing w:after="0"/>
      </w:pPr>
      <w:r w:rsidRPr="006009D7">
        <w:rPr>
          <w:b/>
        </w:rPr>
        <w:t>Versatile Operability</w:t>
      </w:r>
    </w:p>
    <w:p w14:paraId="2DB0C822" w14:textId="77777777" w:rsidR="00C405B0" w:rsidRPr="006009D7" w:rsidRDefault="00C405B0" w:rsidP="00C405B0">
      <w:pPr>
        <w:spacing w:after="0"/>
        <w:rPr>
          <w:i/>
          <w:lang w:eastAsia="ja-JP"/>
        </w:rPr>
      </w:pPr>
      <w:r w:rsidRPr="006009D7">
        <w:rPr>
          <w:rFonts w:hint="eastAsia"/>
          <w:i/>
          <w:lang w:eastAsia="ja-JP"/>
        </w:rPr>
        <w:t>Advanced</w:t>
      </w:r>
      <w:r w:rsidRPr="006009D7">
        <w:rPr>
          <w:i/>
          <w:lang w:eastAsia="ja-JP"/>
        </w:rPr>
        <w:t xml:space="preserve"> </w:t>
      </w:r>
      <w:r w:rsidRPr="006009D7">
        <w:rPr>
          <w:rFonts w:hint="eastAsia"/>
          <w:i/>
          <w:lang w:eastAsia="ja-JP"/>
        </w:rPr>
        <w:t xml:space="preserve">Autofocus </w:t>
      </w:r>
      <w:r w:rsidRPr="006009D7">
        <w:rPr>
          <w:i/>
          <w:lang w:eastAsia="ja-JP"/>
        </w:rPr>
        <w:t xml:space="preserve">Performance </w:t>
      </w:r>
      <w:r w:rsidRPr="006009D7">
        <w:rPr>
          <w:rFonts w:hint="eastAsia"/>
          <w:i/>
          <w:lang w:eastAsia="ja-JP"/>
        </w:rPr>
        <w:t>for Hybrid use</w:t>
      </w:r>
    </w:p>
    <w:p w14:paraId="3162705E" w14:textId="12B01DDF" w:rsidR="00C405B0" w:rsidRPr="006009D7" w:rsidRDefault="00C405B0" w:rsidP="00C405B0">
      <w:pPr>
        <w:spacing w:after="0"/>
        <w:rPr>
          <w:i/>
        </w:rPr>
      </w:pPr>
      <w:r w:rsidRPr="006009D7">
        <w:t>For the first time in an Alpha 7</w:t>
      </w:r>
      <w:r w:rsidRPr="006009D7">
        <w:rPr>
          <w:rFonts w:hint="eastAsia"/>
          <w:lang w:eastAsia="ja-JP"/>
        </w:rPr>
        <w:t>S</w:t>
      </w:r>
      <w:r w:rsidRPr="006009D7">
        <w:t xml:space="preserve"> series camera, the Alpha 7S III offers Fast Hybrid AF by combining</w:t>
      </w:r>
      <w:r w:rsidRPr="006009D7">
        <w:rPr>
          <w:lang w:eastAsia="ja-JP"/>
        </w:rPr>
        <w:t xml:space="preserve"> phase-detection</w:t>
      </w:r>
      <w:r w:rsidRPr="006009D7">
        <w:rPr>
          <w:rFonts w:hint="eastAsia"/>
          <w:lang w:eastAsia="ja-JP"/>
        </w:rPr>
        <w:t xml:space="preserve"> </w:t>
      </w:r>
      <w:r w:rsidRPr="006009D7">
        <w:t>and contrast-detection AF, giving it the ability to track subjects over a wide area with outstanding speed</w:t>
      </w:r>
      <w:r w:rsidRPr="006009D7">
        <w:rPr>
          <w:rFonts w:hint="eastAsia"/>
          <w:lang w:eastAsia="ja-JP"/>
        </w:rPr>
        <w:t>,</w:t>
      </w:r>
      <w:r w:rsidRPr="006009D7">
        <w:rPr>
          <w:lang w:eastAsia="ja-JP"/>
        </w:rPr>
        <w:t xml:space="preserve"> </w:t>
      </w:r>
      <w:r w:rsidRPr="006009D7">
        <w:t>precision and smoothness, even when using a narrow depth of field. Fine focus expression is possible with Sony’s E-mount lenses.</w:t>
      </w:r>
    </w:p>
    <w:p w14:paraId="0B173A06" w14:textId="0B37FA32" w:rsidR="007378D9" w:rsidRPr="006009D7" w:rsidRDefault="007378D9" w:rsidP="00C405B0">
      <w:pPr>
        <w:spacing w:after="0"/>
      </w:pPr>
    </w:p>
    <w:p w14:paraId="287D9D24" w14:textId="2357E521" w:rsidR="00C405B0" w:rsidRPr="006009D7" w:rsidRDefault="00C405B0" w:rsidP="00C405B0">
      <w:pPr>
        <w:spacing w:after="0"/>
      </w:pPr>
      <w:r w:rsidRPr="006009D7">
        <w:t xml:space="preserve">For environments with a lot of movement, Real-time Tracking and Real-time Eye AF are available to maintain constant focus on the intended subject. Sony’s advanced Real-time Eye AF improves detection performance by 30% over </w:t>
      </w:r>
      <w:r w:rsidR="00B324B7" w:rsidRPr="006009D7">
        <w:t xml:space="preserve">the </w:t>
      </w:r>
      <w:r w:rsidRPr="006009D7">
        <w:t xml:space="preserve">previous </w:t>
      </w:r>
      <w:proofErr w:type="spellStart"/>
      <w:r w:rsidRPr="006009D7">
        <w:t>system</w:t>
      </w:r>
      <w:r w:rsidRPr="006009D7">
        <w:rPr>
          <w:vertAlign w:val="superscript"/>
        </w:rPr>
        <w:t>iii</w:t>
      </w:r>
      <w:proofErr w:type="spellEnd"/>
      <w:r w:rsidRPr="006009D7">
        <w:t>, thanks to the new image processing engine. It ensures accurate, reliable detection</w:t>
      </w:r>
      <w:r w:rsidR="002E2CE4">
        <w:t>,</w:t>
      </w:r>
      <w:r w:rsidRPr="006009D7">
        <w:t xml:space="preserve"> even when the subject’s face looks away. Real-time Tracking is initiated simply by touching the subject on the screen. Real-time Eye AF is </w:t>
      </w:r>
      <w:r w:rsidR="002E2CE4">
        <w:t xml:space="preserve">automatically </w:t>
      </w:r>
      <w:r w:rsidRPr="006009D7">
        <w:t>initiated when an eye is detected.</w:t>
      </w:r>
    </w:p>
    <w:p w14:paraId="01D21BEA" w14:textId="77777777" w:rsidR="00C405B0" w:rsidRPr="006009D7" w:rsidRDefault="00C405B0" w:rsidP="00C405B0">
      <w:pPr>
        <w:spacing w:after="0"/>
        <w:rPr>
          <w:i/>
        </w:rPr>
      </w:pPr>
    </w:p>
    <w:p w14:paraId="0694DAB2" w14:textId="5AAB2D77" w:rsidR="000E7943" w:rsidRPr="006009D7" w:rsidRDefault="00B67B41" w:rsidP="0038664B">
      <w:pPr>
        <w:spacing w:after="0"/>
        <w:rPr>
          <w:i/>
        </w:rPr>
      </w:pPr>
      <w:r w:rsidRPr="006009D7">
        <w:rPr>
          <w:i/>
        </w:rPr>
        <w:t xml:space="preserve">Flexible </w:t>
      </w:r>
      <w:r w:rsidR="000E7943" w:rsidRPr="006009D7">
        <w:rPr>
          <w:i/>
        </w:rPr>
        <w:t>Autofocus</w:t>
      </w:r>
      <w:r w:rsidR="00D80A55" w:rsidRPr="006009D7">
        <w:rPr>
          <w:i/>
        </w:rPr>
        <w:t xml:space="preserve"> </w:t>
      </w:r>
      <w:r w:rsidRPr="006009D7">
        <w:rPr>
          <w:i/>
        </w:rPr>
        <w:t xml:space="preserve">Settings </w:t>
      </w:r>
      <w:r w:rsidR="00D80A55" w:rsidRPr="006009D7">
        <w:rPr>
          <w:i/>
        </w:rPr>
        <w:t xml:space="preserve">for </w:t>
      </w:r>
      <w:r w:rsidR="006126FD" w:rsidRPr="006009D7">
        <w:rPr>
          <w:i/>
        </w:rPr>
        <w:t>Movie Shooting</w:t>
      </w:r>
    </w:p>
    <w:p w14:paraId="43BF99E0" w14:textId="68FEC337" w:rsidR="00784457" w:rsidRPr="006009D7" w:rsidRDefault="00F94209" w:rsidP="00784457">
      <w:pPr>
        <w:spacing w:after="0"/>
      </w:pPr>
      <w:r w:rsidRPr="006009D7">
        <w:t>Based on customer feedback, t</w:t>
      </w:r>
      <w:r w:rsidR="00762A72" w:rsidRPr="006009D7">
        <w:t xml:space="preserve">he camera </w:t>
      </w:r>
      <w:r w:rsidR="00CC3273" w:rsidRPr="006009D7">
        <w:t xml:space="preserve">includes </w:t>
      </w:r>
      <w:r w:rsidR="00762A72" w:rsidRPr="006009D7">
        <w:t xml:space="preserve">several AF features for </w:t>
      </w:r>
      <w:r w:rsidR="00511C81" w:rsidRPr="006009D7">
        <w:t>professional users including AF Transition Speed in seven settings</w:t>
      </w:r>
      <w:r w:rsidR="00CC3273" w:rsidRPr="006009D7">
        <w:t>,</w:t>
      </w:r>
      <w:r w:rsidR="00511C81" w:rsidRPr="006009D7">
        <w:t xml:space="preserve"> </w:t>
      </w:r>
      <w:r w:rsidR="00784457" w:rsidRPr="006009D7">
        <w:t xml:space="preserve">to </w:t>
      </w:r>
      <w:r w:rsidR="00CC3273" w:rsidRPr="006009D7">
        <w:t xml:space="preserve">easily </w:t>
      </w:r>
      <w:r w:rsidR="00511C81" w:rsidRPr="006009D7">
        <w:t>creat</w:t>
      </w:r>
      <w:r w:rsidR="00CC3273" w:rsidRPr="006009D7">
        <w:t>e</w:t>
      </w:r>
      <w:r w:rsidR="00511C81" w:rsidRPr="006009D7">
        <w:t xml:space="preserve"> rack</w:t>
      </w:r>
      <w:r w:rsidR="00F82F5D" w:rsidRPr="006009D7">
        <w:t>-</w:t>
      </w:r>
      <w:r w:rsidR="00511C81" w:rsidRPr="006009D7">
        <w:t xml:space="preserve">focus </w:t>
      </w:r>
      <w:r w:rsidR="00CB0E8F" w:rsidRPr="006009D7">
        <w:rPr>
          <w:lang w:eastAsia="ja-JP"/>
        </w:rPr>
        <w:t>transitions</w:t>
      </w:r>
      <w:r w:rsidR="00CC3273" w:rsidRPr="006009D7">
        <w:rPr>
          <w:lang w:eastAsia="ja-JP"/>
        </w:rPr>
        <w:t>,</w:t>
      </w:r>
      <w:r w:rsidR="00CB0E8F" w:rsidRPr="006009D7" w:rsidDel="00CB0E8F">
        <w:t xml:space="preserve"> </w:t>
      </w:r>
      <w:r w:rsidR="00511C81" w:rsidRPr="006009D7">
        <w:t xml:space="preserve">and </w:t>
      </w:r>
      <w:r w:rsidR="00395D20" w:rsidRPr="006009D7">
        <w:t>five</w:t>
      </w:r>
      <w:r w:rsidR="00511C81" w:rsidRPr="006009D7">
        <w:t xml:space="preserve"> AF Subject Shift Sensitivity settings</w:t>
      </w:r>
      <w:r w:rsidR="00C60798" w:rsidRPr="006009D7">
        <w:t>,</w:t>
      </w:r>
      <w:r w:rsidR="00CB0E8F" w:rsidRPr="006009D7">
        <w:rPr>
          <w:rFonts w:hint="eastAsia"/>
          <w:lang w:eastAsia="ja-JP"/>
        </w:rPr>
        <w:t xml:space="preserve"> </w:t>
      </w:r>
      <w:r w:rsidR="00CC3273" w:rsidRPr="006009D7">
        <w:rPr>
          <w:lang w:eastAsia="ja-JP"/>
        </w:rPr>
        <w:t>which allows the user to customize how easily AF will switch or stay with the locked-on subject.</w:t>
      </w:r>
      <w:r w:rsidR="00FD7D97" w:rsidRPr="006009D7">
        <w:rPr>
          <w:rFonts w:hint="eastAsia"/>
          <w:lang w:eastAsia="ja-JP"/>
        </w:rPr>
        <w:t xml:space="preserve"> </w:t>
      </w:r>
      <w:r w:rsidR="00796812" w:rsidRPr="006009D7">
        <w:t>Touch Tracking allows user to not only initiate Real-time Tracking, but also compose and shoot while using a gimbal or while shooting solo.</w:t>
      </w:r>
      <w:r w:rsidR="00784457" w:rsidRPr="006009D7">
        <w:t xml:space="preserve"> It’s now possible to Touch</w:t>
      </w:r>
      <w:r w:rsidR="00796812" w:rsidRPr="006009D7">
        <w:t xml:space="preserve"> </w:t>
      </w:r>
      <w:r w:rsidR="00784457" w:rsidRPr="006009D7">
        <w:t xml:space="preserve">Focus during manual focus </w:t>
      </w:r>
      <w:proofErr w:type="spellStart"/>
      <w:r w:rsidR="00784457" w:rsidRPr="006009D7">
        <w:t>mode</w:t>
      </w:r>
      <w:proofErr w:type="spellEnd"/>
      <w:r w:rsidR="00796812" w:rsidRPr="006009D7">
        <w:t xml:space="preserve"> </w:t>
      </w:r>
      <w:r w:rsidR="006803D9" w:rsidRPr="006009D7">
        <w:t xml:space="preserve">on the LCD screen or remotely </w:t>
      </w:r>
      <w:r w:rsidR="00796812" w:rsidRPr="006009D7">
        <w:t>from</w:t>
      </w:r>
      <w:r w:rsidR="00784457" w:rsidRPr="006009D7">
        <w:t xml:space="preserve"> the Imaging Edge Mobile application</w:t>
      </w:r>
      <w:r w:rsidR="00784457" w:rsidRPr="006009D7">
        <w:rPr>
          <w:rStyle w:val="EndnoteReference"/>
        </w:rPr>
        <w:endnoteReference w:id="18"/>
      </w:r>
      <w:r w:rsidR="00784457" w:rsidRPr="006009D7">
        <w:t xml:space="preserve">. </w:t>
      </w:r>
    </w:p>
    <w:p w14:paraId="4BFE9C18" w14:textId="1226B0A7" w:rsidR="00FD7D97" w:rsidRPr="006009D7" w:rsidRDefault="00FD7D97" w:rsidP="0038664B">
      <w:pPr>
        <w:spacing w:after="0"/>
        <w:rPr>
          <w:i/>
        </w:rPr>
      </w:pPr>
    </w:p>
    <w:p w14:paraId="5DD23AC8" w14:textId="5AC63610" w:rsidR="00D17AE3" w:rsidRPr="006009D7" w:rsidRDefault="00D17AE3" w:rsidP="0038664B">
      <w:pPr>
        <w:spacing w:after="0"/>
        <w:rPr>
          <w:i/>
          <w:iCs/>
        </w:rPr>
      </w:pPr>
      <w:r w:rsidRPr="006009D7">
        <w:rPr>
          <w:i/>
          <w:iCs/>
        </w:rPr>
        <w:t xml:space="preserve">New </w:t>
      </w:r>
      <w:r w:rsidR="009C13B1" w:rsidRPr="006009D7">
        <w:rPr>
          <w:i/>
          <w:iCs/>
        </w:rPr>
        <w:t>H</w:t>
      </w:r>
      <w:r w:rsidRPr="006009D7">
        <w:rPr>
          <w:i/>
          <w:iCs/>
        </w:rPr>
        <w:t xml:space="preserve">eat-dissipating </w:t>
      </w:r>
      <w:r w:rsidR="009C13B1" w:rsidRPr="006009D7">
        <w:rPr>
          <w:i/>
          <w:iCs/>
        </w:rPr>
        <w:t>S</w:t>
      </w:r>
      <w:r w:rsidRPr="006009D7">
        <w:rPr>
          <w:i/>
          <w:iCs/>
        </w:rPr>
        <w:t>tructure</w:t>
      </w:r>
    </w:p>
    <w:p w14:paraId="6525E864" w14:textId="566E38FD" w:rsidR="00D17AE3" w:rsidRPr="006009D7" w:rsidRDefault="009C13B1" w:rsidP="0038664B">
      <w:pPr>
        <w:spacing w:after="0"/>
      </w:pPr>
      <w:r w:rsidRPr="006009D7">
        <w:t>The</w:t>
      </w:r>
      <w:r w:rsidR="003E59B0" w:rsidRPr="006009D7">
        <w:t xml:space="preserve"> </w:t>
      </w:r>
      <w:r w:rsidR="00F0005E" w:rsidRPr="006009D7">
        <w:t xml:space="preserve">Alpha </w:t>
      </w:r>
      <w:r w:rsidR="001A4835" w:rsidRPr="006009D7">
        <w:t>7S III</w:t>
      </w:r>
      <w:r w:rsidRPr="006009D7">
        <w:t xml:space="preserve">’s design has been </w:t>
      </w:r>
      <w:r w:rsidR="008120B0">
        <w:t>updated</w:t>
      </w:r>
      <w:r w:rsidR="008120B0" w:rsidRPr="006009D7">
        <w:t xml:space="preserve"> </w:t>
      </w:r>
      <w:r w:rsidRPr="006009D7">
        <w:t xml:space="preserve">to ensure effective heat dissipation and </w:t>
      </w:r>
      <w:r w:rsidR="008D1BB5">
        <w:t>minimizes</w:t>
      </w:r>
      <w:r w:rsidR="004D37F6">
        <w:t xml:space="preserve"> </w:t>
      </w:r>
      <w:r w:rsidRPr="006009D7">
        <w:t>overheating</w:t>
      </w:r>
      <w:r w:rsidR="00781875" w:rsidRPr="006009D7">
        <w:t xml:space="preserve"> </w:t>
      </w:r>
      <w:r w:rsidR="007378D9" w:rsidRPr="006009D7">
        <w:rPr>
          <w:rFonts w:cstheme="minorHAnsi"/>
        </w:rPr>
        <w:t>—</w:t>
      </w:r>
      <w:r w:rsidR="00781875" w:rsidRPr="006009D7">
        <w:t xml:space="preserve"> </w:t>
      </w:r>
      <w:r w:rsidRPr="006009D7">
        <w:t>even during extended continuous recording sessions</w:t>
      </w:r>
      <w:r w:rsidR="00305E87" w:rsidRPr="006009D7">
        <w:t xml:space="preserve"> at 4K 60p </w:t>
      </w:r>
      <w:r w:rsidR="00305E87" w:rsidRPr="006009D7">
        <w:rPr>
          <w:lang w:eastAsia="ja-JP"/>
        </w:rPr>
        <w:t xml:space="preserve">10-bit 4:2:2 </w:t>
      </w:r>
      <w:r w:rsidR="00305E87" w:rsidRPr="006009D7">
        <w:t xml:space="preserve">video </w:t>
      </w:r>
      <w:r w:rsidR="002E2CE4">
        <w:t>lasting</w:t>
      </w:r>
      <w:r w:rsidR="002E2CE4" w:rsidRPr="006009D7">
        <w:t xml:space="preserve"> </w:t>
      </w:r>
      <w:r w:rsidR="00305E87" w:rsidRPr="006009D7">
        <w:t xml:space="preserve">an hour or </w:t>
      </w:r>
      <w:proofErr w:type="spellStart"/>
      <w:r w:rsidR="00305E87" w:rsidRPr="006009D7">
        <w:t>more</w:t>
      </w:r>
      <w:r w:rsidR="00906A75" w:rsidRPr="006009D7">
        <w:fldChar w:fldCharType="begin"/>
      </w:r>
      <w:r w:rsidR="00906A75" w:rsidRPr="006009D7">
        <w:instrText xml:space="preserve"> NOTEREF _Ref46430649 \f \h  \* MERGEFORMAT </w:instrText>
      </w:r>
      <w:r w:rsidR="00906A75" w:rsidRPr="006009D7">
        <w:fldChar w:fldCharType="separate"/>
      </w:r>
      <w:r w:rsidR="00906A75" w:rsidRPr="006009D7">
        <w:rPr>
          <w:rStyle w:val="EndnoteReference"/>
        </w:rPr>
        <w:t>viii</w:t>
      </w:r>
      <w:proofErr w:type="spellEnd"/>
      <w:r w:rsidR="00906A75" w:rsidRPr="006009D7">
        <w:fldChar w:fldCharType="end"/>
      </w:r>
      <w:r w:rsidR="004A4C3A" w:rsidRPr="006009D7">
        <w:fldChar w:fldCharType="begin"/>
      </w:r>
      <w:r w:rsidR="004A4C3A" w:rsidRPr="006009D7">
        <w:instrText xml:space="preserve"> NOTEREF _Ref46430649 \f \h  \* MERGEFORMAT </w:instrText>
      </w:r>
      <w:r w:rsidR="004A4C3A" w:rsidRPr="006009D7">
        <w:fldChar w:fldCharType="end"/>
      </w:r>
      <w:r w:rsidR="00305E87" w:rsidRPr="006009D7">
        <w:t>.</w:t>
      </w:r>
      <w:r w:rsidRPr="006009D7">
        <w:t xml:space="preserve"> A newly developed </w:t>
      </w:r>
      <w:r w:rsidR="003715D1" w:rsidRPr="006009D7">
        <w:t xml:space="preserve">unique </w:t>
      </w:r>
      <w:r w:rsidRPr="006009D7">
        <w:t>heat dissipating structure keeps</w:t>
      </w:r>
      <w:r w:rsidR="00B324B7" w:rsidRPr="006009D7">
        <w:t xml:space="preserve"> the</w:t>
      </w:r>
      <w:r w:rsidRPr="006009D7">
        <w:t xml:space="preserve"> image sensor and image processing engine temperatures within their normal operating range</w:t>
      </w:r>
      <w:r w:rsidR="00F82F5D" w:rsidRPr="006009D7">
        <w:t>s</w:t>
      </w:r>
      <w:r w:rsidRPr="006009D7">
        <w:t xml:space="preserve">, preventing overheating while maintaining compact body dimensions. </w:t>
      </w:r>
      <w:r w:rsidR="00CE655C">
        <w:t>The new heat-dissipating structure requires no fan or cabinet vents</w:t>
      </w:r>
      <w:r w:rsidR="00E704A3">
        <w:t xml:space="preserve"> allowing </w:t>
      </w:r>
      <w:r w:rsidR="001713C9">
        <w:t>A</w:t>
      </w:r>
      <w:r w:rsidR="002D6FDF">
        <w:t xml:space="preserve">lpha </w:t>
      </w:r>
      <w:r w:rsidR="00E704A3">
        <w:t xml:space="preserve">7S III to maintain dust and </w:t>
      </w:r>
      <w:r w:rsidR="00E704A3" w:rsidRPr="007152CE">
        <w:t>moisture resistance</w:t>
      </w:r>
      <w:r w:rsidR="007152CE" w:rsidRPr="007152CE">
        <w:rPr>
          <w:rStyle w:val="EndnoteReference"/>
        </w:rPr>
        <w:endnoteReference w:id="19"/>
      </w:r>
      <w:r w:rsidR="00E704A3" w:rsidRPr="007152CE">
        <w:t>.</w:t>
      </w:r>
    </w:p>
    <w:p w14:paraId="1FCB2088" w14:textId="4EABD57A" w:rsidR="00D17AE3" w:rsidRPr="006009D7" w:rsidRDefault="00D17AE3" w:rsidP="0038664B">
      <w:pPr>
        <w:spacing w:after="0"/>
        <w:rPr>
          <w:i/>
        </w:rPr>
      </w:pPr>
    </w:p>
    <w:p w14:paraId="4068CDBE" w14:textId="09DC2DD8" w:rsidR="000E7943" w:rsidRPr="006009D7" w:rsidRDefault="000E7943" w:rsidP="0038664B">
      <w:pPr>
        <w:spacing w:after="0"/>
        <w:rPr>
          <w:i/>
        </w:rPr>
      </w:pPr>
      <w:r w:rsidRPr="006009D7">
        <w:rPr>
          <w:i/>
        </w:rPr>
        <w:t>Movie Assist Functions</w:t>
      </w:r>
    </w:p>
    <w:p w14:paraId="6CA9E525" w14:textId="1833573D" w:rsidR="00C355A1" w:rsidRPr="006009D7" w:rsidRDefault="00E25701" w:rsidP="00A4672E">
      <w:pPr>
        <w:spacing w:after="0"/>
      </w:pPr>
      <w:r w:rsidRPr="006009D7">
        <w:t>For video on</w:t>
      </w:r>
      <w:r w:rsidR="00B467C8" w:rsidRPr="006009D7">
        <w:t>-</w:t>
      </w:r>
      <w:r w:rsidRPr="006009D7">
        <w:t>the</w:t>
      </w:r>
      <w:r w:rsidR="00B467C8" w:rsidRPr="006009D7">
        <w:t>-</w:t>
      </w:r>
      <w:r w:rsidRPr="006009D7">
        <w:t xml:space="preserve">go, the </w:t>
      </w:r>
      <w:r w:rsidR="00F0005E" w:rsidRPr="006009D7">
        <w:rPr>
          <w:lang w:eastAsia="ja-JP"/>
        </w:rPr>
        <w:t xml:space="preserve">Alpha </w:t>
      </w:r>
      <w:r w:rsidR="001A4835" w:rsidRPr="006009D7">
        <w:rPr>
          <w:lang w:eastAsia="ja-JP"/>
        </w:rPr>
        <w:t>7S III</w:t>
      </w:r>
      <w:r w:rsidRPr="006009D7">
        <w:t xml:space="preserve"> </w:t>
      </w:r>
      <w:r w:rsidR="00CB58D8" w:rsidRPr="006009D7">
        <w:t xml:space="preserve">is the first Alpha series camera to include </w:t>
      </w:r>
      <w:r w:rsidR="00FD7D97" w:rsidRPr="006009D7">
        <w:rPr>
          <w:iCs/>
          <w:szCs w:val="24"/>
        </w:rPr>
        <w:t xml:space="preserve">Active </w:t>
      </w:r>
      <w:proofErr w:type="spellStart"/>
      <w:r w:rsidR="00FD7D97" w:rsidRPr="006009D7">
        <w:rPr>
          <w:iCs/>
          <w:szCs w:val="24"/>
        </w:rPr>
        <w:t>Mode</w:t>
      </w:r>
      <w:r w:rsidR="00906A75" w:rsidRPr="006009D7">
        <w:rPr>
          <w:iCs/>
          <w:szCs w:val="24"/>
        </w:rPr>
        <w:fldChar w:fldCharType="begin"/>
      </w:r>
      <w:r w:rsidR="00906A75" w:rsidRPr="006009D7">
        <w:rPr>
          <w:iCs/>
          <w:szCs w:val="24"/>
        </w:rPr>
        <w:instrText xml:space="preserve"> NOTEREF _Ref46430753 \f \h  \* MERGEFORMAT </w:instrText>
      </w:r>
      <w:r w:rsidR="00906A75" w:rsidRPr="006009D7">
        <w:rPr>
          <w:iCs/>
          <w:szCs w:val="24"/>
        </w:rPr>
      </w:r>
      <w:r w:rsidR="00906A75" w:rsidRPr="006009D7">
        <w:rPr>
          <w:iCs/>
          <w:szCs w:val="24"/>
        </w:rPr>
        <w:fldChar w:fldCharType="separate"/>
      </w:r>
      <w:r w:rsidR="00906A75" w:rsidRPr="006009D7">
        <w:rPr>
          <w:rStyle w:val="EndnoteReference"/>
        </w:rPr>
        <w:t>ix</w:t>
      </w:r>
      <w:proofErr w:type="spellEnd"/>
      <w:r w:rsidR="00906A75" w:rsidRPr="006009D7">
        <w:rPr>
          <w:iCs/>
          <w:szCs w:val="24"/>
        </w:rPr>
        <w:fldChar w:fldCharType="end"/>
      </w:r>
      <w:r w:rsidR="00FD7D97" w:rsidRPr="006009D7">
        <w:rPr>
          <w:iCs/>
          <w:szCs w:val="24"/>
        </w:rPr>
        <w:t xml:space="preserve"> </w:t>
      </w:r>
      <w:r w:rsidR="00FD7D97" w:rsidRPr="006009D7">
        <w:t xml:space="preserve">with </w:t>
      </w:r>
      <w:r w:rsidRPr="006009D7">
        <w:t xml:space="preserve">5-axis optical in-body </w:t>
      </w:r>
      <w:r w:rsidR="00182C46" w:rsidRPr="006009D7">
        <w:t xml:space="preserve">image </w:t>
      </w:r>
      <w:r w:rsidRPr="006009D7">
        <w:t>stabilization</w:t>
      </w:r>
      <w:r w:rsidR="00B324B7" w:rsidRPr="006009D7">
        <w:t xml:space="preserve"> t</w:t>
      </w:r>
      <w:r w:rsidR="003873ED" w:rsidRPr="006009D7">
        <w:rPr>
          <w:iCs/>
          <w:szCs w:val="24"/>
        </w:rPr>
        <w:t>o support especially difficult handheld movie shooting.</w:t>
      </w:r>
      <w:r w:rsidR="003873ED" w:rsidRPr="006009D7">
        <w:t xml:space="preserve"> </w:t>
      </w:r>
      <w:r w:rsidR="00CB0E8F" w:rsidRPr="006009D7">
        <w:t xml:space="preserve">It is </w:t>
      </w:r>
      <w:r w:rsidR="00CF6F85" w:rsidRPr="006009D7">
        <w:t xml:space="preserve">also </w:t>
      </w:r>
      <w:r w:rsidR="002376AC" w:rsidRPr="006009D7">
        <w:t>the first Alpha series E-mount body</w:t>
      </w:r>
      <w:r w:rsidR="00CF6F85" w:rsidRPr="006009D7">
        <w:t xml:space="preserve"> to feature</w:t>
      </w:r>
      <w:r w:rsidR="002376AC" w:rsidRPr="006009D7">
        <w:t xml:space="preserve"> a side-opening </w:t>
      </w:r>
      <w:proofErr w:type="spellStart"/>
      <w:r w:rsidR="002376AC" w:rsidRPr="006009D7">
        <w:t>vari</w:t>
      </w:r>
      <w:proofErr w:type="spellEnd"/>
      <w:r w:rsidR="002376AC" w:rsidRPr="006009D7">
        <w:t>-angle rear screen</w:t>
      </w:r>
      <w:r w:rsidR="00CF6F85" w:rsidRPr="006009D7">
        <w:t>,</w:t>
      </w:r>
      <w:r w:rsidR="002376AC" w:rsidRPr="006009D7">
        <w:t xml:space="preserve"> perfect for gimbal-mounted shots, complicated angles, handheld operation and more. The screen rotates sideways, up and down</w:t>
      </w:r>
      <w:r w:rsidR="00F82F5D" w:rsidRPr="006009D7">
        <w:t>,</w:t>
      </w:r>
      <w:r w:rsidR="002376AC" w:rsidRPr="006009D7">
        <w:t xml:space="preserve"> and features a 3.0 type 1.44 million-dot </w:t>
      </w:r>
      <w:r w:rsidR="008120B0" w:rsidRPr="006009D7">
        <w:t>(approx.)</w:t>
      </w:r>
      <w:r w:rsidR="008120B0">
        <w:t xml:space="preserve"> </w:t>
      </w:r>
      <w:r w:rsidR="002376AC" w:rsidRPr="006009D7">
        <w:t>touch panel LCD monitor</w:t>
      </w:r>
      <w:r w:rsidR="00F82F5D" w:rsidRPr="006009D7">
        <w:t>,</w:t>
      </w:r>
      <w:r w:rsidR="002376AC" w:rsidRPr="006009D7">
        <w:t xml:space="preserve"> </w:t>
      </w:r>
      <w:r w:rsidR="001B3692" w:rsidRPr="006009D7">
        <w:rPr>
          <w:lang w:eastAsia="ja-JP"/>
        </w:rPr>
        <w:t xml:space="preserve">for </w:t>
      </w:r>
      <w:r w:rsidR="00B324B7" w:rsidRPr="006009D7">
        <w:rPr>
          <w:lang w:eastAsia="ja-JP"/>
        </w:rPr>
        <w:t>optimal</w:t>
      </w:r>
      <w:r w:rsidR="001B3692" w:rsidRPr="006009D7">
        <w:rPr>
          <w:lang w:eastAsia="ja-JP"/>
        </w:rPr>
        <w:t xml:space="preserve"> visibility </w:t>
      </w:r>
      <w:r w:rsidR="002376AC" w:rsidRPr="006009D7">
        <w:t xml:space="preserve">even </w:t>
      </w:r>
      <w:r w:rsidR="003873ED" w:rsidRPr="006009D7">
        <w:t>in</w:t>
      </w:r>
      <w:r w:rsidR="002376AC" w:rsidRPr="006009D7">
        <w:t xml:space="preserve"> bright outdoor environments.</w:t>
      </w:r>
    </w:p>
    <w:p w14:paraId="068B6927" w14:textId="0B87DFB5" w:rsidR="00A74D1B" w:rsidRPr="006009D7" w:rsidRDefault="00A74D1B" w:rsidP="00A4672E">
      <w:pPr>
        <w:spacing w:after="0"/>
      </w:pPr>
    </w:p>
    <w:p w14:paraId="1DF180F9" w14:textId="3A415716" w:rsidR="00666D58" w:rsidRPr="006009D7" w:rsidRDefault="001B3692" w:rsidP="00666D58">
      <w:pPr>
        <w:spacing w:after="0"/>
      </w:pPr>
      <w:r w:rsidRPr="006009D7">
        <w:rPr>
          <w:rFonts w:hint="eastAsia"/>
          <w:lang w:eastAsia="ja-JP"/>
        </w:rPr>
        <w:t>In addition, t</w:t>
      </w:r>
      <w:r w:rsidR="00666D58" w:rsidRPr="006009D7">
        <w:t xml:space="preserve">he Alpha 7S III provides a selection of new Creative Look with 10 presets </w:t>
      </w:r>
      <w:r w:rsidR="006C5B7A" w:rsidRPr="006009D7">
        <w:t xml:space="preserve">that can be used for both photo and video shoots, </w:t>
      </w:r>
      <w:r w:rsidR="00666D58" w:rsidRPr="006009D7">
        <w:t>making it easy to create interesting moods right in the camera to be used as is or customize</w:t>
      </w:r>
      <w:r w:rsidR="0054396F">
        <w:t>d</w:t>
      </w:r>
      <w:r w:rsidR="00666D58" w:rsidRPr="006009D7">
        <w:t xml:space="preserve"> by the user. </w:t>
      </w:r>
    </w:p>
    <w:p w14:paraId="769DC73E" w14:textId="77777777" w:rsidR="00666D58" w:rsidRPr="006009D7" w:rsidRDefault="00666D58" w:rsidP="00A4672E">
      <w:pPr>
        <w:spacing w:after="0"/>
      </w:pPr>
    </w:p>
    <w:p w14:paraId="01FAB9B0" w14:textId="0FD292DD" w:rsidR="00A4672E" w:rsidRPr="006009D7" w:rsidRDefault="00C46C50" w:rsidP="00A4672E">
      <w:pPr>
        <w:spacing w:after="0"/>
      </w:pPr>
      <w:r w:rsidRPr="006009D7">
        <w:t xml:space="preserve">A </w:t>
      </w:r>
      <w:r w:rsidR="00A4672E" w:rsidRPr="006009D7">
        <w:t xml:space="preserve">digital audio interface has been added to the camera’s Multi Interface (MI) Shoe </w:t>
      </w:r>
      <w:r w:rsidR="0061393B" w:rsidRPr="006009D7">
        <w:t>for clearer audio recordings</w:t>
      </w:r>
      <w:r w:rsidR="003C28D1" w:rsidRPr="006009D7">
        <w:t xml:space="preserve"> from</w:t>
      </w:r>
      <w:r w:rsidR="00A4672E" w:rsidRPr="006009D7">
        <w:t xml:space="preserve"> a</w:t>
      </w:r>
      <w:r w:rsidR="003C28D1" w:rsidRPr="006009D7">
        <w:t xml:space="preserve"> </w:t>
      </w:r>
      <w:r w:rsidR="005F165B" w:rsidRPr="006009D7">
        <w:rPr>
          <w:lang w:eastAsia="ja-JP"/>
        </w:rPr>
        <w:t>compatible Sony</w:t>
      </w:r>
      <w:r w:rsidR="005F165B" w:rsidRPr="006009D7">
        <w:t xml:space="preserve"> </w:t>
      </w:r>
      <w:r w:rsidR="003C28D1" w:rsidRPr="006009D7">
        <w:t>externa</w:t>
      </w:r>
      <w:r w:rsidR="00463DD2" w:rsidRPr="006009D7">
        <w:t>l</w:t>
      </w:r>
      <w:r w:rsidR="003C28D1" w:rsidRPr="006009D7">
        <w:t xml:space="preserve"> microphone</w:t>
      </w:r>
      <w:r w:rsidR="0061393B" w:rsidRPr="006009D7">
        <w:t xml:space="preserve">. Used with </w:t>
      </w:r>
      <w:r w:rsidR="002E2CE4">
        <w:t xml:space="preserve">Sony’s </w:t>
      </w:r>
      <w:r w:rsidR="002E2CE4" w:rsidRPr="006009D7">
        <w:t>XLR-K3M XLR Adaptor Kit</w:t>
      </w:r>
      <w:r w:rsidR="0061393B" w:rsidRPr="006009D7">
        <w:t>, the</w:t>
      </w:r>
      <w:r w:rsidR="002E2CE4">
        <w:t xml:space="preserve"> Alpha 7S III </w:t>
      </w:r>
      <w:r w:rsidR="0061393B" w:rsidRPr="006009D7">
        <w:t xml:space="preserve">provides 4-channel 24-bit digital audio recording capability in an </w:t>
      </w:r>
      <w:r w:rsidR="003C28D1" w:rsidRPr="006009D7">
        <w:t>Alpha</w:t>
      </w:r>
      <w:r w:rsidR="0061393B" w:rsidRPr="006009D7">
        <w:t xml:space="preserve"> series camera for the first time. Like other MI shoe accessories, no cables or batteries are required, providing unrestrained freedom for </w:t>
      </w:r>
      <w:r w:rsidR="00463DD2" w:rsidRPr="006009D7">
        <w:t>Alpha</w:t>
      </w:r>
      <w:r w:rsidR="0061393B" w:rsidRPr="006009D7">
        <w:t xml:space="preserve"> system moviemaking.</w:t>
      </w:r>
      <w:r w:rsidR="00A4672E" w:rsidRPr="006009D7">
        <w:t xml:space="preserve"> </w:t>
      </w:r>
    </w:p>
    <w:p w14:paraId="5365D80E" w14:textId="77777777" w:rsidR="00A4672E" w:rsidRPr="006009D7" w:rsidRDefault="00A4672E" w:rsidP="00A4672E">
      <w:pPr>
        <w:spacing w:after="0"/>
      </w:pPr>
    </w:p>
    <w:p w14:paraId="3026272E" w14:textId="7A6F9FD8" w:rsidR="00113CEF" w:rsidRPr="006009D7" w:rsidRDefault="005B1E4B" w:rsidP="0038664B">
      <w:pPr>
        <w:spacing w:after="0"/>
      </w:pPr>
      <w:r w:rsidRPr="006009D7">
        <w:t>Additional movie assist functions include</w:t>
      </w:r>
      <w:r w:rsidR="007E79E3" w:rsidRPr="006009D7">
        <w:t xml:space="preserve"> </w:t>
      </w:r>
      <w:r w:rsidR="002E2CE4">
        <w:t xml:space="preserve">a </w:t>
      </w:r>
      <w:r w:rsidR="007E79E3" w:rsidRPr="006009D7">
        <w:t>r</w:t>
      </w:r>
      <w:r w:rsidR="00113CEF" w:rsidRPr="006009D7">
        <w:t>edesigned monitor display with a bold, clearly visible red frame that makes it clear when recording is in progress even when mounted on a rig or gimbal</w:t>
      </w:r>
      <w:r w:rsidR="00F21222" w:rsidRPr="006009D7">
        <w:t xml:space="preserve">, </w:t>
      </w:r>
      <w:r w:rsidR="00862B42" w:rsidRPr="006009D7">
        <w:t>custom zoom settings, adjustable white balance while recording, display rotation, interval recording, still extraction from movies and more.</w:t>
      </w:r>
    </w:p>
    <w:p w14:paraId="07F1D3B5" w14:textId="0C41B83E" w:rsidR="00A42156" w:rsidRPr="006009D7" w:rsidRDefault="00A42156" w:rsidP="0038664B">
      <w:pPr>
        <w:spacing w:after="0"/>
      </w:pPr>
    </w:p>
    <w:p w14:paraId="6FEF9BF7" w14:textId="243BA610" w:rsidR="000E7943" w:rsidRPr="006009D7" w:rsidRDefault="000E7943" w:rsidP="0038664B">
      <w:pPr>
        <w:spacing w:after="0"/>
        <w:rPr>
          <w:b/>
        </w:rPr>
      </w:pPr>
      <w:r w:rsidRPr="006009D7">
        <w:rPr>
          <w:b/>
        </w:rPr>
        <w:t>Outstanding Still Image Photography</w:t>
      </w:r>
    </w:p>
    <w:p w14:paraId="01698E10" w14:textId="0631C539" w:rsidR="00E75F2F" w:rsidRPr="006009D7" w:rsidRDefault="0030079D" w:rsidP="00FF6336">
      <w:pPr>
        <w:rPr>
          <w:lang w:eastAsia="ja-JP"/>
        </w:rPr>
      </w:pPr>
      <w:r w:rsidRPr="006009D7">
        <w:rPr>
          <w:lang w:eastAsia="ja-JP"/>
        </w:rPr>
        <w:t xml:space="preserve">The Alpha 7S III </w:t>
      </w:r>
      <w:r w:rsidR="00D106D2" w:rsidRPr="006009D7">
        <w:rPr>
          <w:lang w:eastAsia="ja-JP"/>
        </w:rPr>
        <w:t xml:space="preserve">includes a </w:t>
      </w:r>
      <w:r w:rsidRPr="006009D7">
        <w:rPr>
          <w:lang w:eastAsia="ja-JP"/>
        </w:rPr>
        <w:t>f</w:t>
      </w:r>
      <w:r w:rsidR="00E7120A" w:rsidRPr="006009D7">
        <w:rPr>
          <w:lang w:eastAsia="ja-JP"/>
        </w:rPr>
        <w:t xml:space="preserve">ast Hybrid AF system with 759 phase-detection AF </w:t>
      </w:r>
      <w:r w:rsidR="00CE655C">
        <w:rPr>
          <w:lang w:eastAsia="ja-JP"/>
        </w:rPr>
        <w:t>points</w:t>
      </w:r>
      <w:r w:rsidR="00AC6813">
        <w:rPr>
          <w:lang w:eastAsia="ja-JP"/>
        </w:rPr>
        <w:t xml:space="preserve"> </w:t>
      </w:r>
      <w:r w:rsidR="00E7120A" w:rsidRPr="006009D7">
        <w:rPr>
          <w:lang w:eastAsia="ja-JP"/>
        </w:rPr>
        <w:t xml:space="preserve">covering 92% of </w:t>
      </w:r>
      <w:r w:rsidR="00AC6813">
        <w:rPr>
          <w:lang w:eastAsia="ja-JP"/>
        </w:rPr>
        <w:t xml:space="preserve">the </w:t>
      </w:r>
      <w:r w:rsidR="00E7120A" w:rsidRPr="006009D7">
        <w:rPr>
          <w:lang w:eastAsia="ja-JP"/>
        </w:rPr>
        <w:t>image sensor</w:t>
      </w:r>
      <w:r w:rsidRPr="006009D7">
        <w:rPr>
          <w:lang w:eastAsia="ja-JP"/>
        </w:rPr>
        <w:t>.</w:t>
      </w:r>
      <w:r w:rsidRPr="006009D7">
        <w:rPr>
          <w:rFonts w:hint="eastAsia"/>
          <w:lang w:eastAsia="ja-JP"/>
        </w:rPr>
        <w:t xml:space="preserve"> </w:t>
      </w:r>
      <w:r w:rsidR="00331B30" w:rsidRPr="006009D7">
        <w:t xml:space="preserve">The camera can also achieve high AF precision to accurately and reliably focus in light </w:t>
      </w:r>
      <w:r w:rsidR="00331B30" w:rsidRPr="006009D7">
        <w:rPr>
          <w:lang w:eastAsia="ja-JP"/>
        </w:rPr>
        <w:t>down to EV-6</w:t>
      </w:r>
      <w:r w:rsidR="00331B30" w:rsidRPr="006009D7">
        <w:rPr>
          <w:rStyle w:val="EndnoteReference"/>
          <w:lang w:eastAsia="ja-JP"/>
        </w:rPr>
        <w:endnoteReference w:id="20"/>
      </w:r>
      <w:r w:rsidR="00AC6813">
        <w:rPr>
          <w:lang w:eastAsia="ja-JP"/>
        </w:rPr>
        <w:t>,</w:t>
      </w:r>
      <w:r w:rsidR="00331B30" w:rsidRPr="006009D7">
        <w:rPr>
          <w:lang w:eastAsia="ja-JP"/>
        </w:rPr>
        <w:t xml:space="preserve"> </w:t>
      </w:r>
      <w:r w:rsidR="00331B30" w:rsidRPr="006009D7">
        <w:t>where subjects are difficult to see clearly even with the naked eye.</w:t>
      </w:r>
      <w:r w:rsidR="006B1288" w:rsidRPr="006009D7">
        <w:t xml:space="preserve"> </w:t>
      </w:r>
      <w:r w:rsidR="003873ED" w:rsidRPr="006009D7">
        <w:t>Users can c</w:t>
      </w:r>
      <w:r w:rsidR="004E3205" w:rsidRPr="006009D7">
        <w:t>ontinuous</w:t>
      </w:r>
      <w:r w:rsidR="003873ED" w:rsidRPr="006009D7">
        <w:t>ly</w:t>
      </w:r>
      <w:r w:rsidR="004E3205" w:rsidRPr="006009D7">
        <w:t xml:space="preserve"> shoot </w:t>
      </w:r>
      <w:r w:rsidR="003873ED" w:rsidRPr="006009D7">
        <w:t xml:space="preserve">more than 1,000 uncompressed </w:t>
      </w:r>
      <w:proofErr w:type="spellStart"/>
      <w:r w:rsidR="003873ED" w:rsidRPr="006009D7">
        <w:t>RAW</w:t>
      </w:r>
      <w:r w:rsidR="000F5263" w:rsidRPr="006009D7">
        <w:fldChar w:fldCharType="begin"/>
      </w:r>
      <w:r w:rsidR="000F5263" w:rsidRPr="006009D7">
        <w:instrText xml:space="preserve"> NOTEREF _Ref46431099 \f \h  \* MERGEFORMAT </w:instrText>
      </w:r>
      <w:r w:rsidR="000F5263" w:rsidRPr="006009D7">
        <w:fldChar w:fldCharType="separate"/>
      </w:r>
      <w:r w:rsidR="000F5263" w:rsidRPr="006009D7">
        <w:rPr>
          <w:rStyle w:val="EndnoteReference"/>
        </w:rPr>
        <w:t>xii</w:t>
      </w:r>
      <w:proofErr w:type="spellEnd"/>
      <w:r w:rsidR="000F5263" w:rsidRPr="006009D7">
        <w:fldChar w:fldCharType="end"/>
      </w:r>
      <w:r w:rsidR="000F5263" w:rsidRPr="006009D7">
        <w:rPr>
          <w:i/>
          <w:szCs w:val="24"/>
        </w:rPr>
        <w:t xml:space="preserve"> </w:t>
      </w:r>
      <w:r w:rsidR="003873ED" w:rsidRPr="006009D7">
        <w:t xml:space="preserve">images </w:t>
      </w:r>
      <w:r w:rsidR="006B1288" w:rsidRPr="006009D7">
        <w:t>at up to 10fps</w:t>
      </w:r>
      <w:r w:rsidR="00D106D2" w:rsidRPr="006009D7">
        <w:t>,</w:t>
      </w:r>
      <w:r w:rsidR="006B1288" w:rsidRPr="006009D7">
        <w:t xml:space="preserve"> </w:t>
      </w:r>
      <w:r w:rsidR="004E3205" w:rsidRPr="006009D7">
        <w:t>or up to 8fps in live view mode</w:t>
      </w:r>
      <w:r w:rsidR="00D106D2" w:rsidRPr="006009D7">
        <w:t>,</w:t>
      </w:r>
      <w:r w:rsidR="004E3205" w:rsidRPr="006009D7">
        <w:t xml:space="preserve"> </w:t>
      </w:r>
      <w:r w:rsidR="003873ED" w:rsidRPr="006009D7">
        <w:t>with</w:t>
      </w:r>
      <w:r w:rsidR="004E3205" w:rsidRPr="006009D7">
        <w:t xml:space="preserve"> either </w:t>
      </w:r>
      <w:r w:rsidR="003873ED" w:rsidRPr="006009D7">
        <w:t xml:space="preserve">the </w:t>
      </w:r>
      <w:r w:rsidR="004E3205" w:rsidRPr="006009D7">
        <w:t>mechanical</w:t>
      </w:r>
      <w:r w:rsidR="003873ED" w:rsidRPr="006009D7">
        <w:t xml:space="preserve"> </w:t>
      </w:r>
      <w:r w:rsidR="004E3205" w:rsidRPr="006009D7">
        <w:t>or electronic</w:t>
      </w:r>
      <w:r w:rsidR="003873ED" w:rsidRPr="006009D7">
        <w:t xml:space="preserve"> shutter</w:t>
      </w:r>
      <w:r w:rsidR="006B1288" w:rsidRPr="006009D7">
        <w:t xml:space="preserve">. </w:t>
      </w:r>
    </w:p>
    <w:p w14:paraId="34D241A5" w14:textId="421DA438" w:rsidR="00A74D1B" w:rsidRPr="006009D7" w:rsidRDefault="00A74D1B" w:rsidP="00A74D1B">
      <w:pPr>
        <w:spacing w:after="0"/>
      </w:pPr>
      <w:r w:rsidRPr="006009D7">
        <w:t xml:space="preserve">The Alpha 7S III also includes the world’s </w:t>
      </w:r>
      <w:proofErr w:type="spellStart"/>
      <w:r w:rsidRPr="006009D7">
        <w:t>first</w:t>
      </w:r>
      <w:r w:rsidR="00906A75" w:rsidRPr="006009D7">
        <w:rPr>
          <w:vertAlign w:val="superscript"/>
        </w:rPr>
        <w:fldChar w:fldCharType="begin"/>
      </w:r>
      <w:r w:rsidR="00906A75" w:rsidRPr="006009D7">
        <w:instrText xml:space="preserve"> NOTEREF _Ref46430794 \f \h </w:instrText>
      </w:r>
      <w:r w:rsidR="00906A75" w:rsidRPr="006009D7">
        <w:rPr>
          <w:vertAlign w:val="superscript"/>
        </w:rPr>
        <w:instrText xml:space="preserve"> \* MERGEFORMAT </w:instrText>
      </w:r>
      <w:r w:rsidR="00906A75" w:rsidRPr="006009D7">
        <w:rPr>
          <w:vertAlign w:val="superscript"/>
        </w:rPr>
      </w:r>
      <w:r w:rsidR="00906A75" w:rsidRPr="006009D7">
        <w:rPr>
          <w:vertAlign w:val="superscript"/>
        </w:rPr>
        <w:fldChar w:fldCharType="separate"/>
      </w:r>
      <w:r w:rsidR="00906A75" w:rsidRPr="006009D7">
        <w:rPr>
          <w:rStyle w:val="EndnoteReference"/>
        </w:rPr>
        <w:t>x</w:t>
      </w:r>
      <w:proofErr w:type="spellEnd"/>
      <w:r w:rsidR="00906A75" w:rsidRPr="006009D7">
        <w:rPr>
          <w:vertAlign w:val="superscript"/>
        </w:rPr>
        <w:fldChar w:fldCharType="end"/>
      </w:r>
      <w:r w:rsidRPr="006009D7">
        <w:t xml:space="preserve"> 9.44 million-dot (approx.), 0.64 type </w:t>
      </w:r>
      <w:r w:rsidR="002B72A5" w:rsidRPr="006009D7">
        <w:rPr>
          <w:rFonts w:hint="eastAsia"/>
          <w:lang w:eastAsia="ja-JP"/>
        </w:rPr>
        <w:t>Quad</w:t>
      </w:r>
      <w:r w:rsidR="001946B8" w:rsidRPr="006009D7">
        <w:t>-</w:t>
      </w:r>
      <w:r w:rsidRPr="006009D7">
        <w:t>XGA electronic viewfinder with a high-definition OLED display and refined. The Alpha 7S III viewfinder offers a 0.90x viewfinder magnification</w:t>
      </w:r>
      <w:r w:rsidRPr="006009D7">
        <w:rPr>
          <w:rStyle w:val="EndnoteReference"/>
        </w:rPr>
        <w:endnoteReference w:id="21"/>
      </w:r>
      <w:r w:rsidRPr="006009D7">
        <w:t xml:space="preserve">, 41° diagonal field of view, 25mm high eyepoint for clear, low-distortion corner to corner viewing. It is also dust, fog and moisture </w:t>
      </w:r>
      <w:proofErr w:type="spellStart"/>
      <w:r w:rsidRPr="006009D7">
        <w:t>resistant</w:t>
      </w:r>
      <w:r w:rsidR="007152CE" w:rsidRPr="007152CE">
        <w:rPr>
          <w:vertAlign w:val="superscript"/>
        </w:rPr>
        <w:t>xviii</w:t>
      </w:r>
      <w:proofErr w:type="spellEnd"/>
      <w:r w:rsidRPr="006009D7">
        <w:t>, extremely responsive</w:t>
      </w:r>
      <w:r w:rsidR="00AC6813">
        <w:t>,</w:t>
      </w:r>
      <w:r w:rsidRPr="006009D7">
        <w:t xml:space="preserve"> and has switchable modes for different subject types. Every aspect of the Alpha 7S III viewfinder has been designed and refined for a professional workflow.</w:t>
      </w:r>
    </w:p>
    <w:p w14:paraId="69BCA8D2" w14:textId="77777777" w:rsidR="00AD3193" w:rsidRPr="006009D7" w:rsidRDefault="00AD3193" w:rsidP="00AD3193">
      <w:pPr>
        <w:spacing w:after="0"/>
      </w:pPr>
    </w:p>
    <w:p w14:paraId="43D6BC26" w14:textId="03972F9D" w:rsidR="005E3704" w:rsidRPr="006009D7" w:rsidRDefault="00E75F2F" w:rsidP="0038664B">
      <w:pPr>
        <w:spacing w:after="0"/>
      </w:pPr>
      <w:r w:rsidRPr="006009D7">
        <w:t xml:space="preserve">For the first time in </w:t>
      </w:r>
      <w:r w:rsidR="003873ED" w:rsidRPr="006009D7">
        <w:t>one of</w:t>
      </w:r>
      <w:r w:rsidRPr="006009D7">
        <w:t xml:space="preserve"> Sony</w:t>
      </w:r>
      <w:r w:rsidR="00F55EF8" w:rsidRPr="006009D7">
        <w:rPr>
          <w:lang w:eastAsia="ja-JP"/>
        </w:rPr>
        <w:t>’s</w:t>
      </w:r>
      <w:r w:rsidRPr="006009D7">
        <w:t xml:space="preserve"> digital camera</w:t>
      </w:r>
      <w:r w:rsidR="003873ED" w:rsidRPr="006009D7">
        <w:t>s</w:t>
      </w:r>
      <w:r w:rsidRPr="006009D7">
        <w:t xml:space="preserve">, </w:t>
      </w:r>
      <w:r w:rsidR="004A0D82" w:rsidRPr="006009D7">
        <w:t xml:space="preserve">the </w:t>
      </w:r>
      <w:r w:rsidR="00F0005E" w:rsidRPr="006009D7">
        <w:t xml:space="preserve">Alpha </w:t>
      </w:r>
      <w:r w:rsidR="001A4835" w:rsidRPr="006009D7">
        <w:t>7S III</w:t>
      </w:r>
      <w:r w:rsidR="004A0D82" w:rsidRPr="006009D7">
        <w:t xml:space="preserve"> includes HEIF (High Efficiency Image File</w:t>
      </w:r>
      <w:r w:rsidR="001F0129" w:rsidRPr="006009D7">
        <w:t xml:space="preserve"> Format</w:t>
      </w:r>
      <w:r w:rsidR="004A0D82" w:rsidRPr="006009D7">
        <w:t xml:space="preserve">) </w:t>
      </w:r>
      <w:r w:rsidRPr="006009D7">
        <w:t>allowing for s</w:t>
      </w:r>
      <w:r w:rsidR="004A0D82" w:rsidRPr="006009D7">
        <w:t xml:space="preserve">mooth 10-bit gradations </w:t>
      </w:r>
      <w:r w:rsidRPr="006009D7">
        <w:t>and</w:t>
      </w:r>
      <w:r w:rsidR="004A0D82" w:rsidRPr="006009D7">
        <w:t xml:space="preserve"> advanced compression technology </w:t>
      </w:r>
      <w:r w:rsidRPr="006009D7">
        <w:t xml:space="preserve">to maintain </w:t>
      </w:r>
      <w:r w:rsidR="004A0D82" w:rsidRPr="006009D7">
        <w:t xml:space="preserve">image quality </w:t>
      </w:r>
      <w:r w:rsidRPr="006009D7">
        <w:t xml:space="preserve">while </w:t>
      </w:r>
      <w:r w:rsidR="004A0D82" w:rsidRPr="006009D7">
        <w:t>significantly reducing file size and saving storage space. HEIF stills shot in this mode can be played back on a compatible</w:t>
      </w:r>
      <w:r w:rsidR="00776AB4" w:rsidRPr="006009D7">
        <w:t xml:space="preserve"> Sony HDR (HLG)</w:t>
      </w:r>
      <w:r w:rsidR="004A0D82" w:rsidRPr="006009D7">
        <w:t xml:space="preserve"> TV via a direct HDMI</w:t>
      </w:r>
      <w:r w:rsidR="00AC6813">
        <w:t xml:space="preserve"> Type-A</w:t>
      </w:r>
      <w:r w:rsidR="004A0D82" w:rsidRPr="006009D7">
        <w:t xml:space="preserve"> connection from the </w:t>
      </w:r>
      <w:r w:rsidR="00F0005E" w:rsidRPr="006009D7">
        <w:t xml:space="preserve">Alpha </w:t>
      </w:r>
      <w:r w:rsidR="001A4835" w:rsidRPr="006009D7">
        <w:t>7S III</w:t>
      </w:r>
      <w:r w:rsidR="004A0D82" w:rsidRPr="006009D7">
        <w:t>, delivering true-to-life dynamic range</w:t>
      </w:r>
      <w:r w:rsidR="00776AB4" w:rsidRPr="006009D7">
        <w:rPr>
          <w:rStyle w:val="EndnoteReference"/>
        </w:rPr>
        <w:endnoteReference w:id="22"/>
      </w:r>
      <w:r w:rsidRPr="006009D7">
        <w:t xml:space="preserve">. </w:t>
      </w:r>
    </w:p>
    <w:p w14:paraId="77C01531" w14:textId="77777777" w:rsidR="00991ED0" w:rsidRPr="006009D7" w:rsidRDefault="00991ED0" w:rsidP="0038664B">
      <w:pPr>
        <w:spacing w:after="0"/>
        <w:rPr>
          <w:b/>
        </w:rPr>
      </w:pPr>
    </w:p>
    <w:p w14:paraId="64F63460" w14:textId="659DF4AA" w:rsidR="000E7943" w:rsidRPr="006009D7" w:rsidRDefault="006E3CF9" w:rsidP="0038664B">
      <w:pPr>
        <w:spacing w:after="0"/>
        <w:rPr>
          <w:b/>
        </w:rPr>
      </w:pPr>
      <w:r w:rsidRPr="006009D7">
        <w:rPr>
          <w:b/>
        </w:rPr>
        <w:t xml:space="preserve">Versatile Design </w:t>
      </w:r>
      <w:r w:rsidR="000E7943" w:rsidRPr="006009D7">
        <w:rPr>
          <w:b/>
        </w:rPr>
        <w:t>Made for the Pros</w:t>
      </w:r>
    </w:p>
    <w:p w14:paraId="5F6FA9FC" w14:textId="2FAC9854" w:rsidR="006E3CF9" w:rsidRPr="006009D7" w:rsidRDefault="00772BB1" w:rsidP="0038664B">
      <w:pPr>
        <w:spacing w:after="0"/>
        <w:rPr>
          <w:i/>
        </w:rPr>
      </w:pPr>
      <w:r w:rsidRPr="006009D7">
        <w:rPr>
          <w:i/>
        </w:rPr>
        <w:t>CFexpress Type A for High</w:t>
      </w:r>
      <w:r w:rsidR="00E3395C" w:rsidRPr="006009D7">
        <w:rPr>
          <w:i/>
        </w:rPr>
        <w:t>-speed D</w:t>
      </w:r>
      <w:r w:rsidRPr="006009D7">
        <w:rPr>
          <w:i/>
        </w:rPr>
        <w:t xml:space="preserve">ata </w:t>
      </w:r>
      <w:r w:rsidR="00E3395C" w:rsidRPr="006009D7">
        <w:rPr>
          <w:i/>
        </w:rPr>
        <w:t>T</w:t>
      </w:r>
      <w:r w:rsidRPr="006009D7">
        <w:rPr>
          <w:i/>
        </w:rPr>
        <w:t>ransfer</w:t>
      </w:r>
    </w:p>
    <w:p w14:paraId="2DFF85B2" w14:textId="4F51D89E" w:rsidR="00CB1A68" w:rsidRPr="006009D7" w:rsidRDefault="00AC6813" w:rsidP="0038664B">
      <w:pPr>
        <w:spacing w:after="0"/>
      </w:pPr>
      <w:r>
        <w:t>In a</w:t>
      </w:r>
      <w:r w:rsidR="001E3F72" w:rsidRPr="006009D7">
        <w:t xml:space="preserve">nother world’s </w:t>
      </w:r>
      <w:proofErr w:type="spellStart"/>
      <w:r w:rsidR="001E3F72" w:rsidRPr="006009D7">
        <w:t>first</w:t>
      </w:r>
      <w:r w:rsidR="00777F3A" w:rsidRPr="006009D7">
        <w:rPr>
          <w:vertAlign w:val="superscript"/>
        </w:rPr>
        <w:t>x</w:t>
      </w:r>
      <w:proofErr w:type="spellEnd"/>
      <w:r w:rsidR="001E3F72" w:rsidRPr="006009D7">
        <w:t>,</w:t>
      </w:r>
      <w:r w:rsidR="00166BE7" w:rsidRPr="006009D7">
        <w:t xml:space="preserve"> </w:t>
      </w:r>
      <w:r w:rsidR="001E3F72" w:rsidRPr="006009D7">
        <w:t xml:space="preserve">the </w:t>
      </w:r>
      <w:r w:rsidR="00F0005E" w:rsidRPr="006009D7">
        <w:t xml:space="preserve">Alpha </w:t>
      </w:r>
      <w:r w:rsidR="001A4835" w:rsidRPr="006009D7">
        <w:t>7S III</w:t>
      </w:r>
      <w:r w:rsidR="001E3F72" w:rsidRPr="006009D7">
        <w:t xml:space="preserve"> features two CFexpress Type A compatible media slots which also support UHS-I and UHS-II SDXC/SDHC cards</w:t>
      </w:r>
      <w:r>
        <w:t xml:space="preserve">, </w:t>
      </w:r>
      <w:r w:rsidR="004C57DE" w:rsidRPr="006009D7">
        <w:t>enabl</w:t>
      </w:r>
      <w:r>
        <w:t>ing</w:t>
      </w:r>
      <w:r w:rsidR="004C57DE" w:rsidRPr="006009D7">
        <w:t xml:space="preserve"> high </w:t>
      </w:r>
      <w:r w:rsidR="007F3D28" w:rsidRPr="006009D7">
        <w:rPr>
          <w:lang w:eastAsia="ja-JP"/>
        </w:rPr>
        <w:t xml:space="preserve">write-and-read </w:t>
      </w:r>
      <w:r w:rsidR="004C57DE" w:rsidRPr="006009D7">
        <w:t>speed</w:t>
      </w:r>
      <w:r w:rsidR="00F6099C" w:rsidRPr="006009D7">
        <w:t>s</w:t>
      </w:r>
      <w:r w:rsidR="004C57DE" w:rsidRPr="006009D7">
        <w:t xml:space="preserve"> while </w:t>
      </w:r>
      <w:r w:rsidR="004C57DE" w:rsidRPr="006009D7">
        <w:rPr>
          <w:szCs w:val="24"/>
        </w:rPr>
        <w:t>keeping the</w:t>
      </w:r>
      <w:r w:rsidR="004C57DE" w:rsidRPr="006009D7">
        <w:t xml:space="preserve"> camera body compact in size.</w:t>
      </w:r>
      <w:r w:rsidR="004C57DE" w:rsidRPr="006009D7" w:rsidDel="005842A8">
        <w:t xml:space="preserve"> </w:t>
      </w:r>
      <w:r w:rsidR="001E3F72" w:rsidRPr="006009D7">
        <w:t xml:space="preserve">CFexpress Type A cards are ideally suited to high-speed continuous </w:t>
      </w:r>
      <w:r w:rsidR="00416201" w:rsidRPr="006009D7">
        <w:t xml:space="preserve">RAW </w:t>
      </w:r>
      <w:r w:rsidR="001E3F72" w:rsidRPr="006009D7">
        <w:t xml:space="preserve">still </w:t>
      </w:r>
      <w:r w:rsidR="00416201" w:rsidRPr="006009D7">
        <w:t xml:space="preserve">image </w:t>
      </w:r>
      <w:r w:rsidR="001E3F72" w:rsidRPr="006009D7">
        <w:t xml:space="preserve">shooting as well as 4K </w:t>
      </w:r>
      <w:r w:rsidR="00416201" w:rsidRPr="006009D7">
        <w:t>120p</w:t>
      </w:r>
      <w:r w:rsidR="009A1242" w:rsidRPr="006009D7">
        <w:rPr>
          <w:vertAlign w:val="superscript"/>
        </w:rPr>
        <w:t>i</w:t>
      </w:r>
      <w:r w:rsidR="00416201" w:rsidRPr="006009D7">
        <w:t xml:space="preserve"> </w:t>
      </w:r>
      <w:r w:rsidR="001E3F72" w:rsidRPr="006009D7">
        <w:t>movie recording at high bit rates</w:t>
      </w:r>
      <w:r w:rsidR="00EF075C" w:rsidRPr="006009D7">
        <w:rPr>
          <w:rStyle w:val="EndnoteReference"/>
        </w:rPr>
        <w:endnoteReference w:id="23"/>
      </w:r>
      <w:r w:rsidR="001E3F72" w:rsidRPr="006009D7">
        <w:t>, providing next-generation write speeds that can quickly clear the buffers of cameras that generate high volumes of still image and movie data.</w:t>
      </w:r>
      <w:r w:rsidR="00166BE7" w:rsidRPr="006009D7">
        <w:rPr>
          <w:lang w:eastAsia="ja-JP"/>
        </w:rPr>
        <w:t xml:space="preserve"> High-speed data transfer to </w:t>
      </w:r>
      <w:r w:rsidR="003873ED" w:rsidRPr="006009D7">
        <w:rPr>
          <w:lang w:eastAsia="ja-JP"/>
        </w:rPr>
        <w:t xml:space="preserve">a </w:t>
      </w:r>
      <w:r w:rsidR="007F3D28" w:rsidRPr="006009D7">
        <w:rPr>
          <w:lang w:eastAsia="ja-JP"/>
        </w:rPr>
        <w:t xml:space="preserve">PC </w:t>
      </w:r>
      <w:r w:rsidR="00166BE7" w:rsidRPr="006009D7">
        <w:rPr>
          <w:lang w:eastAsia="ja-JP"/>
        </w:rPr>
        <w:t xml:space="preserve">is possible </w:t>
      </w:r>
      <w:r w:rsidR="003873ED" w:rsidRPr="006009D7">
        <w:rPr>
          <w:lang w:eastAsia="ja-JP"/>
        </w:rPr>
        <w:t>at</w:t>
      </w:r>
      <w:r w:rsidR="00166BE7" w:rsidRPr="006009D7">
        <w:rPr>
          <w:lang w:eastAsia="ja-JP"/>
        </w:rPr>
        <w:t xml:space="preserve"> about 1.7 times faster</w:t>
      </w:r>
      <w:r w:rsidR="004A204C" w:rsidRPr="006009D7">
        <w:rPr>
          <w:rStyle w:val="EndnoteReference"/>
          <w:lang w:eastAsia="ja-JP"/>
        </w:rPr>
        <w:endnoteReference w:id="24"/>
      </w:r>
      <w:r w:rsidR="00166BE7" w:rsidRPr="006009D7">
        <w:rPr>
          <w:lang w:eastAsia="ja-JP"/>
        </w:rPr>
        <w:t xml:space="preserve"> than that of SD card.</w:t>
      </w:r>
      <w:r w:rsidR="00D17AE3" w:rsidRPr="006009D7">
        <w:rPr>
          <w:lang w:eastAsia="ja-JP"/>
        </w:rPr>
        <w:t xml:space="preserve"> </w:t>
      </w:r>
      <w:r w:rsidR="00D17AE3" w:rsidRPr="006009D7">
        <w:rPr>
          <w:rFonts w:hint="eastAsia"/>
          <w:lang w:eastAsia="ja-JP"/>
        </w:rPr>
        <w:t>T</w:t>
      </w:r>
      <w:r w:rsidR="00D17AE3" w:rsidRPr="006009D7">
        <w:rPr>
          <w:lang w:eastAsia="ja-JP"/>
        </w:rPr>
        <w:t>he dual slots can be set to relay mode for extended continuous recording of even the high</w:t>
      </w:r>
      <w:r>
        <w:rPr>
          <w:lang w:eastAsia="ja-JP"/>
        </w:rPr>
        <w:t>est</w:t>
      </w:r>
      <w:r w:rsidR="00D17AE3" w:rsidRPr="006009D7">
        <w:rPr>
          <w:lang w:eastAsia="ja-JP"/>
        </w:rPr>
        <w:t xml:space="preserve"> bit rate data</w:t>
      </w:r>
      <w:r w:rsidR="00CE655C">
        <w:rPr>
          <w:lang w:eastAsia="ja-JP"/>
        </w:rPr>
        <w:t xml:space="preserve"> as well as simultaneous recording and sort by format type recording</w:t>
      </w:r>
      <w:r w:rsidR="00D17AE3" w:rsidRPr="006009D7">
        <w:rPr>
          <w:lang w:eastAsia="ja-JP"/>
        </w:rPr>
        <w:t>.</w:t>
      </w:r>
    </w:p>
    <w:p w14:paraId="42D160A0" w14:textId="11B802DD" w:rsidR="00E10374" w:rsidRPr="006009D7" w:rsidRDefault="00E10374" w:rsidP="0038664B">
      <w:pPr>
        <w:spacing w:after="0"/>
      </w:pPr>
    </w:p>
    <w:p w14:paraId="34BBFD6D" w14:textId="29C7D247" w:rsidR="00D17AE3" w:rsidRPr="006009D7" w:rsidRDefault="00666D58" w:rsidP="0038664B">
      <w:pPr>
        <w:spacing w:after="0"/>
        <w:rPr>
          <w:i/>
          <w:iCs/>
        </w:rPr>
      </w:pPr>
      <w:bookmarkStart w:id="12" w:name="_Hlk46351365"/>
      <w:r w:rsidRPr="006009D7">
        <w:rPr>
          <w:i/>
          <w:iCs/>
        </w:rPr>
        <w:t xml:space="preserve">Revised Menu System with </w:t>
      </w:r>
      <w:r w:rsidR="00D17AE3" w:rsidRPr="006009D7">
        <w:rPr>
          <w:i/>
          <w:iCs/>
        </w:rPr>
        <w:t xml:space="preserve">Enhanced </w:t>
      </w:r>
      <w:r w:rsidR="00E3395C" w:rsidRPr="006009D7">
        <w:rPr>
          <w:i/>
          <w:iCs/>
        </w:rPr>
        <w:t>T</w:t>
      </w:r>
      <w:r w:rsidR="00D17AE3" w:rsidRPr="006009D7">
        <w:rPr>
          <w:i/>
          <w:iCs/>
        </w:rPr>
        <w:t xml:space="preserve">ouch </w:t>
      </w:r>
      <w:r w:rsidR="00E3395C" w:rsidRPr="006009D7">
        <w:rPr>
          <w:i/>
          <w:iCs/>
        </w:rPr>
        <w:t>S</w:t>
      </w:r>
      <w:r w:rsidR="00D17AE3" w:rsidRPr="006009D7">
        <w:rPr>
          <w:i/>
          <w:iCs/>
        </w:rPr>
        <w:t>creen</w:t>
      </w:r>
    </w:p>
    <w:bookmarkEnd w:id="12"/>
    <w:p w14:paraId="31E8FFBA" w14:textId="48436428" w:rsidR="009E540D" w:rsidRPr="006009D7" w:rsidRDefault="001E3F72" w:rsidP="0038664B">
      <w:pPr>
        <w:spacing w:after="0"/>
        <w:rPr>
          <w:rFonts w:cstheme="minorHAnsi"/>
        </w:rPr>
      </w:pPr>
      <w:r w:rsidRPr="006009D7">
        <w:t xml:space="preserve">The </w:t>
      </w:r>
      <w:r w:rsidR="00F0005E" w:rsidRPr="006009D7">
        <w:t xml:space="preserve">Alpha </w:t>
      </w:r>
      <w:r w:rsidR="00945173" w:rsidRPr="006009D7">
        <w:t>7S III</w:t>
      </w:r>
      <w:r w:rsidRPr="006009D7">
        <w:t xml:space="preserve"> also features a revised menu structure for easier navigation and touch-responsive menu operation for faster, more intuitive control</w:t>
      </w:r>
      <w:r w:rsidR="008A4786" w:rsidRPr="006009D7">
        <w:t xml:space="preserve">. </w:t>
      </w:r>
      <w:r w:rsidR="008245AA" w:rsidRPr="006009D7">
        <w:t xml:space="preserve">For creators who shoot both stills and movies, </w:t>
      </w:r>
      <w:r w:rsidR="00D17AE3" w:rsidRPr="006009D7">
        <w:t>separate settings can now be stored for stills and movie shooting for quick transition between the two.</w:t>
      </w:r>
    </w:p>
    <w:p w14:paraId="288B8357" w14:textId="0A1F225A" w:rsidR="00936305" w:rsidRPr="006009D7" w:rsidRDefault="00936305" w:rsidP="0038664B">
      <w:pPr>
        <w:spacing w:after="0"/>
        <w:rPr>
          <w:rFonts w:cstheme="minorHAnsi"/>
          <w:i/>
        </w:rPr>
      </w:pPr>
    </w:p>
    <w:p w14:paraId="6B9538DC" w14:textId="1E041FA7" w:rsidR="00464C8A" w:rsidRPr="006009D7" w:rsidRDefault="00464C8A" w:rsidP="0038664B">
      <w:pPr>
        <w:spacing w:after="0"/>
        <w:rPr>
          <w:i/>
        </w:rPr>
      </w:pPr>
      <w:r w:rsidRPr="006009D7">
        <w:rPr>
          <w:i/>
        </w:rPr>
        <w:t xml:space="preserve">High </w:t>
      </w:r>
      <w:r w:rsidR="00E3395C" w:rsidRPr="006009D7">
        <w:rPr>
          <w:i/>
        </w:rPr>
        <w:t>R</w:t>
      </w:r>
      <w:r w:rsidRPr="006009D7">
        <w:rPr>
          <w:i/>
        </w:rPr>
        <w:t xml:space="preserve">eliability </w:t>
      </w:r>
      <w:r w:rsidR="00E3395C" w:rsidRPr="006009D7">
        <w:rPr>
          <w:i/>
        </w:rPr>
        <w:t>G</w:t>
      </w:r>
      <w:r w:rsidRPr="006009D7">
        <w:rPr>
          <w:i/>
        </w:rPr>
        <w:t xml:space="preserve">ives </w:t>
      </w:r>
      <w:r w:rsidR="00E3395C" w:rsidRPr="006009D7">
        <w:rPr>
          <w:i/>
        </w:rPr>
        <w:t>C</w:t>
      </w:r>
      <w:r w:rsidRPr="006009D7">
        <w:rPr>
          <w:i/>
        </w:rPr>
        <w:t xml:space="preserve">reators </w:t>
      </w:r>
      <w:r w:rsidR="00E3395C" w:rsidRPr="006009D7">
        <w:rPr>
          <w:i/>
        </w:rPr>
        <w:t>N</w:t>
      </w:r>
      <w:r w:rsidRPr="006009D7">
        <w:rPr>
          <w:i/>
        </w:rPr>
        <w:t xml:space="preserve">ew </w:t>
      </w:r>
      <w:r w:rsidR="00E3395C" w:rsidRPr="006009D7">
        <w:rPr>
          <w:i/>
        </w:rPr>
        <w:t>F</w:t>
      </w:r>
      <w:r w:rsidRPr="006009D7">
        <w:rPr>
          <w:i/>
        </w:rPr>
        <w:t>reedom</w:t>
      </w:r>
    </w:p>
    <w:p w14:paraId="56B33B38" w14:textId="1B6D5510" w:rsidR="00464C8A" w:rsidRPr="006009D7" w:rsidRDefault="00464C8A" w:rsidP="0038664B">
      <w:pPr>
        <w:spacing w:after="0"/>
      </w:pPr>
      <w:r w:rsidRPr="006009D7">
        <w:t xml:space="preserve">Professional users need more than just refined features and performance. They also need the reliability and durability demanded of any professional tool. The </w:t>
      </w:r>
      <w:r w:rsidR="00F0005E" w:rsidRPr="006009D7">
        <w:t xml:space="preserve">Alpha </w:t>
      </w:r>
      <w:r w:rsidR="00945173" w:rsidRPr="006009D7">
        <w:t>7S III</w:t>
      </w:r>
      <w:r w:rsidRPr="006009D7">
        <w:t xml:space="preserve"> features </w:t>
      </w:r>
      <w:r w:rsidR="00321E17" w:rsidRPr="006009D7">
        <w:t xml:space="preserve">a redesigned grip for greater comfort and </w:t>
      </w:r>
      <w:r w:rsidR="008A4786" w:rsidRPr="006009D7">
        <w:t>a secure</w:t>
      </w:r>
      <w:r w:rsidR="00321E17" w:rsidRPr="006009D7">
        <w:t xml:space="preserve"> hold, </w:t>
      </w:r>
      <w:r w:rsidR="0069508F" w:rsidRPr="006009D7">
        <w:t xml:space="preserve">an improved dust removal feature, plus </w:t>
      </w:r>
      <w:r w:rsidRPr="006009D7">
        <w:t>dust and moisture resistance</w:t>
      </w:r>
      <w:r w:rsidR="007152CE" w:rsidRPr="007152CE">
        <w:rPr>
          <w:vertAlign w:val="superscript"/>
        </w:rPr>
        <w:t xml:space="preserve"> xviii</w:t>
      </w:r>
      <w:r w:rsidRPr="006009D7">
        <w:t xml:space="preserve"> that maximizes reliability in challenging environments.</w:t>
      </w:r>
      <w:r w:rsidR="0069508F" w:rsidRPr="006009D7">
        <w:t xml:space="preserve"> It</w:t>
      </w:r>
      <w:r w:rsidRPr="006009D7">
        <w:t xml:space="preserve"> </w:t>
      </w:r>
      <w:r w:rsidR="008A4786" w:rsidRPr="006009D7">
        <w:t>includes</w:t>
      </w:r>
      <w:r w:rsidR="000518B7" w:rsidRPr="006009D7">
        <w:t xml:space="preserve"> a durable, reliable HDMI Type-A connector, and </w:t>
      </w:r>
      <w:r w:rsidRPr="006009D7">
        <w:t xml:space="preserve">is the first Alpha series camera to support USB PD (Power Delivery), allowing higher power to be supplied from an external source so that </w:t>
      </w:r>
      <w:r w:rsidR="008A4786" w:rsidRPr="006009D7">
        <w:t>users can continue to record</w:t>
      </w:r>
      <w:r w:rsidRPr="006009D7">
        <w:t xml:space="preserve"> for extended periods with</w:t>
      </w:r>
      <w:r w:rsidR="005F22C5" w:rsidRPr="006009D7">
        <w:t xml:space="preserve"> minimal </w:t>
      </w:r>
      <w:r w:rsidRPr="006009D7">
        <w:t>internal battery</w:t>
      </w:r>
      <w:r w:rsidR="00E83037" w:rsidRPr="006009D7">
        <w:t xml:space="preserve"> usage</w:t>
      </w:r>
      <w:r w:rsidRPr="006009D7">
        <w:t>.</w:t>
      </w:r>
    </w:p>
    <w:p w14:paraId="079C16B0" w14:textId="29CBEA25" w:rsidR="009E540D" w:rsidRPr="006009D7" w:rsidRDefault="009E540D" w:rsidP="0038664B">
      <w:pPr>
        <w:spacing w:after="0"/>
        <w:rPr>
          <w:rFonts w:cstheme="minorHAnsi"/>
          <w:i/>
        </w:rPr>
      </w:pPr>
    </w:p>
    <w:p w14:paraId="3557E390" w14:textId="232540A4" w:rsidR="008C6D97" w:rsidRPr="006009D7" w:rsidRDefault="008C6D97" w:rsidP="0038664B">
      <w:pPr>
        <w:spacing w:after="0"/>
        <w:rPr>
          <w:i/>
        </w:rPr>
      </w:pPr>
      <w:r w:rsidRPr="006009D7">
        <w:rPr>
          <w:i/>
        </w:rPr>
        <w:t xml:space="preserve">Advanced </w:t>
      </w:r>
      <w:r w:rsidR="00E3395C" w:rsidRPr="006009D7">
        <w:rPr>
          <w:i/>
        </w:rPr>
        <w:t>C</w:t>
      </w:r>
      <w:r w:rsidRPr="006009D7">
        <w:rPr>
          <w:i/>
        </w:rPr>
        <w:t xml:space="preserve">onnectivity for </w:t>
      </w:r>
      <w:r w:rsidR="00E3395C" w:rsidRPr="006009D7">
        <w:rPr>
          <w:i/>
        </w:rPr>
        <w:t>P</w:t>
      </w:r>
      <w:r w:rsidRPr="006009D7">
        <w:rPr>
          <w:i/>
        </w:rPr>
        <w:t xml:space="preserve">rofessional </w:t>
      </w:r>
      <w:r w:rsidR="00E3395C" w:rsidRPr="006009D7">
        <w:rPr>
          <w:i/>
        </w:rPr>
        <w:t>W</w:t>
      </w:r>
      <w:r w:rsidRPr="006009D7">
        <w:rPr>
          <w:i/>
        </w:rPr>
        <w:t xml:space="preserve">orking </w:t>
      </w:r>
      <w:r w:rsidR="00E3395C" w:rsidRPr="006009D7">
        <w:rPr>
          <w:i/>
        </w:rPr>
        <w:t>E</w:t>
      </w:r>
      <w:r w:rsidRPr="006009D7">
        <w:rPr>
          <w:i/>
        </w:rPr>
        <w:t>nvironments</w:t>
      </w:r>
    </w:p>
    <w:p w14:paraId="5BAC9A37" w14:textId="60C6E255" w:rsidR="00AE5A3F" w:rsidRDefault="0018443F" w:rsidP="0038664B">
      <w:pPr>
        <w:spacing w:after="0"/>
      </w:pPr>
      <w:r w:rsidRPr="006009D7">
        <w:t xml:space="preserve">The </w:t>
      </w:r>
      <w:r w:rsidR="00F0005E" w:rsidRPr="006009D7">
        <w:t xml:space="preserve">Alpha </w:t>
      </w:r>
      <w:r w:rsidR="001A4835" w:rsidRPr="006009D7">
        <w:t>7S III</w:t>
      </w:r>
      <w:r w:rsidRPr="006009D7">
        <w:t xml:space="preserve"> has been designed and configured to</w:t>
      </w:r>
      <w:bookmarkStart w:id="13" w:name="_Hlk46351398"/>
      <w:r w:rsidRPr="006009D7">
        <w:t xml:space="preserve"> support </w:t>
      </w:r>
      <w:r w:rsidR="008A4786" w:rsidRPr="006009D7">
        <w:t>photo</w:t>
      </w:r>
      <w:r w:rsidR="004C249B" w:rsidRPr="006009D7">
        <w:t xml:space="preserve"> and video </w:t>
      </w:r>
      <w:r w:rsidR="008A4786" w:rsidRPr="006009D7">
        <w:t>journalists and sports</w:t>
      </w:r>
      <w:bookmarkEnd w:id="13"/>
      <w:r w:rsidR="008A4786" w:rsidRPr="006009D7">
        <w:t xml:space="preserve"> shooters who need to deliver stills or movies as quickly as possible with several advanced connectivity options. The camera supports </w:t>
      </w:r>
      <w:r w:rsidRPr="006009D7">
        <w:t>5GHz</w:t>
      </w:r>
      <w:r w:rsidR="00494F07" w:rsidRPr="006009D7">
        <w:rPr>
          <w:rStyle w:val="EndnoteReference"/>
        </w:rPr>
        <w:endnoteReference w:id="25"/>
      </w:r>
      <w:r w:rsidRPr="006009D7">
        <w:t xml:space="preserve">/2.4GHz wireless LAN </w:t>
      </w:r>
      <w:r w:rsidR="00063E8B" w:rsidRPr="006009D7">
        <w:t>(IEEE 802.11ac)</w:t>
      </w:r>
      <w:r w:rsidR="008A4786" w:rsidRPr="006009D7">
        <w:t xml:space="preserve"> and offers </w:t>
      </w:r>
      <w:r w:rsidR="00063E8B" w:rsidRPr="006009D7">
        <w:t>MIMO (multiple-input and multiple-output) to improve communication quality by using multiple antennas</w:t>
      </w:r>
      <w:r w:rsidR="00AC6813">
        <w:t xml:space="preserve">, doubling in </w:t>
      </w:r>
      <w:r w:rsidR="00063E8B" w:rsidRPr="006009D7">
        <w:rPr>
          <w:lang w:eastAsia="ja-JP"/>
        </w:rPr>
        <w:t xml:space="preserve">speed </w:t>
      </w:r>
      <w:r w:rsidR="00AC6813">
        <w:rPr>
          <w:lang w:eastAsia="ja-JP"/>
        </w:rPr>
        <w:t xml:space="preserve">when </w:t>
      </w:r>
      <w:r w:rsidR="00063E8B" w:rsidRPr="006009D7">
        <w:t>compared to the Alpha7R IV.</w:t>
      </w:r>
      <w:r w:rsidR="00063E8B" w:rsidRPr="006009D7">
        <w:rPr>
          <w:rFonts w:hint="eastAsia"/>
          <w:lang w:eastAsia="ja-JP"/>
        </w:rPr>
        <w:t xml:space="preserve"> </w:t>
      </w:r>
      <w:r w:rsidR="00063E8B" w:rsidRPr="006009D7">
        <w:t xml:space="preserve">It also carries </w:t>
      </w:r>
      <w:r w:rsidRPr="006009D7">
        <w:t xml:space="preserve">new USB </w:t>
      </w:r>
      <w:r w:rsidR="00BF086A" w:rsidRPr="006009D7">
        <w:t>tethering support</w:t>
      </w:r>
      <w:r w:rsidR="007F3D28" w:rsidRPr="006009D7">
        <w:rPr>
          <w:rStyle w:val="EndnoteReference"/>
        </w:rPr>
        <w:endnoteReference w:id="26"/>
      </w:r>
      <w:r w:rsidR="008F7E06" w:rsidRPr="006009D7">
        <w:t>. When connected to a 5G (5th generation technology standard for cellular networks) compatible device via USB cable, it is possible to use 5G network for fast and stable FTP file transfer</w:t>
      </w:r>
      <w:r w:rsidR="003A71A5" w:rsidRPr="006009D7">
        <w:rPr>
          <w:rStyle w:val="EndnoteReference"/>
        </w:rPr>
        <w:endnoteReference w:id="27"/>
      </w:r>
      <w:r w:rsidR="008F7E06" w:rsidRPr="006009D7">
        <w:t>.</w:t>
      </w:r>
      <w:r w:rsidR="00BF086A" w:rsidRPr="006009D7">
        <w:t xml:space="preserve"> USB </w:t>
      </w:r>
      <w:r w:rsidRPr="006009D7">
        <w:t>to high-speed wired LAN connectivity</w:t>
      </w:r>
      <w:r w:rsidR="007C7D3C" w:rsidRPr="006009D7">
        <w:rPr>
          <w:rStyle w:val="EndnoteReference"/>
        </w:rPr>
        <w:endnoteReference w:id="28"/>
      </w:r>
      <w:r w:rsidR="001A4835" w:rsidRPr="006009D7">
        <w:t xml:space="preserve"> also </w:t>
      </w:r>
      <w:r w:rsidR="008245AA" w:rsidRPr="006009D7">
        <w:t>offers stable and fast FTP transfer for both movies and stills</w:t>
      </w:r>
      <w:r w:rsidRPr="006009D7">
        <w:t xml:space="preserve">. </w:t>
      </w:r>
      <w:r w:rsidR="00063E8B" w:rsidRPr="006009D7">
        <w:t xml:space="preserve">A USB Type-C™ connector that supports fast </w:t>
      </w:r>
      <w:r w:rsidR="00BF086A" w:rsidRPr="006009D7">
        <w:t>SuperSpeed USB 5G</w:t>
      </w:r>
      <w:r w:rsidR="00317C2B">
        <w:t>bps</w:t>
      </w:r>
      <w:r w:rsidR="00BF086A" w:rsidRPr="006009D7">
        <w:t xml:space="preserve"> (USB 3.2)</w:t>
      </w:r>
      <w:r w:rsidR="00063E8B" w:rsidRPr="006009D7">
        <w:t xml:space="preserve"> data transfer is provided, enabling high-speed PC Remote (tethered) data transfer available for smooth handling of large image files.</w:t>
      </w:r>
      <w:r w:rsidR="00EE0984">
        <w:t xml:space="preserve"> </w:t>
      </w:r>
    </w:p>
    <w:p w14:paraId="40D1B37A" w14:textId="1C343E00" w:rsidR="00342A12" w:rsidRDefault="00342A12" w:rsidP="0038664B">
      <w:pPr>
        <w:spacing w:after="0"/>
      </w:pPr>
    </w:p>
    <w:p w14:paraId="333EBC8C" w14:textId="6C9270F2" w:rsidR="00342A12" w:rsidRPr="00342A12" w:rsidRDefault="00342A12" w:rsidP="0038664B">
      <w:pPr>
        <w:spacing w:after="0"/>
        <w:rPr>
          <w:b/>
        </w:rPr>
      </w:pPr>
      <w:r w:rsidRPr="00342A12">
        <w:rPr>
          <w:b/>
        </w:rPr>
        <w:t>Pricing and Availability</w:t>
      </w:r>
    </w:p>
    <w:p w14:paraId="4BA6F3D4" w14:textId="09C9FCFA" w:rsidR="00342A12" w:rsidRDefault="00342A12" w:rsidP="0038664B">
      <w:pPr>
        <w:spacing w:after="0"/>
      </w:pPr>
      <w:r>
        <w:t xml:space="preserve">The new Alpha 7S III Full-frame Interchangeable Lens Camera </w:t>
      </w:r>
      <w:r w:rsidR="0096580E">
        <w:t xml:space="preserve">will be available </w:t>
      </w:r>
      <w:r>
        <w:t xml:space="preserve">in </w:t>
      </w:r>
      <w:r w:rsidR="00EC4B2F">
        <w:t xml:space="preserve">September </w:t>
      </w:r>
      <w:r>
        <w:t xml:space="preserve">2020 for </w:t>
      </w:r>
      <w:r w:rsidRPr="00B1129E">
        <w:t>approximately $</w:t>
      </w:r>
      <w:r w:rsidR="001E6B2A" w:rsidRPr="00B1129E">
        <w:t>3,499.99</w:t>
      </w:r>
      <w:r w:rsidRPr="00B1129E">
        <w:t xml:space="preserve"> USD and $</w:t>
      </w:r>
      <w:r w:rsidR="001E6B2A" w:rsidRPr="00B1129E">
        <w:t>4,799.99</w:t>
      </w:r>
      <w:r w:rsidRPr="00B1129E">
        <w:t xml:space="preserve"> CAD. It</w:t>
      </w:r>
      <w:r>
        <w:t xml:space="preserve"> will be sold at a variety of Sony's authorized dealers throughout North America.</w:t>
      </w:r>
    </w:p>
    <w:p w14:paraId="439ED7A8" w14:textId="5D27A921" w:rsidR="00342A12" w:rsidRDefault="00342A12" w:rsidP="0038664B">
      <w:pPr>
        <w:spacing w:after="0"/>
      </w:pPr>
    </w:p>
    <w:p w14:paraId="56992074" w14:textId="26F4F3A9" w:rsidR="00342A12" w:rsidRDefault="00342A12" w:rsidP="0038664B">
      <w:pPr>
        <w:spacing w:after="0"/>
      </w:pPr>
      <w:r>
        <w:t>Exclusive stories and exciting new content shot with the new camera and Sony's other imaging products can be found at www.alphauniverse.com, a site created to educate and inspire all fans and customers of Sony α - Alpha.</w:t>
      </w:r>
    </w:p>
    <w:p w14:paraId="4B7EEF89" w14:textId="6C55F517" w:rsidR="00342A12" w:rsidRDefault="00342A12" w:rsidP="0038664B">
      <w:pPr>
        <w:spacing w:after="0"/>
      </w:pPr>
    </w:p>
    <w:p w14:paraId="38A85E81" w14:textId="76EC6720" w:rsidR="00F40E1C" w:rsidRDefault="00F40E1C" w:rsidP="0038664B">
      <w:pPr>
        <w:spacing w:after="0"/>
      </w:pPr>
      <w:r>
        <w:t xml:space="preserve">For detailed coverage on the new product on Alpha Universe, please visit this </w:t>
      </w:r>
      <w:hyperlink r:id="rId10" w:history="1">
        <w:r w:rsidRPr="00317C2B">
          <w:rPr>
            <w:rStyle w:val="Hyperlink"/>
          </w:rPr>
          <w:t>LINK</w:t>
        </w:r>
      </w:hyperlink>
      <w:r>
        <w:t>.</w:t>
      </w:r>
    </w:p>
    <w:p w14:paraId="70E5BA18" w14:textId="77777777" w:rsidR="00F40E1C" w:rsidRDefault="00F40E1C" w:rsidP="0038664B">
      <w:pPr>
        <w:spacing w:after="0"/>
      </w:pPr>
    </w:p>
    <w:p w14:paraId="5FB83C1A" w14:textId="77777777" w:rsidR="00342A12" w:rsidRDefault="00342A12" w:rsidP="0038664B">
      <w:pPr>
        <w:spacing w:after="0"/>
      </w:pPr>
      <w:r>
        <w:t>The new content will also be posted directly at the Sony Photo Gallery.</w:t>
      </w:r>
    </w:p>
    <w:p w14:paraId="39E68969" w14:textId="77777777" w:rsidR="00342A12" w:rsidRDefault="00342A12" w:rsidP="0038664B">
      <w:pPr>
        <w:spacing w:after="0"/>
      </w:pPr>
    </w:p>
    <w:p w14:paraId="5C32646C" w14:textId="3848761E" w:rsidR="00342A12" w:rsidRDefault="00342A12" w:rsidP="0038664B">
      <w:pPr>
        <w:spacing w:after="0"/>
      </w:pPr>
      <w:r>
        <w:t>For detailed product information, please visit:</w:t>
      </w:r>
    </w:p>
    <w:p w14:paraId="7B3626F4" w14:textId="5C4E0F80" w:rsidR="00342A12" w:rsidRDefault="00342A12" w:rsidP="0038664B">
      <w:pPr>
        <w:pStyle w:val="ListParagraph"/>
        <w:numPr>
          <w:ilvl w:val="0"/>
          <w:numId w:val="10"/>
        </w:numPr>
        <w:spacing w:after="0"/>
      </w:pPr>
      <w:r>
        <w:t xml:space="preserve">(US) – </w:t>
      </w:r>
      <w:hyperlink r:id="rId11" w:history="1">
        <w:r w:rsidRPr="00335728">
          <w:rPr>
            <w:rStyle w:val="Hyperlink"/>
          </w:rPr>
          <w:t>ILCE-7SM3</w:t>
        </w:r>
      </w:hyperlink>
    </w:p>
    <w:p w14:paraId="67815C12" w14:textId="3CC15B56" w:rsidR="00342A12" w:rsidRDefault="00342A12" w:rsidP="0038664B">
      <w:pPr>
        <w:pStyle w:val="ListParagraph"/>
        <w:numPr>
          <w:ilvl w:val="0"/>
          <w:numId w:val="10"/>
        </w:numPr>
        <w:spacing w:after="0"/>
      </w:pPr>
      <w:r>
        <w:t xml:space="preserve">(CA) – </w:t>
      </w:r>
      <w:hyperlink r:id="rId12" w:history="1">
        <w:r w:rsidRPr="00335728">
          <w:rPr>
            <w:rStyle w:val="Hyperlink"/>
          </w:rPr>
          <w:t>ILCE-7SM3</w:t>
        </w:r>
      </w:hyperlink>
    </w:p>
    <w:p w14:paraId="48CAC659" w14:textId="77777777" w:rsidR="00144642" w:rsidRDefault="00144642" w:rsidP="0038664B">
      <w:pPr>
        <w:spacing w:after="0"/>
      </w:pPr>
    </w:p>
    <w:p w14:paraId="68B5FB13" w14:textId="4AFBC6E5" w:rsidR="00342A12" w:rsidRDefault="00F40E1C" w:rsidP="0038664B">
      <w:pPr>
        <w:spacing w:after="0"/>
      </w:pPr>
      <w:r>
        <w:t>Additionally, p</w:t>
      </w:r>
      <w:r w:rsidR="00EC4B2F">
        <w:t>roduct launch video focused on the</w:t>
      </w:r>
      <w:r w:rsidR="00342A12">
        <w:t xml:space="preserve"> new </w:t>
      </w:r>
      <w:r w:rsidR="00F0005E">
        <w:t xml:space="preserve">Alpha </w:t>
      </w:r>
      <w:r w:rsidR="001A4835">
        <w:t>7S III</w:t>
      </w:r>
      <w:r w:rsidR="00342A12">
        <w:t xml:space="preserve"> </w:t>
      </w:r>
      <w:r w:rsidR="00EC4B2F">
        <w:t xml:space="preserve">can be found at this </w:t>
      </w:r>
      <w:hyperlink r:id="rId13" w:history="1">
        <w:r w:rsidR="00342A12" w:rsidRPr="00BE7824">
          <w:rPr>
            <w:rStyle w:val="Hyperlink"/>
          </w:rPr>
          <w:t>LINK</w:t>
        </w:r>
      </w:hyperlink>
      <w:bookmarkStart w:id="14" w:name="_GoBack"/>
      <w:bookmarkEnd w:id="14"/>
      <w:r w:rsidR="00EC4B2F">
        <w:t>.</w:t>
      </w:r>
    </w:p>
    <w:p w14:paraId="114DC8B4" w14:textId="77777777" w:rsidR="0015513F" w:rsidRDefault="0015513F" w:rsidP="00342A12">
      <w:pPr>
        <w:spacing w:after="0"/>
      </w:pPr>
    </w:p>
    <w:p w14:paraId="70195C0F" w14:textId="77777777" w:rsidR="0015513F" w:rsidRDefault="0015513F" w:rsidP="0015513F">
      <w:pPr>
        <w:spacing w:after="0"/>
        <w:jc w:val="center"/>
      </w:pPr>
    </w:p>
    <w:p w14:paraId="17ED8DE8" w14:textId="77777777" w:rsidR="0015513F" w:rsidRPr="00061244" w:rsidRDefault="0015513F" w:rsidP="0015513F">
      <w:pPr>
        <w:spacing w:after="0"/>
        <w:jc w:val="center"/>
      </w:pPr>
      <w:r w:rsidRPr="00061244">
        <w:t>###</w:t>
      </w:r>
    </w:p>
    <w:p w14:paraId="0F69CAD6" w14:textId="77777777" w:rsidR="0015513F" w:rsidRDefault="0015513F" w:rsidP="0015513F">
      <w:pPr>
        <w:spacing w:after="0"/>
        <w:rPr>
          <w:b/>
        </w:rPr>
      </w:pPr>
    </w:p>
    <w:p w14:paraId="68972724" w14:textId="77777777" w:rsidR="0015513F" w:rsidRPr="00602161" w:rsidRDefault="0015513F" w:rsidP="0015513F">
      <w:pPr>
        <w:spacing w:after="0"/>
        <w:rPr>
          <w:b/>
        </w:rPr>
      </w:pPr>
      <w:r w:rsidRPr="00602161">
        <w:rPr>
          <w:b/>
        </w:rPr>
        <w:t>About Sony Electronics Inc.</w:t>
      </w:r>
    </w:p>
    <w:p w14:paraId="09C58126" w14:textId="77777777" w:rsidR="0015513F" w:rsidRPr="00602161" w:rsidRDefault="0015513F" w:rsidP="0015513F">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4" w:history="1">
        <w:r w:rsidRPr="008F5F46">
          <w:rPr>
            <w:rStyle w:val="Hyperlink"/>
          </w:rPr>
          <w:t>http://www.sony.com/news</w:t>
        </w:r>
      </w:hyperlink>
      <w:r>
        <w:t xml:space="preserve"> </w:t>
      </w:r>
      <w:r w:rsidRPr="00602161">
        <w:t>for more information.</w:t>
      </w:r>
    </w:p>
    <w:p w14:paraId="78F845F3" w14:textId="68BCC2FD" w:rsidR="0015513F" w:rsidRDefault="0015513F" w:rsidP="0015513F">
      <w:pPr>
        <w:spacing w:after="0"/>
      </w:pPr>
    </w:p>
    <w:p w14:paraId="2C915A60" w14:textId="77777777" w:rsidR="00DA684C" w:rsidRDefault="00DA684C" w:rsidP="0015513F">
      <w:pPr>
        <w:spacing w:after="0"/>
      </w:pPr>
    </w:p>
    <w:p w14:paraId="49C500D0" w14:textId="1770E594" w:rsidR="0015513F" w:rsidRPr="006855F6" w:rsidRDefault="0015513F" w:rsidP="00FA10B6">
      <w:pPr>
        <w:spacing w:after="0"/>
        <w:rPr>
          <w:b/>
        </w:rPr>
      </w:pPr>
      <w:r w:rsidRPr="00F873A2">
        <w:rPr>
          <w:b/>
        </w:rPr>
        <w:t>Notes:</w:t>
      </w:r>
    </w:p>
    <w:sectPr w:rsidR="0015513F" w:rsidRPr="006855F6" w:rsidSect="00C249CB">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5C42F" w14:textId="77777777" w:rsidR="00CB1118" w:rsidRDefault="00CB1118" w:rsidP="00C249CB">
      <w:pPr>
        <w:spacing w:after="0" w:line="240" w:lineRule="auto"/>
      </w:pPr>
      <w:r>
        <w:separator/>
      </w:r>
    </w:p>
  </w:endnote>
  <w:endnote w:type="continuationSeparator" w:id="0">
    <w:p w14:paraId="4EB083DC" w14:textId="77777777" w:rsidR="00CB1118" w:rsidRDefault="00CB1118" w:rsidP="00C249CB">
      <w:pPr>
        <w:spacing w:after="0" w:line="240" w:lineRule="auto"/>
      </w:pPr>
    </w:p>
  </w:endnote>
  <w:endnote w:type="continuationNotice" w:id="1">
    <w:p w14:paraId="21AC582A" w14:textId="77777777" w:rsidR="00CB1118" w:rsidRDefault="00CB1118">
      <w:pPr>
        <w:spacing w:after="0" w:line="240" w:lineRule="auto"/>
      </w:pPr>
    </w:p>
  </w:endnote>
  <w:endnote w:id="2">
    <w:p w14:paraId="68A0D44E" w14:textId="77777777" w:rsidR="00E41E75" w:rsidRPr="0003132C" w:rsidRDefault="00E41E75" w:rsidP="001A47C0">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10% of view cropped</w:t>
      </w:r>
    </w:p>
  </w:endnote>
  <w:endnote w:id="3">
    <w:p w14:paraId="3A503ED7" w14:textId="16DA32BD" w:rsidR="00187486" w:rsidRPr="0003132C" w:rsidRDefault="00187486" w:rsidP="001A47C0">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S-Log3 movies, Sony internal tests</w:t>
      </w:r>
    </w:p>
  </w:endnote>
  <w:endnote w:id="4">
    <w:p w14:paraId="1580F9E9" w14:textId="77777777" w:rsidR="00A3427C" w:rsidRPr="0003132C" w:rsidRDefault="00A3427C" w:rsidP="001A47C0">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When compared to the BIONZ X™ image processor</w:t>
      </w:r>
    </w:p>
  </w:endnote>
  <w:endnote w:id="5">
    <w:p w14:paraId="09555C9B" w14:textId="33E36FCC" w:rsidR="00DC04A7" w:rsidRPr="0003132C" w:rsidRDefault="00DC04A7" w:rsidP="001A47C0">
      <w:pPr>
        <w:pStyle w:val="EndnoteText"/>
        <w:rPr>
          <w:rFonts w:cstheme="minorHAnsi"/>
          <w:sz w:val="16"/>
          <w:szCs w:val="16"/>
          <w:lang w:eastAsia="ja-JP"/>
        </w:rPr>
      </w:pPr>
      <w:r w:rsidRPr="0003132C">
        <w:rPr>
          <w:rStyle w:val="EndnoteReference"/>
          <w:rFonts w:cstheme="minorHAnsi"/>
          <w:sz w:val="16"/>
          <w:szCs w:val="16"/>
        </w:rPr>
        <w:endnoteRef/>
      </w:r>
      <w:r w:rsidRPr="0003132C">
        <w:rPr>
          <w:rFonts w:cstheme="minorHAnsi"/>
          <w:sz w:val="16"/>
          <w:szCs w:val="16"/>
        </w:rPr>
        <w:t xml:space="preserve"> </w:t>
      </w:r>
      <w:r w:rsidRPr="0003132C">
        <w:rPr>
          <w:rFonts w:cstheme="minorHAnsi"/>
          <w:sz w:val="16"/>
          <w:szCs w:val="16"/>
          <w:lang w:eastAsia="ja-JP"/>
        </w:rPr>
        <w:t>When compared to Alpha7S II</w:t>
      </w:r>
    </w:p>
  </w:endnote>
  <w:endnote w:id="6">
    <w:p w14:paraId="6910A926" w14:textId="77777777" w:rsidR="002C601C" w:rsidRPr="0003132C" w:rsidRDefault="002C601C" w:rsidP="00BE691B">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40 to 409,600 for stills and 80 to 409,600 for movies. Sony test conditions</w:t>
      </w:r>
    </w:p>
  </w:endnote>
  <w:endnote w:id="7">
    <w:p w14:paraId="3D2E457D" w14:textId="77777777" w:rsidR="002C601C" w:rsidRPr="0003132C" w:rsidRDefault="002C601C" w:rsidP="00BE691B">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When shooting full-frame still images. The number of AF points used depends on the shooting mode.</w:t>
      </w:r>
    </w:p>
  </w:endnote>
  <w:endnote w:id="8">
    <w:p w14:paraId="332CA341" w14:textId="77777777" w:rsidR="002C601C" w:rsidRPr="0003132C" w:rsidRDefault="002C601C" w:rsidP="00BE691B">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This function does not track animal eyes</w:t>
      </w:r>
    </w:p>
  </w:endnote>
  <w:endnote w:id="9">
    <w:p w14:paraId="1C7E52C2" w14:textId="78BDDFE5" w:rsidR="00D30604" w:rsidRPr="0003132C" w:rsidRDefault="00D30604" w:rsidP="00D30604">
      <w:pPr>
        <w:pStyle w:val="EndnoteText"/>
        <w:rPr>
          <w:rFonts w:cstheme="minorHAnsi"/>
          <w:sz w:val="16"/>
          <w:szCs w:val="16"/>
          <w:lang w:eastAsia="ja-JP"/>
        </w:rPr>
      </w:pPr>
      <w:r w:rsidRPr="0003132C">
        <w:rPr>
          <w:rStyle w:val="EndnoteReference"/>
          <w:rFonts w:cstheme="minorHAnsi"/>
          <w:sz w:val="16"/>
          <w:szCs w:val="16"/>
        </w:rPr>
        <w:endnoteRef/>
      </w:r>
      <w:r w:rsidRPr="0003132C">
        <w:rPr>
          <w:rFonts w:cstheme="minorHAnsi"/>
          <w:sz w:val="16"/>
          <w:szCs w:val="16"/>
        </w:rPr>
        <w:t xml:space="preserve"> </w:t>
      </w:r>
      <w:bookmarkStart w:id="5" w:name="_Hlk46508804"/>
      <w:r w:rsidRPr="0003132C">
        <w:rPr>
          <w:rFonts w:cstheme="minorHAnsi"/>
          <w:sz w:val="16"/>
          <w:szCs w:val="16"/>
        </w:rPr>
        <w:t>Sony test conditions. XAVC S-I 10-bit 4:2:2, 25 deg C (ambient, camera when recording started), Auto Power Off Temperature: High. The value will vary depending on the shooting conditions</w:t>
      </w:r>
      <w:r w:rsidR="00AC76C5">
        <w:rPr>
          <w:rFonts w:cstheme="minorHAnsi"/>
          <w:sz w:val="16"/>
          <w:szCs w:val="16"/>
        </w:rPr>
        <w:t xml:space="preserve">. </w:t>
      </w:r>
      <w:bookmarkEnd w:id="5"/>
      <w:r w:rsidR="004C39B9" w:rsidRPr="004C39B9">
        <w:rPr>
          <w:rFonts w:cstheme="minorHAnsi"/>
          <w:sz w:val="16"/>
          <w:szCs w:val="16"/>
        </w:rPr>
        <w:t>Movie shooting past an hour will continue until battery ends.</w:t>
      </w:r>
    </w:p>
  </w:endnote>
  <w:endnote w:id="10">
    <w:p w14:paraId="095FC980" w14:textId="77777777" w:rsidR="002C601C" w:rsidRPr="0003132C" w:rsidRDefault="002C601C" w:rsidP="00BE691B">
      <w:pPr>
        <w:pStyle w:val="EndnoteText"/>
        <w:rPr>
          <w:rFonts w:cstheme="minorHAnsi"/>
          <w:sz w:val="16"/>
          <w:szCs w:val="16"/>
          <w:lang w:eastAsia="ja-JP"/>
        </w:rPr>
      </w:pPr>
      <w:r w:rsidRPr="0003132C">
        <w:rPr>
          <w:rStyle w:val="EndnoteReference"/>
          <w:rFonts w:cstheme="minorHAnsi"/>
          <w:sz w:val="16"/>
          <w:szCs w:val="16"/>
        </w:rPr>
        <w:endnoteRef/>
      </w:r>
      <w:r w:rsidRPr="0003132C">
        <w:rPr>
          <w:rFonts w:cstheme="minorHAnsi"/>
          <w:sz w:val="16"/>
          <w:szCs w:val="16"/>
          <w:lang w:eastAsia="ja-JP"/>
        </w:rPr>
        <w:t xml:space="preserve"> In active mode, the shooting angle of view is slightly narrowed. If the focal length is 200 mm or more, it is recommended to set to standard</w:t>
      </w:r>
    </w:p>
  </w:endnote>
  <w:endnote w:id="11">
    <w:p w14:paraId="4670A351" w14:textId="778F19B1" w:rsidR="00DB47DD" w:rsidRPr="0003132C" w:rsidRDefault="00DB47DD">
      <w:pPr>
        <w:pStyle w:val="EndnoteText"/>
        <w:rPr>
          <w:rFonts w:cstheme="minorHAnsi"/>
          <w:sz w:val="16"/>
          <w:szCs w:val="16"/>
          <w:lang w:eastAsia="ja-JP"/>
        </w:rPr>
      </w:pPr>
      <w:r w:rsidRPr="0003132C">
        <w:rPr>
          <w:rStyle w:val="EndnoteReference"/>
          <w:rFonts w:cstheme="minorHAnsi"/>
          <w:sz w:val="16"/>
          <w:szCs w:val="16"/>
        </w:rPr>
        <w:endnoteRef/>
      </w:r>
      <w:r w:rsidRPr="0003132C">
        <w:rPr>
          <w:rFonts w:cstheme="minorHAnsi"/>
          <w:sz w:val="16"/>
          <w:szCs w:val="16"/>
        </w:rPr>
        <w:t xml:space="preserve"> As of July 2020, Sony survey. Among full-frame mirrorless cameras</w:t>
      </w:r>
    </w:p>
  </w:endnote>
  <w:endnote w:id="12">
    <w:p w14:paraId="3AC1F2BD" w14:textId="1936F716" w:rsidR="002C601C" w:rsidRPr="0003132C" w:rsidRDefault="002C601C" w:rsidP="00BE691B">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Up to 10fps in continuous “Hi+” mode, and up to 8fps in continuous “Hi” mode Maximum fps will depend on camera settings</w:t>
      </w:r>
    </w:p>
  </w:endnote>
  <w:endnote w:id="13">
    <w:p w14:paraId="3D8A2230" w14:textId="2C8CF6A0" w:rsidR="002C601C" w:rsidRPr="0003132C" w:rsidRDefault="002C601C" w:rsidP="001A47C0">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Requires CFexpress Type A memory card</w:t>
      </w:r>
    </w:p>
  </w:endnote>
  <w:endnote w:id="14">
    <w:p w14:paraId="2F59B81A" w14:textId="5F5D3C2B" w:rsidR="00E41E75" w:rsidRPr="0003132C" w:rsidRDefault="00E41E75" w:rsidP="00BE691B">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When XAVC S-I 4K or HD is selected via the file format menu</w:t>
      </w:r>
    </w:p>
  </w:endnote>
  <w:endnote w:id="15">
    <w:p w14:paraId="06C148B2" w14:textId="0DF88F57" w:rsidR="00FE3E38" w:rsidRPr="0003132C" w:rsidRDefault="00FE3E38" w:rsidP="00BE691B">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Requires compatible memory card</w:t>
      </w:r>
    </w:p>
  </w:endnote>
  <w:endnote w:id="16">
    <w:p w14:paraId="1FF87B30" w14:textId="77777777" w:rsidR="00E41E75" w:rsidRPr="0003132C" w:rsidRDefault="00E41E75" w:rsidP="00BE691B">
      <w:pPr>
        <w:pStyle w:val="EndnoteText"/>
        <w:rPr>
          <w:rFonts w:cstheme="minorHAnsi"/>
          <w:sz w:val="16"/>
          <w:szCs w:val="16"/>
          <w:lang w:eastAsia="ja-JP"/>
        </w:rPr>
      </w:pPr>
      <w:r w:rsidRPr="0003132C">
        <w:rPr>
          <w:rStyle w:val="EndnoteReference"/>
          <w:rFonts w:cstheme="minorHAnsi"/>
          <w:sz w:val="16"/>
          <w:szCs w:val="16"/>
        </w:rPr>
        <w:endnoteRef/>
      </w:r>
      <w:r w:rsidRPr="0003132C">
        <w:rPr>
          <w:rFonts w:cstheme="minorHAnsi"/>
          <w:sz w:val="16"/>
          <w:szCs w:val="16"/>
        </w:rPr>
        <w:t xml:space="preserve"> </w:t>
      </w:r>
      <w:r w:rsidRPr="0003132C">
        <w:rPr>
          <w:rFonts w:cstheme="minorHAnsi"/>
          <w:sz w:val="16"/>
          <w:szCs w:val="16"/>
          <w:lang w:eastAsia="ja-JP"/>
        </w:rPr>
        <w:t>Atomos Ninja V HDR monitor-recorder support planned. As of July 2020</w:t>
      </w:r>
    </w:p>
  </w:endnote>
  <w:endnote w:id="17">
    <w:p w14:paraId="766A75E7" w14:textId="2406479A" w:rsidR="00846E70" w:rsidRPr="0003132C" w:rsidRDefault="00846E70" w:rsidP="00BE691B">
      <w:pPr>
        <w:pStyle w:val="EndnoteText"/>
        <w:rPr>
          <w:rFonts w:cstheme="minorHAnsi"/>
          <w:sz w:val="16"/>
          <w:szCs w:val="16"/>
          <w:lang w:eastAsia="ja-JP"/>
        </w:rPr>
      </w:pPr>
      <w:r w:rsidRPr="0003132C">
        <w:rPr>
          <w:rStyle w:val="EndnoteReference"/>
          <w:rFonts w:cstheme="minorHAnsi"/>
          <w:sz w:val="16"/>
          <w:szCs w:val="16"/>
        </w:rPr>
        <w:endnoteRef/>
      </w:r>
      <w:r w:rsidRPr="0003132C">
        <w:rPr>
          <w:rFonts w:cstheme="minorHAnsi"/>
          <w:sz w:val="16"/>
          <w:szCs w:val="16"/>
        </w:rPr>
        <w:t xml:space="preserve"> Sony’s </w:t>
      </w:r>
      <w:r w:rsidR="00D024F2" w:rsidRPr="0003132C">
        <w:rPr>
          <w:rFonts w:cstheme="minorHAnsi"/>
          <w:sz w:val="16"/>
          <w:szCs w:val="16"/>
        </w:rPr>
        <w:t>P</w:t>
      </w:r>
      <w:r w:rsidRPr="0003132C">
        <w:rPr>
          <w:rFonts w:cstheme="minorHAnsi"/>
          <w:sz w:val="16"/>
          <w:szCs w:val="16"/>
        </w:rPr>
        <w:t xml:space="preserve">remium </w:t>
      </w:r>
      <w:r w:rsidR="00D024F2" w:rsidRPr="0003132C">
        <w:rPr>
          <w:rFonts w:cstheme="minorHAnsi"/>
          <w:sz w:val="16"/>
          <w:szCs w:val="16"/>
        </w:rPr>
        <w:t>H</w:t>
      </w:r>
      <w:r w:rsidRPr="0003132C">
        <w:rPr>
          <w:rFonts w:cstheme="minorHAnsi"/>
          <w:sz w:val="16"/>
          <w:szCs w:val="16"/>
        </w:rPr>
        <w:t xml:space="preserve">igh </w:t>
      </w:r>
      <w:r w:rsidR="00D024F2" w:rsidRPr="0003132C">
        <w:rPr>
          <w:rFonts w:cstheme="minorHAnsi"/>
          <w:sz w:val="16"/>
          <w:szCs w:val="16"/>
        </w:rPr>
        <w:t>S</w:t>
      </w:r>
      <w:r w:rsidRPr="0003132C">
        <w:rPr>
          <w:rFonts w:cstheme="minorHAnsi"/>
          <w:sz w:val="16"/>
          <w:szCs w:val="16"/>
        </w:rPr>
        <w:t xml:space="preserve">peed HDMI </w:t>
      </w:r>
      <w:r w:rsidR="00D024F2" w:rsidRPr="0003132C">
        <w:rPr>
          <w:rFonts w:cstheme="minorHAnsi"/>
          <w:sz w:val="16"/>
          <w:szCs w:val="16"/>
        </w:rPr>
        <w:t>C</w:t>
      </w:r>
      <w:r w:rsidRPr="0003132C">
        <w:rPr>
          <w:rFonts w:cstheme="minorHAnsi"/>
          <w:sz w:val="16"/>
          <w:szCs w:val="16"/>
        </w:rPr>
        <w:t>able DLC-HX10</w:t>
      </w:r>
      <w:r w:rsidR="00945173" w:rsidRPr="0003132C">
        <w:rPr>
          <w:rFonts w:cstheme="minorHAnsi"/>
          <w:sz w:val="16"/>
          <w:szCs w:val="16"/>
        </w:rPr>
        <w:t xml:space="preserve"> recommended</w:t>
      </w:r>
    </w:p>
  </w:endnote>
  <w:endnote w:id="18">
    <w:p w14:paraId="287EED7C" w14:textId="25EF8196" w:rsidR="00F21222" w:rsidRPr="0003132C" w:rsidRDefault="00F21222" w:rsidP="00BE691B">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Imaging Edge Mobile Ver. 7.4 or later required</w:t>
      </w:r>
    </w:p>
  </w:endnote>
  <w:endnote w:id="19">
    <w:p w14:paraId="58C2FF69" w14:textId="361D823B" w:rsidR="007152CE" w:rsidRPr="007152CE" w:rsidRDefault="007152CE">
      <w:pPr>
        <w:pStyle w:val="EndnoteText"/>
        <w:rPr>
          <w:sz w:val="16"/>
          <w:szCs w:val="16"/>
        </w:rPr>
      </w:pPr>
      <w:r w:rsidRPr="007152CE">
        <w:rPr>
          <w:rStyle w:val="EndnoteReference"/>
          <w:sz w:val="16"/>
          <w:szCs w:val="16"/>
        </w:rPr>
        <w:endnoteRef/>
      </w:r>
      <w:r w:rsidRPr="007152CE">
        <w:rPr>
          <w:sz w:val="16"/>
          <w:szCs w:val="16"/>
        </w:rPr>
        <w:t xml:space="preserve"> Not guaranteed to be 100% dust and moisture proof</w:t>
      </w:r>
    </w:p>
  </w:endnote>
  <w:endnote w:id="20">
    <w:p w14:paraId="4AE699D1" w14:textId="77777777" w:rsidR="00331B30" w:rsidRPr="0003132C" w:rsidRDefault="00331B30" w:rsidP="00331B30">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ISO 100 equivalent, F2.0 lens, AF-S mode</w:t>
      </w:r>
    </w:p>
  </w:endnote>
  <w:endnote w:id="21">
    <w:p w14:paraId="0FDF9105" w14:textId="4A833DA3" w:rsidR="00A74D1B" w:rsidRPr="0003132C" w:rsidRDefault="00540577" w:rsidP="00BE691B">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50mm lens, infinity, -1m</w:t>
      </w:r>
      <w:r w:rsidRPr="0003132C">
        <w:rPr>
          <w:rFonts w:cstheme="minorHAnsi"/>
          <w:sz w:val="16"/>
          <w:szCs w:val="16"/>
          <w:vertAlign w:val="superscript"/>
        </w:rPr>
        <w:t>-1</w:t>
      </w:r>
      <w:r w:rsidRPr="0003132C">
        <w:rPr>
          <w:rFonts w:cstheme="minorHAnsi"/>
          <w:sz w:val="16"/>
          <w:szCs w:val="16"/>
        </w:rPr>
        <w:t xml:space="preserve"> diopter</w:t>
      </w:r>
    </w:p>
  </w:endnote>
  <w:endnote w:id="22">
    <w:p w14:paraId="6E760475" w14:textId="7B1E2B8E" w:rsidR="00F21222" w:rsidRPr="0003132C" w:rsidRDefault="00540577" w:rsidP="00BE691B">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w:t>
      </w:r>
      <w:r w:rsidR="002B72A5" w:rsidRPr="0003132C">
        <w:rPr>
          <w:rFonts w:cstheme="minorHAnsi"/>
          <w:sz w:val="16"/>
          <w:szCs w:val="16"/>
        </w:rPr>
        <w:t xml:space="preserve">Desktop application “HEIF Converter” for displaying and editing HEIF format is planned to launch in September 2020 </w:t>
      </w:r>
    </w:p>
  </w:endnote>
  <w:endnote w:id="23">
    <w:p w14:paraId="4AB466A9" w14:textId="514491EC" w:rsidR="00EF075C" w:rsidRPr="0003132C" w:rsidRDefault="00EF075C">
      <w:pPr>
        <w:pStyle w:val="EndnoteText"/>
        <w:rPr>
          <w:rFonts w:cstheme="minorHAnsi"/>
          <w:sz w:val="16"/>
          <w:szCs w:val="16"/>
          <w:lang w:eastAsia="ja-JP"/>
        </w:rPr>
      </w:pPr>
      <w:r w:rsidRPr="0003132C">
        <w:rPr>
          <w:rStyle w:val="EndnoteReference"/>
          <w:rFonts w:cstheme="minorHAnsi"/>
          <w:sz w:val="16"/>
          <w:szCs w:val="16"/>
        </w:rPr>
        <w:endnoteRef/>
      </w:r>
      <w:r w:rsidRPr="0003132C">
        <w:rPr>
          <w:rFonts w:cstheme="minorHAnsi"/>
          <w:sz w:val="16"/>
          <w:szCs w:val="16"/>
        </w:rPr>
        <w:t xml:space="preserve"> 4:2:2 10</w:t>
      </w:r>
      <w:r w:rsidR="000F5263">
        <w:rPr>
          <w:rFonts w:cstheme="minorHAnsi"/>
          <w:sz w:val="16"/>
          <w:szCs w:val="16"/>
        </w:rPr>
        <w:t>-</w:t>
      </w:r>
      <w:r w:rsidRPr="0003132C">
        <w:rPr>
          <w:rFonts w:cstheme="minorHAnsi"/>
          <w:sz w:val="16"/>
          <w:szCs w:val="16"/>
        </w:rPr>
        <w:t>bit All-I, when recording slow motion</w:t>
      </w:r>
    </w:p>
  </w:endnote>
  <w:endnote w:id="24">
    <w:p w14:paraId="0E3EFB04" w14:textId="16E62C00" w:rsidR="004A204C" w:rsidRPr="0003132C" w:rsidRDefault="004A204C">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Sony test conditions.</w:t>
      </w:r>
    </w:p>
  </w:endnote>
  <w:endnote w:id="25">
    <w:p w14:paraId="49015797" w14:textId="2D569DCD" w:rsidR="00F21222" w:rsidRPr="001D00AA" w:rsidRDefault="00F21222" w:rsidP="00BE691B">
      <w:pPr>
        <w:pStyle w:val="EndnoteText"/>
        <w:rPr>
          <w:rFonts w:cstheme="minorHAnsi"/>
          <w:sz w:val="16"/>
          <w:szCs w:val="16"/>
        </w:rPr>
      </w:pPr>
      <w:r w:rsidRPr="0003132C">
        <w:rPr>
          <w:rStyle w:val="EndnoteReference"/>
          <w:rFonts w:cstheme="minorHAnsi"/>
          <w:sz w:val="16"/>
          <w:szCs w:val="16"/>
        </w:rPr>
        <w:endnoteRef/>
      </w:r>
      <w:r w:rsidRPr="0003132C">
        <w:rPr>
          <w:rFonts w:cstheme="minorHAnsi"/>
          <w:sz w:val="16"/>
          <w:szCs w:val="16"/>
        </w:rPr>
        <w:t xml:space="preserve"> 5 GHz </w:t>
      </w:r>
      <w:r w:rsidRPr="001D00AA">
        <w:rPr>
          <w:rFonts w:cstheme="minorHAnsi"/>
          <w:sz w:val="16"/>
          <w:szCs w:val="16"/>
        </w:rPr>
        <w:t>communication may be restricted in some countries and regions</w:t>
      </w:r>
    </w:p>
  </w:endnote>
  <w:endnote w:id="26">
    <w:p w14:paraId="20A41F04" w14:textId="203D3A1B" w:rsidR="007F3D28" w:rsidRPr="001D00AA" w:rsidRDefault="007F3D28">
      <w:pPr>
        <w:pStyle w:val="EndnoteText"/>
        <w:rPr>
          <w:rFonts w:cstheme="minorHAnsi"/>
          <w:sz w:val="16"/>
          <w:szCs w:val="16"/>
        </w:rPr>
      </w:pPr>
      <w:r w:rsidRPr="001D00AA">
        <w:rPr>
          <w:rFonts w:cstheme="minorHAnsi"/>
          <w:sz w:val="16"/>
          <w:szCs w:val="16"/>
          <w:vertAlign w:val="superscript"/>
        </w:rPr>
        <w:endnoteRef/>
      </w:r>
      <w:r w:rsidRPr="001D00AA">
        <w:rPr>
          <w:rFonts w:cstheme="minorHAnsi"/>
          <w:sz w:val="16"/>
          <w:szCs w:val="16"/>
        </w:rPr>
        <w:t xml:space="preserve"> Power Delivery supported smartphone is required</w:t>
      </w:r>
    </w:p>
  </w:endnote>
  <w:endnote w:id="27">
    <w:p w14:paraId="1D295DA5" w14:textId="6C32DAD6" w:rsidR="003A71A5" w:rsidRPr="001D00AA" w:rsidRDefault="003A71A5">
      <w:pPr>
        <w:pStyle w:val="EndnoteText"/>
        <w:rPr>
          <w:rFonts w:cstheme="minorHAnsi"/>
          <w:sz w:val="16"/>
          <w:szCs w:val="16"/>
          <w:lang w:eastAsia="ja-JP"/>
        </w:rPr>
      </w:pPr>
      <w:r w:rsidRPr="001D00AA">
        <w:rPr>
          <w:rFonts w:cstheme="minorHAnsi"/>
          <w:sz w:val="16"/>
          <w:szCs w:val="16"/>
          <w:vertAlign w:val="superscript"/>
        </w:rPr>
        <w:endnoteRef/>
      </w:r>
      <w:r w:rsidRPr="001D00AA">
        <w:rPr>
          <w:rFonts w:cstheme="minorHAnsi"/>
          <w:sz w:val="16"/>
          <w:szCs w:val="16"/>
        </w:rPr>
        <w:t xml:space="preserve"> </w:t>
      </w:r>
      <w:r w:rsidR="00A23B26" w:rsidRPr="001D00AA">
        <w:rPr>
          <w:rFonts w:cstheme="minorHAnsi"/>
          <w:sz w:val="16"/>
          <w:szCs w:val="16"/>
        </w:rPr>
        <w:t>D</w:t>
      </w:r>
      <w:r w:rsidRPr="001D00AA">
        <w:rPr>
          <w:rFonts w:cstheme="minorHAnsi"/>
          <w:sz w:val="16"/>
          <w:szCs w:val="16"/>
        </w:rPr>
        <w:t>oes not guarantee connection with all smartphone</w:t>
      </w:r>
      <w:r w:rsidRPr="001D00AA">
        <w:rPr>
          <w:rFonts w:cstheme="minorHAnsi"/>
          <w:sz w:val="16"/>
          <w:szCs w:val="16"/>
          <w:lang w:eastAsia="ja-JP"/>
        </w:rPr>
        <w:t xml:space="preserve">. </w:t>
      </w:r>
      <w:r w:rsidRPr="001D00AA">
        <w:rPr>
          <w:rFonts w:cstheme="minorHAnsi"/>
          <w:sz w:val="16"/>
          <w:szCs w:val="16"/>
        </w:rPr>
        <w:t>FTP file transfer by USB tethering that utilizes 4G network is also possible</w:t>
      </w:r>
    </w:p>
  </w:endnote>
  <w:endnote w:id="28">
    <w:p w14:paraId="2578109B" w14:textId="0BB4ACD2" w:rsidR="00F21222" w:rsidRPr="007F190B" w:rsidRDefault="00F21222" w:rsidP="00BE691B">
      <w:pPr>
        <w:pStyle w:val="EndnoteText"/>
        <w:rPr>
          <w:sz w:val="16"/>
          <w:szCs w:val="16"/>
        </w:rPr>
      </w:pPr>
      <w:r w:rsidRPr="001D00AA">
        <w:rPr>
          <w:rStyle w:val="EndnoteReference"/>
          <w:rFonts w:cstheme="minorHAnsi"/>
          <w:sz w:val="16"/>
          <w:szCs w:val="16"/>
        </w:rPr>
        <w:endnoteRef/>
      </w:r>
      <w:r w:rsidRPr="001D00AA">
        <w:rPr>
          <w:rFonts w:cstheme="minorHAnsi"/>
          <w:sz w:val="16"/>
          <w:szCs w:val="16"/>
        </w:rPr>
        <w:t xml:space="preserve"> A compatible USB-Ethernet adapter is</w:t>
      </w:r>
      <w:r w:rsidRPr="0003132C">
        <w:rPr>
          <w:rFonts w:cstheme="minorHAnsi"/>
          <w:sz w:val="16"/>
          <w:szCs w:val="16"/>
        </w:rPr>
        <w:t xml:space="preserve"> requir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D6880" w14:textId="77777777" w:rsidR="00CB1118" w:rsidRDefault="00CB1118" w:rsidP="00C249CB">
      <w:pPr>
        <w:spacing w:after="0" w:line="240" w:lineRule="auto"/>
      </w:pPr>
      <w:r>
        <w:separator/>
      </w:r>
    </w:p>
  </w:footnote>
  <w:footnote w:type="continuationSeparator" w:id="0">
    <w:p w14:paraId="4CD175D0" w14:textId="77777777" w:rsidR="00CB1118" w:rsidRDefault="00CB1118" w:rsidP="00C249CB">
      <w:pPr>
        <w:spacing w:after="0" w:line="240" w:lineRule="auto"/>
      </w:pPr>
    </w:p>
  </w:footnote>
  <w:footnote w:type="continuationNotice" w:id="1">
    <w:p w14:paraId="3FF06323" w14:textId="77777777" w:rsidR="00CB1118" w:rsidRDefault="00CB11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F21222" w:rsidRDefault="00F21222">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7424F"/>
    <w:multiLevelType w:val="hybridMultilevel"/>
    <w:tmpl w:val="4122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B2D90"/>
    <w:multiLevelType w:val="hybridMultilevel"/>
    <w:tmpl w:val="5732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B2091"/>
    <w:multiLevelType w:val="hybridMultilevel"/>
    <w:tmpl w:val="1F14BED2"/>
    <w:lvl w:ilvl="0" w:tplc="0409000F">
      <w:start w:val="1"/>
      <w:numFmt w:val="decimal"/>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D80CD5"/>
    <w:multiLevelType w:val="hybridMultilevel"/>
    <w:tmpl w:val="1862E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5C7D10"/>
    <w:multiLevelType w:val="hybridMultilevel"/>
    <w:tmpl w:val="43765B02"/>
    <w:lvl w:ilvl="0" w:tplc="31A602FE">
      <w:start w:val="16"/>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81C043B"/>
    <w:multiLevelType w:val="hybridMultilevel"/>
    <w:tmpl w:val="F5CEAA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D7E6ACA"/>
    <w:multiLevelType w:val="hybridMultilevel"/>
    <w:tmpl w:val="0EA06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962E9E"/>
    <w:multiLevelType w:val="hybridMultilevel"/>
    <w:tmpl w:val="21C4A0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8A012A1"/>
    <w:multiLevelType w:val="hybridMultilevel"/>
    <w:tmpl w:val="987C7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244544"/>
    <w:multiLevelType w:val="hybridMultilevel"/>
    <w:tmpl w:val="19A42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BC364B"/>
    <w:multiLevelType w:val="hybridMultilevel"/>
    <w:tmpl w:val="1C9606BC"/>
    <w:lvl w:ilvl="0" w:tplc="0409000F">
      <w:start w:val="1"/>
      <w:numFmt w:val="decimal"/>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2"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34318A"/>
    <w:multiLevelType w:val="hybridMultilevel"/>
    <w:tmpl w:val="870E86DE"/>
    <w:lvl w:ilvl="0" w:tplc="0409000F">
      <w:start w:val="1"/>
      <w:numFmt w:val="decimal"/>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4" w15:restartNumberingAfterBreak="0">
    <w:nsid w:val="669C2AF7"/>
    <w:multiLevelType w:val="hybridMultilevel"/>
    <w:tmpl w:val="0B923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5F00E2"/>
    <w:multiLevelType w:val="hybridMultilevel"/>
    <w:tmpl w:val="01EAD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7"/>
  </w:num>
  <w:num w:numId="4">
    <w:abstractNumId w:val="4"/>
  </w:num>
  <w:num w:numId="5">
    <w:abstractNumId w:val="0"/>
  </w:num>
  <w:num w:numId="6">
    <w:abstractNumId w:val="14"/>
  </w:num>
  <w:num w:numId="7">
    <w:abstractNumId w:val="1"/>
  </w:num>
  <w:num w:numId="8">
    <w:abstractNumId w:val="9"/>
  </w:num>
  <w:num w:numId="9">
    <w:abstractNumId w:val="8"/>
  </w:num>
  <w:num w:numId="10">
    <w:abstractNumId w:val="15"/>
  </w:num>
  <w:num w:numId="11">
    <w:abstractNumId w:val="5"/>
  </w:num>
  <w:num w:numId="12">
    <w:abstractNumId w:val="11"/>
  </w:num>
  <w:num w:numId="13">
    <w:abstractNumId w:val="13"/>
  </w:num>
  <w:num w:numId="14">
    <w:abstractNumId w:val="2"/>
  </w:num>
  <w:num w:numId="15">
    <w:abstractNumId w:val="1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wFANlA4rotAAAA"/>
  </w:docVars>
  <w:rsids>
    <w:rsidRoot w:val="00A82F93"/>
    <w:rsid w:val="0000440F"/>
    <w:rsid w:val="00005A48"/>
    <w:rsid w:val="0002050F"/>
    <w:rsid w:val="0002310B"/>
    <w:rsid w:val="00023280"/>
    <w:rsid w:val="0003132C"/>
    <w:rsid w:val="00032249"/>
    <w:rsid w:val="000404DF"/>
    <w:rsid w:val="0005157F"/>
    <w:rsid w:val="000518B7"/>
    <w:rsid w:val="00052272"/>
    <w:rsid w:val="00053331"/>
    <w:rsid w:val="00053E40"/>
    <w:rsid w:val="00060CE1"/>
    <w:rsid w:val="00062CB0"/>
    <w:rsid w:val="00063E8B"/>
    <w:rsid w:val="000653A7"/>
    <w:rsid w:val="00067235"/>
    <w:rsid w:val="000674F4"/>
    <w:rsid w:val="00075EF5"/>
    <w:rsid w:val="000863F5"/>
    <w:rsid w:val="000946F3"/>
    <w:rsid w:val="000951CD"/>
    <w:rsid w:val="0009655C"/>
    <w:rsid w:val="000969D5"/>
    <w:rsid w:val="000979E4"/>
    <w:rsid w:val="00097E49"/>
    <w:rsid w:val="000A10BE"/>
    <w:rsid w:val="000A3BC8"/>
    <w:rsid w:val="000B1078"/>
    <w:rsid w:val="000B1263"/>
    <w:rsid w:val="000B4654"/>
    <w:rsid w:val="000B6EE4"/>
    <w:rsid w:val="000B71FB"/>
    <w:rsid w:val="000C289B"/>
    <w:rsid w:val="000C4777"/>
    <w:rsid w:val="000D0F9A"/>
    <w:rsid w:val="000D5782"/>
    <w:rsid w:val="000E699D"/>
    <w:rsid w:val="000E7551"/>
    <w:rsid w:val="000E7943"/>
    <w:rsid w:val="000F5263"/>
    <w:rsid w:val="001053AD"/>
    <w:rsid w:val="0011063C"/>
    <w:rsid w:val="00113CEF"/>
    <w:rsid w:val="001168F3"/>
    <w:rsid w:val="00116F30"/>
    <w:rsid w:val="00120361"/>
    <w:rsid w:val="00120B66"/>
    <w:rsid w:val="001217E1"/>
    <w:rsid w:val="00124684"/>
    <w:rsid w:val="00124F3A"/>
    <w:rsid w:val="00125355"/>
    <w:rsid w:val="00125F82"/>
    <w:rsid w:val="001266C6"/>
    <w:rsid w:val="001317EC"/>
    <w:rsid w:val="00135B66"/>
    <w:rsid w:val="00144642"/>
    <w:rsid w:val="00144E5F"/>
    <w:rsid w:val="00146F5F"/>
    <w:rsid w:val="0015513F"/>
    <w:rsid w:val="001564C3"/>
    <w:rsid w:val="00166BE7"/>
    <w:rsid w:val="001713C9"/>
    <w:rsid w:val="00172AC7"/>
    <w:rsid w:val="00172F4E"/>
    <w:rsid w:val="00180172"/>
    <w:rsid w:val="001816D9"/>
    <w:rsid w:val="00182C46"/>
    <w:rsid w:val="0018443F"/>
    <w:rsid w:val="00187486"/>
    <w:rsid w:val="001946B8"/>
    <w:rsid w:val="001A1B3A"/>
    <w:rsid w:val="001A402D"/>
    <w:rsid w:val="001A47C0"/>
    <w:rsid w:val="001A4835"/>
    <w:rsid w:val="001A7B9D"/>
    <w:rsid w:val="001B3692"/>
    <w:rsid w:val="001B4358"/>
    <w:rsid w:val="001B6521"/>
    <w:rsid w:val="001B74E0"/>
    <w:rsid w:val="001D00AA"/>
    <w:rsid w:val="001D1368"/>
    <w:rsid w:val="001E3F72"/>
    <w:rsid w:val="001E4A0F"/>
    <w:rsid w:val="001E6B2A"/>
    <w:rsid w:val="001E6DBB"/>
    <w:rsid w:val="001F0129"/>
    <w:rsid w:val="001F2554"/>
    <w:rsid w:val="002072E8"/>
    <w:rsid w:val="0021134F"/>
    <w:rsid w:val="00212D83"/>
    <w:rsid w:val="00216BCC"/>
    <w:rsid w:val="002201AE"/>
    <w:rsid w:val="00222E77"/>
    <w:rsid w:val="00222FA0"/>
    <w:rsid w:val="00224F0E"/>
    <w:rsid w:val="002376AC"/>
    <w:rsid w:val="00243DC8"/>
    <w:rsid w:val="00245CBC"/>
    <w:rsid w:val="0024652C"/>
    <w:rsid w:val="00255604"/>
    <w:rsid w:val="0026173B"/>
    <w:rsid w:val="002630B3"/>
    <w:rsid w:val="00264746"/>
    <w:rsid w:val="00264D6A"/>
    <w:rsid w:val="00265AE8"/>
    <w:rsid w:val="00282861"/>
    <w:rsid w:val="0028737E"/>
    <w:rsid w:val="0029341A"/>
    <w:rsid w:val="002A01DF"/>
    <w:rsid w:val="002A60B7"/>
    <w:rsid w:val="002B6C97"/>
    <w:rsid w:val="002B72A5"/>
    <w:rsid w:val="002B7498"/>
    <w:rsid w:val="002B76B3"/>
    <w:rsid w:val="002B7ECD"/>
    <w:rsid w:val="002C2D75"/>
    <w:rsid w:val="002C2DA4"/>
    <w:rsid w:val="002C44B6"/>
    <w:rsid w:val="002C601C"/>
    <w:rsid w:val="002D52FE"/>
    <w:rsid w:val="002D6FDF"/>
    <w:rsid w:val="002E2CE4"/>
    <w:rsid w:val="002E6602"/>
    <w:rsid w:val="002F4129"/>
    <w:rsid w:val="0030079D"/>
    <w:rsid w:val="00300B5B"/>
    <w:rsid w:val="00304772"/>
    <w:rsid w:val="00305E87"/>
    <w:rsid w:val="0030743F"/>
    <w:rsid w:val="00311C30"/>
    <w:rsid w:val="0031586B"/>
    <w:rsid w:val="00317C2B"/>
    <w:rsid w:val="00321E17"/>
    <w:rsid w:val="003225AB"/>
    <w:rsid w:val="003226D2"/>
    <w:rsid w:val="00324F95"/>
    <w:rsid w:val="00331B30"/>
    <w:rsid w:val="003334BC"/>
    <w:rsid w:val="00335728"/>
    <w:rsid w:val="00337242"/>
    <w:rsid w:val="00342A12"/>
    <w:rsid w:val="00357BE3"/>
    <w:rsid w:val="0036082D"/>
    <w:rsid w:val="0036112F"/>
    <w:rsid w:val="00362ECE"/>
    <w:rsid w:val="003715D1"/>
    <w:rsid w:val="00372977"/>
    <w:rsid w:val="00375041"/>
    <w:rsid w:val="00376AA5"/>
    <w:rsid w:val="00380F42"/>
    <w:rsid w:val="00385C4F"/>
    <w:rsid w:val="0038664B"/>
    <w:rsid w:val="003873ED"/>
    <w:rsid w:val="00390A7F"/>
    <w:rsid w:val="00395D20"/>
    <w:rsid w:val="003971F3"/>
    <w:rsid w:val="003972DB"/>
    <w:rsid w:val="003A0E78"/>
    <w:rsid w:val="003A295C"/>
    <w:rsid w:val="003A71A5"/>
    <w:rsid w:val="003B0310"/>
    <w:rsid w:val="003B4151"/>
    <w:rsid w:val="003B57F3"/>
    <w:rsid w:val="003C256B"/>
    <w:rsid w:val="003C28D1"/>
    <w:rsid w:val="003C31BF"/>
    <w:rsid w:val="003C3C1B"/>
    <w:rsid w:val="003C5A92"/>
    <w:rsid w:val="003C72AF"/>
    <w:rsid w:val="003C7840"/>
    <w:rsid w:val="003C7C97"/>
    <w:rsid w:val="003D02B6"/>
    <w:rsid w:val="003D41DD"/>
    <w:rsid w:val="003D51A9"/>
    <w:rsid w:val="003D797E"/>
    <w:rsid w:val="003D7CC4"/>
    <w:rsid w:val="003E1EB9"/>
    <w:rsid w:val="003E3350"/>
    <w:rsid w:val="003E36C0"/>
    <w:rsid w:val="003E3B6C"/>
    <w:rsid w:val="003E59B0"/>
    <w:rsid w:val="003E5ACB"/>
    <w:rsid w:val="003E7C09"/>
    <w:rsid w:val="003F1AA5"/>
    <w:rsid w:val="00404B36"/>
    <w:rsid w:val="00407E93"/>
    <w:rsid w:val="00411304"/>
    <w:rsid w:val="00412621"/>
    <w:rsid w:val="004156D2"/>
    <w:rsid w:val="00416201"/>
    <w:rsid w:val="00425C57"/>
    <w:rsid w:val="00427D28"/>
    <w:rsid w:val="00434909"/>
    <w:rsid w:val="004463F1"/>
    <w:rsid w:val="00451BBC"/>
    <w:rsid w:val="00451C80"/>
    <w:rsid w:val="0045273F"/>
    <w:rsid w:val="00463DD2"/>
    <w:rsid w:val="00464130"/>
    <w:rsid w:val="00464C8A"/>
    <w:rsid w:val="00483A30"/>
    <w:rsid w:val="0049026A"/>
    <w:rsid w:val="00490B79"/>
    <w:rsid w:val="00492C06"/>
    <w:rsid w:val="00493C59"/>
    <w:rsid w:val="00494F07"/>
    <w:rsid w:val="00495A9C"/>
    <w:rsid w:val="004A0D82"/>
    <w:rsid w:val="004A12B6"/>
    <w:rsid w:val="004A204C"/>
    <w:rsid w:val="004A4C3A"/>
    <w:rsid w:val="004A4E9B"/>
    <w:rsid w:val="004A6F84"/>
    <w:rsid w:val="004C249B"/>
    <w:rsid w:val="004C39B9"/>
    <w:rsid w:val="004C57DE"/>
    <w:rsid w:val="004D0A6C"/>
    <w:rsid w:val="004D37F6"/>
    <w:rsid w:val="004D38C2"/>
    <w:rsid w:val="004D505D"/>
    <w:rsid w:val="004D6F62"/>
    <w:rsid w:val="004E12ED"/>
    <w:rsid w:val="004E28B1"/>
    <w:rsid w:val="004E3205"/>
    <w:rsid w:val="004E43EA"/>
    <w:rsid w:val="004E5149"/>
    <w:rsid w:val="004E6A32"/>
    <w:rsid w:val="004E6BC1"/>
    <w:rsid w:val="005068C7"/>
    <w:rsid w:val="00511C81"/>
    <w:rsid w:val="00514061"/>
    <w:rsid w:val="00515674"/>
    <w:rsid w:val="00536AFF"/>
    <w:rsid w:val="00536F88"/>
    <w:rsid w:val="00537239"/>
    <w:rsid w:val="00540577"/>
    <w:rsid w:val="0054396F"/>
    <w:rsid w:val="005443DD"/>
    <w:rsid w:val="005443F4"/>
    <w:rsid w:val="005455CE"/>
    <w:rsid w:val="00550397"/>
    <w:rsid w:val="005549E7"/>
    <w:rsid w:val="00555CC8"/>
    <w:rsid w:val="005714DA"/>
    <w:rsid w:val="00575E8C"/>
    <w:rsid w:val="00577CC5"/>
    <w:rsid w:val="00583B2A"/>
    <w:rsid w:val="005842A8"/>
    <w:rsid w:val="0059145A"/>
    <w:rsid w:val="00593FF2"/>
    <w:rsid w:val="005B1E4B"/>
    <w:rsid w:val="005B33B3"/>
    <w:rsid w:val="005B69BD"/>
    <w:rsid w:val="005C0A91"/>
    <w:rsid w:val="005C1835"/>
    <w:rsid w:val="005C6DBE"/>
    <w:rsid w:val="005E2FBB"/>
    <w:rsid w:val="005E36E1"/>
    <w:rsid w:val="005E3704"/>
    <w:rsid w:val="005E7606"/>
    <w:rsid w:val="005F0C1A"/>
    <w:rsid w:val="005F165B"/>
    <w:rsid w:val="005F22C5"/>
    <w:rsid w:val="0060059A"/>
    <w:rsid w:val="006009D7"/>
    <w:rsid w:val="006111B6"/>
    <w:rsid w:val="006126FD"/>
    <w:rsid w:val="0061393B"/>
    <w:rsid w:val="0062140A"/>
    <w:rsid w:val="00621BD9"/>
    <w:rsid w:val="0062553D"/>
    <w:rsid w:val="0063114D"/>
    <w:rsid w:val="0065686A"/>
    <w:rsid w:val="00666D58"/>
    <w:rsid w:val="00671963"/>
    <w:rsid w:val="006778B4"/>
    <w:rsid w:val="006803D9"/>
    <w:rsid w:val="0068224D"/>
    <w:rsid w:val="006855F6"/>
    <w:rsid w:val="00686DE1"/>
    <w:rsid w:val="006929F8"/>
    <w:rsid w:val="006948F7"/>
    <w:rsid w:val="0069508F"/>
    <w:rsid w:val="00695BA7"/>
    <w:rsid w:val="00695BDB"/>
    <w:rsid w:val="00696871"/>
    <w:rsid w:val="006A7108"/>
    <w:rsid w:val="006B1288"/>
    <w:rsid w:val="006B7968"/>
    <w:rsid w:val="006C447B"/>
    <w:rsid w:val="006C5B7A"/>
    <w:rsid w:val="006D0BE8"/>
    <w:rsid w:val="006D3012"/>
    <w:rsid w:val="006D4DD7"/>
    <w:rsid w:val="006E3CF9"/>
    <w:rsid w:val="006E57B5"/>
    <w:rsid w:val="006F4F20"/>
    <w:rsid w:val="006F738B"/>
    <w:rsid w:val="00702831"/>
    <w:rsid w:val="007045D1"/>
    <w:rsid w:val="007152CE"/>
    <w:rsid w:val="00715BEB"/>
    <w:rsid w:val="00731D5F"/>
    <w:rsid w:val="007378D9"/>
    <w:rsid w:val="00737A22"/>
    <w:rsid w:val="00740594"/>
    <w:rsid w:val="00742846"/>
    <w:rsid w:val="00762A72"/>
    <w:rsid w:val="00767183"/>
    <w:rsid w:val="0076731A"/>
    <w:rsid w:val="00772BB1"/>
    <w:rsid w:val="007730EB"/>
    <w:rsid w:val="00774E8B"/>
    <w:rsid w:val="00776AB4"/>
    <w:rsid w:val="00776FF2"/>
    <w:rsid w:val="00777E80"/>
    <w:rsid w:val="00777F3A"/>
    <w:rsid w:val="00781875"/>
    <w:rsid w:val="00784457"/>
    <w:rsid w:val="00786446"/>
    <w:rsid w:val="007873F0"/>
    <w:rsid w:val="00790714"/>
    <w:rsid w:val="00794114"/>
    <w:rsid w:val="00794D01"/>
    <w:rsid w:val="00796812"/>
    <w:rsid w:val="00796E78"/>
    <w:rsid w:val="007A3C61"/>
    <w:rsid w:val="007A77A1"/>
    <w:rsid w:val="007B05CE"/>
    <w:rsid w:val="007B3BB7"/>
    <w:rsid w:val="007B7069"/>
    <w:rsid w:val="007C7D3C"/>
    <w:rsid w:val="007D065D"/>
    <w:rsid w:val="007D18A1"/>
    <w:rsid w:val="007E1AB0"/>
    <w:rsid w:val="007E79E3"/>
    <w:rsid w:val="007F190B"/>
    <w:rsid w:val="007F2A4D"/>
    <w:rsid w:val="007F3D28"/>
    <w:rsid w:val="007F43FF"/>
    <w:rsid w:val="008016B0"/>
    <w:rsid w:val="00801F45"/>
    <w:rsid w:val="0081061A"/>
    <w:rsid w:val="008120B0"/>
    <w:rsid w:val="0081314C"/>
    <w:rsid w:val="00824007"/>
    <w:rsid w:val="008245AA"/>
    <w:rsid w:val="00834D25"/>
    <w:rsid w:val="0083774B"/>
    <w:rsid w:val="00846E70"/>
    <w:rsid w:val="008522E5"/>
    <w:rsid w:val="00853802"/>
    <w:rsid w:val="00856D6D"/>
    <w:rsid w:val="00862B42"/>
    <w:rsid w:val="00865F7D"/>
    <w:rsid w:val="00867ADC"/>
    <w:rsid w:val="00874E3E"/>
    <w:rsid w:val="00876B75"/>
    <w:rsid w:val="008810F4"/>
    <w:rsid w:val="00891DB9"/>
    <w:rsid w:val="00895AE0"/>
    <w:rsid w:val="00895D17"/>
    <w:rsid w:val="00895E77"/>
    <w:rsid w:val="008A4786"/>
    <w:rsid w:val="008A64A8"/>
    <w:rsid w:val="008A79C3"/>
    <w:rsid w:val="008B1F7D"/>
    <w:rsid w:val="008B6259"/>
    <w:rsid w:val="008C0730"/>
    <w:rsid w:val="008C195D"/>
    <w:rsid w:val="008C6666"/>
    <w:rsid w:val="008C6D97"/>
    <w:rsid w:val="008D1BB5"/>
    <w:rsid w:val="008D1D74"/>
    <w:rsid w:val="008D53B3"/>
    <w:rsid w:val="008E771A"/>
    <w:rsid w:val="008F25A6"/>
    <w:rsid w:val="008F3715"/>
    <w:rsid w:val="008F6753"/>
    <w:rsid w:val="008F7E06"/>
    <w:rsid w:val="009058BA"/>
    <w:rsid w:val="00906A75"/>
    <w:rsid w:val="00911A22"/>
    <w:rsid w:val="00913959"/>
    <w:rsid w:val="00916ED0"/>
    <w:rsid w:val="0092184E"/>
    <w:rsid w:val="00925955"/>
    <w:rsid w:val="00936305"/>
    <w:rsid w:val="00943CEF"/>
    <w:rsid w:val="009448B9"/>
    <w:rsid w:val="00944C16"/>
    <w:rsid w:val="00945173"/>
    <w:rsid w:val="00947907"/>
    <w:rsid w:val="00951376"/>
    <w:rsid w:val="00954E03"/>
    <w:rsid w:val="00957BAE"/>
    <w:rsid w:val="0096580E"/>
    <w:rsid w:val="00966C0C"/>
    <w:rsid w:val="009720EB"/>
    <w:rsid w:val="0097409B"/>
    <w:rsid w:val="0098129E"/>
    <w:rsid w:val="00984F6A"/>
    <w:rsid w:val="00991ED0"/>
    <w:rsid w:val="0099352F"/>
    <w:rsid w:val="009959F4"/>
    <w:rsid w:val="009975D3"/>
    <w:rsid w:val="009A05A4"/>
    <w:rsid w:val="009A08E2"/>
    <w:rsid w:val="009A1242"/>
    <w:rsid w:val="009A577D"/>
    <w:rsid w:val="009C13B1"/>
    <w:rsid w:val="009E01AD"/>
    <w:rsid w:val="009E3F77"/>
    <w:rsid w:val="009E540D"/>
    <w:rsid w:val="009F3672"/>
    <w:rsid w:val="009F7CEF"/>
    <w:rsid w:val="00A00798"/>
    <w:rsid w:val="00A041DE"/>
    <w:rsid w:val="00A1270C"/>
    <w:rsid w:val="00A12ACC"/>
    <w:rsid w:val="00A15F36"/>
    <w:rsid w:val="00A23B26"/>
    <w:rsid w:val="00A3427C"/>
    <w:rsid w:val="00A376B5"/>
    <w:rsid w:val="00A42156"/>
    <w:rsid w:val="00A45126"/>
    <w:rsid w:val="00A4672E"/>
    <w:rsid w:val="00A477E4"/>
    <w:rsid w:val="00A66FF1"/>
    <w:rsid w:val="00A67D37"/>
    <w:rsid w:val="00A74630"/>
    <w:rsid w:val="00A74D1B"/>
    <w:rsid w:val="00A80BBA"/>
    <w:rsid w:val="00A825FF"/>
    <w:rsid w:val="00A82F93"/>
    <w:rsid w:val="00A83333"/>
    <w:rsid w:val="00AA2303"/>
    <w:rsid w:val="00AC6813"/>
    <w:rsid w:val="00AC76C5"/>
    <w:rsid w:val="00AD3193"/>
    <w:rsid w:val="00AD3709"/>
    <w:rsid w:val="00AD4D1B"/>
    <w:rsid w:val="00AD5301"/>
    <w:rsid w:val="00AE49F1"/>
    <w:rsid w:val="00AE5A3F"/>
    <w:rsid w:val="00AF57D1"/>
    <w:rsid w:val="00B04C04"/>
    <w:rsid w:val="00B1129E"/>
    <w:rsid w:val="00B11F4E"/>
    <w:rsid w:val="00B24A31"/>
    <w:rsid w:val="00B308E8"/>
    <w:rsid w:val="00B324B7"/>
    <w:rsid w:val="00B37922"/>
    <w:rsid w:val="00B402AC"/>
    <w:rsid w:val="00B45FB1"/>
    <w:rsid w:val="00B467C8"/>
    <w:rsid w:val="00B46D99"/>
    <w:rsid w:val="00B50C0B"/>
    <w:rsid w:val="00B54AB7"/>
    <w:rsid w:val="00B552E3"/>
    <w:rsid w:val="00B61CE4"/>
    <w:rsid w:val="00B64CD0"/>
    <w:rsid w:val="00B67B41"/>
    <w:rsid w:val="00B67D65"/>
    <w:rsid w:val="00B943D5"/>
    <w:rsid w:val="00B9764C"/>
    <w:rsid w:val="00BA602A"/>
    <w:rsid w:val="00BB5036"/>
    <w:rsid w:val="00BB6AC4"/>
    <w:rsid w:val="00BD2EC5"/>
    <w:rsid w:val="00BD2FC5"/>
    <w:rsid w:val="00BD402E"/>
    <w:rsid w:val="00BD77A7"/>
    <w:rsid w:val="00BD7B88"/>
    <w:rsid w:val="00BE123A"/>
    <w:rsid w:val="00BE6391"/>
    <w:rsid w:val="00BE691B"/>
    <w:rsid w:val="00BE7824"/>
    <w:rsid w:val="00BF086A"/>
    <w:rsid w:val="00BF2DF3"/>
    <w:rsid w:val="00C143B3"/>
    <w:rsid w:val="00C16E93"/>
    <w:rsid w:val="00C16ECC"/>
    <w:rsid w:val="00C214E5"/>
    <w:rsid w:val="00C249CB"/>
    <w:rsid w:val="00C24FE4"/>
    <w:rsid w:val="00C34562"/>
    <w:rsid w:val="00C355A1"/>
    <w:rsid w:val="00C36953"/>
    <w:rsid w:val="00C405B0"/>
    <w:rsid w:val="00C40CAC"/>
    <w:rsid w:val="00C410B3"/>
    <w:rsid w:val="00C43A15"/>
    <w:rsid w:val="00C455C1"/>
    <w:rsid w:val="00C46C50"/>
    <w:rsid w:val="00C53288"/>
    <w:rsid w:val="00C60798"/>
    <w:rsid w:val="00C650C2"/>
    <w:rsid w:val="00C73146"/>
    <w:rsid w:val="00C767E5"/>
    <w:rsid w:val="00C80F7B"/>
    <w:rsid w:val="00C85421"/>
    <w:rsid w:val="00C8653F"/>
    <w:rsid w:val="00C9398B"/>
    <w:rsid w:val="00C96F74"/>
    <w:rsid w:val="00CB0E8F"/>
    <w:rsid w:val="00CB1118"/>
    <w:rsid w:val="00CB142F"/>
    <w:rsid w:val="00CB1A68"/>
    <w:rsid w:val="00CB58D8"/>
    <w:rsid w:val="00CB6682"/>
    <w:rsid w:val="00CC3273"/>
    <w:rsid w:val="00CC66BB"/>
    <w:rsid w:val="00CD2276"/>
    <w:rsid w:val="00CD4881"/>
    <w:rsid w:val="00CD6EF2"/>
    <w:rsid w:val="00CE3F8A"/>
    <w:rsid w:val="00CE655C"/>
    <w:rsid w:val="00CF0680"/>
    <w:rsid w:val="00CF0691"/>
    <w:rsid w:val="00CF4225"/>
    <w:rsid w:val="00CF4481"/>
    <w:rsid w:val="00CF4D04"/>
    <w:rsid w:val="00CF6F85"/>
    <w:rsid w:val="00D024F2"/>
    <w:rsid w:val="00D0544A"/>
    <w:rsid w:val="00D057AB"/>
    <w:rsid w:val="00D05EDD"/>
    <w:rsid w:val="00D07409"/>
    <w:rsid w:val="00D07A12"/>
    <w:rsid w:val="00D106D2"/>
    <w:rsid w:val="00D10A3D"/>
    <w:rsid w:val="00D149F0"/>
    <w:rsid w:val="00D17AE3"/>
    <w:rsid w:val="00D2117E"/>
    <w:rsid w:val="00D21980"/>
    <w:rsid w:val="00D26F62"/>
    <w:rsid w:val="00D2765E"/>
    <w:rsid w:val="00D27697"/>
    <w:rsid w:val="00D27F15"/>
    <w:rsid w:val="00D30190"/>
    <w:rsid w:val="00D30604"/>
    <w:rsid w:val="00D30CE5"/>
    <w:rsid w:val="00D31C0D"/>
    <w:rsid w:val="00D31F78"/>
    <w:rsid w:val="00D355EA"/>
    <w:rsid w:val="00D4531D"/>
    <w:rsid w:val="00D504A2"/>
    <w:rsid w:val="00D54ED7"/>
    <w:rsid w:val="00D550CF"/>
    <w:rsid w:val="00D64BC4"/>
    <w:rsid w:val="00D662FD"/>
    <w:rsid w:val="00D74163"/>
    <w:rsid w:val="00D744C7"/>
    <w:rsid w:val="00D74B91"/>
    <w:rsid w:val="00D75693"/>
    <w:rsid w:val="00D7711D"/>
    <w:rsid w:val="00D779A8"/>
    <w:rsid w:val="00D80051"/>
    <w:rsid w:val="00D803DC"/>
    <w:rsid w:val="00D80A55"/>
    <w:rsid w:val="00D84952"/>
    <w:rsid w:val="00D92CE9"/>
    <w:rsid w:val="00D96E2E"/>
    <w:rsid w:val="00DA12D5"/>
    <w:rsid w:val="00DA684C"/>
    <w:rsid w:val="00DA6DE2"/>
    <w:rsid w:val="00DB47DD"/>
    <w:rsid w:val="00DB79CC"/>
    <w:rsid w:val="00DB7E9F"/>
    <w:rsid w:val="00DC04A7"/>
    <w:rsid w:val="00DC317B"/>
    <w:rsid w:val="00DC344C"/>
    <w:rsid w:val="00DC4DA3"/>
    <w:rsid w:val="00DD3EFD"/>
    <w:rsid w:val="00DD46CB"/>
    <w:rsid w:val="00DF01EE"/>
    <w:rsid w:val="00DF362A"/>
    <w:rsid w:val="00DF3C28"/>
    <w:rsid w:val="00DF4660"/>
    <w:rsid w:val="00E0172F"/>
    <w:rsid w:val="00E01787"/>
    <w:rsid w:val="00E04F4D"/>
    <w:rsid w:val="00E05470"/>
    <w:rsid w:val="00E10374"/>
    <w:rsid w:val="00E104B6"/>
    <w:rsid w:val="00E11E89"/>
    <w:rsid w:val="00E25701"/>
    <w:rsid w:val="00E2761D"/>
    <w:rsid w:val="00E3395C"/>
    <w:rsid w:val="00E41AF6"/>
    <w:rsid w:val="00E41E75"/>
    <w:rsid w:val="00E47EC0"/>
    <w:rsid w:val="00E53187"/>
    <w:rsid w:val="00E541A8"/>
    <w:rsid w:val="00E66472"/>
    <w:rsid w:val="00E704A3"/>
    <w:rsid w:val="00E7120A"/>
    <w:rsid w:val="00E71548"/>
    <w:rsid w:val="00E75F2F"/>
    <w:rsid w:val="00E777AB"/>
    <w:rsid w:val="00E77CC8"/>
    <w:rsid w:val="00E814CC"/>
    <w:rsid w:val="00E83037"/>
    <w:rsid w:val="00E868A2"/>
    <w:rsid w:val="00E87A79"/>
    <w:rsid w:val="00E977B7"/>
    <w:rsid w:val="00EA02DB"/>
    <w:rsid w:val="00EA27A4"/>
    <w:rsid w:val="00EA4E61"/>
    <w:rsid w:val="00EB4D6D"/>
    <w:rsid w:val="00EB6E85"/>
    <w:rsid w:val="00EB7B8B"/>
    <w:rsid w:val="00EC0228"/>
    <w:rsid w:val="00EC4B2F"/>
    <w:rsid w:val="00ED05A0"/>
    <w:rsid w:val="00ED11C1"/>
    <w:rsid w:val="00ED3DED"/>
    <w:rsid w:val="00EE0984"/>
    <w:rsid w:val="00EE1D68"/>
    <w:rsid w:val="00EE6BA6"/>
    <w:rsid w:val="00EF075C"/>
    <w:rsid w:val="00EF0B34"/>
    <w:rsid w:val="00EF2B45"/>
    <w:rsid w:val="00EF79D8"/>
    <w:rsid w:val="00EF7F9F"/>
    <w:rsid w:val="00F0005E"/>
    <w:rsid w:val="00F02EF2"/>
    <w:rsid w:val="00F21222"/>
    <w:rsid w:val="00F21A3A"/>
    <w:rsid w:val="00F34E97"/>
    <w:rsid w:val="00F3717B"/>
    <w:rsid w:val="00F40E1C"/>
    <w:rsid w:val="00F43CFF"/>
    <w:rsid w:val="00F46E41"/>
    <w:rsid w:val="00F52B81"/>
    <w:rsid w:val="00F55EF8"/>
    <w:rsid w:val="00F6099C"/>
    <w:rsid w:val="00F63167"/>
    <w:rsid w:val="00F75135"/>
    <w:rsid w:val="00F82F5D"/>
    <w:rsid w:val="00F83AEA"/>
    <w:rsid w:val="00F93075"/>
    <w:rsid w:val="00F94209"/>
    <w:rsid w:val="00F9481D"/>
    <w:rsid w:val="00FA10B6"/>
    <w:rsid w:val="00FA1942"/>
    <w:rsid w:val="00FA6B5B"/>
    <w:rsid w:val="00FB1634"/>
    <w:rsid w:val="00FB1E6E"/>
    <w:rsid w:val="00FB27F2"/>
    <w:rsid w:val="00FC2839"/>
    <w:rsid w:val="00FC3BD8"/>
    <w:rsid w:val="00FC4BFD"/>
    <w:rsid w:val="00FD18AE"/>
    <w:rsid w:val="00FD4EDE"/>
    <w:rsid w:val="00FD5317"/>
    <w:rsid w:val="00FD7D97"/>
    <w:rsid w:val="00FE2AC6"/>
    <w:rsid w:val="00FE3E38"/>
    <w:rsid w:val="00FE4274"/>
    <w:rsid w:val="00FF06A7"/>
    <w:rsid w:val="00FF4791"/>
    <w:rsid w:val="00FF63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unhideWhenUsed/>
    <w:rsid w:val="0015513F"/>
    <w:pPr>
      <w:snapToGrid w:val="0"/>
    </w:pPr>
  </w:style>
  <w:style w:type="character" w:customStyle="1" w:styleId="EndnoteTextChar">
    <w:name w:val="Endnote Text Char"/>
    <w:basedOn w:val="DefaultParagraphFont"/>
    <w:link w:val="EndnoteText"/>
    <w:uiPriority w:val="99"/>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NormalWeb">
    <w:name w:val="Normal (Web)"/>
    <w:basedOn w:val="Normal"/>
    <w:uiPriority w:val="99"/>
    <w:semiHidden/>
    <w:unhideWhenUsed/>
    <w:rsid w:val="00DC344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B58D8"/>
    <w:pPr>
      <w:spacing w:after="0" w:line="240" w:lineRule="auto"/>
    </w:pPr>
  </w:style>
  <w:style w:type="paragraph" w:styleId="FootnoteText">
    <w:name w:val="footnote text"/>
    <w:basedOn w:val="Normal"/>
    <w:link w:val="FootnoteTextChar"/>
    <w:uiPriority w:val="99"/>
    <w:semiHidden/>
    <w:unhideWhenUsed/>
    <w:rsid w:val="00B24A31"/>
    <w:pPr>
      <w:snapToGrid w:val="0"/>
    </w:pPr>
  </w:style>
  <w:style w:type="character" w:customStyle="1" w:styleId="FootnoteTextChar">
    <w:name w:val="Footnote Text Char"/>
    <w:basedOn w:val="DefaultParagraphFont"/>
    <w:link w:val="FootnoteText"/>
    <w:uiPriority w:val="99"/>
    <w:semiHidden/>
    <w:rsid w:val="00B24A31"/>
  </w:style>
  <w:style w:type="character" w:styleId="FootnoteReference">
    <w:name w:val="footnote reference"/>
    <w:basedOn w:val="DefaultParagraphFont"/>
    <w:uiPriority w:val="99"/>
    <w:semiHidden/>
    <w:unhideWhenUsed/>
    <w:rsid w:val="00B24A31"/>
    <w:rPr>
      <w:vertAlign w:val="superscript"/>
    </w:rPr>
  </w:style>
  <w:style w:type="character" w:styleId="UnresolvedMention">
    <w:name w:val="Unresolved Mention"/>
    <w:basedOn w:val="DefaultParagraphFont"/>
    <w:uiPriority w:val="99"/>
    <w:semiHidden/>
    <w:unhideWhenUsed/>
    <w:rsid w:val="00335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85816">
      <w:bodyDiv w:val="1"/>
      <w:marLeft w:val="0"/>
      <w:marRight w:val="0"/>
      <w:marTop w:val="0"/>
      <w:marBottom w:val="0"/>
      <w:divBdr>
        <w:top w:val="none" w:sz="0" w:space="0" w:color="auto"/>
        <w:left w:val="none" w:sz="0" w:space="0" w:color="auto"/>
        <w:bottom w:val="none" w:sz="0" w:space="0" w:color="auto"/>
        <w:right w:val="none" w:sz="0" w:space="0" w:color="auto"/>
      </w:divBdr>
    </w:div>
    <w:div w:id="36661658">
      <w:bodyDiv w:val="1"/>
      <w:marLeft w:val="0"/>
      <w:marRight w:val="0"/>
      <w:marTop w:val="0"/>
      <w:marBottom w:val="0"/>
      <w:divBdr>
        <w:top w:val="none" w:sz="0" w:space="0" w:color="auto"/>
        <w:left w:val="none" w:sz="0" w:space="0" w:color="auto"/>
        <w:bottom w:val="none" w:sz="0" w:space="0" w:color="auto"/>
        <w:right w:val="none" w:sz="0" w:space="0" w:color="auto"/>
      </w:divBdr>
    </w:div>
    <w:div w:id="56781173">
      <w:bodyDiv w:val="1"/>
      <w:marLeft w:val="0"/>
      <w:marRight w:val="0"/>
      <w:marTop w:val="0"/>
      <w:marBottom w:val="0"/>
      <w:divBdr>
        <w:top w:val="none" w:sz="0" w:space="0" w:color="auto"/>
        <w:left w:val="none" w:sz="0" w:space="0" w:color="auto"/>
        <w:bottom w:val="none" w:sz="0" w:space="0" w:color="auto"/>
        <w:right w:val="none" w:sz="0" w:space="0" w:color="auto"/>
      </w:divBdr>
    </w:div>
    <w:div w:id="167213248">
      <w:bodyDiv w:val="1"/>
      <w:marLeft w:val="0"/>
      <w:marRight w:val="0"/>
      <w:marTop w:val="0"/>
      <w:marBottom w:val="0"/>
      <w:divBdr>
        <w:top w:val="none" w:sz="0" w:space="0" w:color="auto"/>
        <w:left w:val="none" w:sz="0" w:space="0" w:color="auto"/>
        <w:bottom w:val="none" w:sz="0" w:space="0" w:color="auto"/>
        <w:right w:val="none" w:sz="0" w:space="0" w:color="auto"/>
      </w:divBdr>
    </w:div>
    <w:div w:id="194276615">
      <w:bodyDiv w:val="1"/>
      <w:marLeft w:val="0"/>
      <w:marRight w:val="0"/>
      <w:marTop w:val="0"/>
      <w:marBottom w:val="0"/>
      <w:divBdr>
        <w:top w:val="none" w:sz="0" w:space="0" w:color="auto"/>
        <w:left w:val="none" w:sz="0" w:space="0" w:color="auto"/>
        <w:bottom w:val="none" w:sz="0" w:space="0" w:color="auto"/>
        <w:right w:val="none" w:sz="0" w:space="0" w:color="auto"/>
      </w:divBdr>
      <w:divsChild>
        <w:div w:id="46220043">
          <w:marLeft w:val="0"/>
          <w:marRight w:val="0"/>
          <w:marTop w:val="0"/>
          <w:marBottom w:val="0"/>
          <w:divBdr>
            <w:top w:val="none" w:sz="0" w:space="0" w:color="auto"/>
            <w:left w:val="none" w:sz="0" w:space="0" w:color="auto"/>
            <w:bottom w:val="none" w:sz="0" w:space="0" w:color="auto"/>
            <w:right w:val="none" w:sz="0" w:space="0" w:color="auto"/>
          </w:divBdr>
        </w:div>
      </w:divsChild>
    </w:div>
    <w:div w:id="227035019">
      <w:bodyDiv w:val="1"/>
      <w:marLeft w:val="0"/>
      <w:marRight w:val="0"/>
      <w:marTop w:val="0"/>
      <w:marBottom w:val="0"/>
      <w:divBdr>
        <w:top w:val="none" w:sz="0" w:space="0" w:color="auto"/>
        <w:left w:val="none" w:sz="0" w:space="0" w:color="auto"/>
        <w:bottom w:val="none" w:sz="0" w:space="0" w:color="auto"/>
        <w:right w:val="none" w:sz="0" w:space="0" w:color="auto"/>
      </w:divBdr>
    </w:div>
    <w:div w:id="278680193">
      <w:bodyDiv w:val="1"/>
      <w:marLeft w:val="0"/>
      <w:marRight w:val="0"/>
      <w:marTop w:val="0"/>
      <w:marBottom w:val="0"/>
      <w:divBdr>
        <w:top w:val="none" w:sz="0" w:space="0" w:color="auto"/>
        <w:left w:val="none" w:sz="0" w:space="0" w:color="auto"/>
        <w:bottom w:val="none" w:sz="0" w:space="0" w:color="auto"/>
        <w:right w:val="none" w:sz="0" w:space="0" w:color="auto"/>
      </w:divBdr>
      <w:divsChild>
        <w:div w:id="1502045138">
          <w:marLeft w:val="0"/>
          <w:marRight w:val="0"/>
          <w:marTop w:val="0"/>
          <w:marBottom w:val="0"/>
          <w:divBdr>
            <w:top w:val="none" w:sz="0" w:space="0" w:color="auto"/>
            <w:left w:val="none" w:sz="0" w:space="0" w:color="auto"/>
            <w:bottom w:val="none" w:sz="0" w:space="0" w:color="auto"/>
            <w:right w:val="none" w:sz="0" w:space="0" w:color="auto"/>
          </w:divBdr>
          <w:divsChild>
            <w:div w:id="993604063">
              <w:marLeft w:val="0"/>
              <w:marRight w:val="0"/>
              <w:marTop w:val="0"/>
              <w:marBottom w:val="0"/>
              <w:divBdr>
                <w:top w:val="none" w:sz="0" w:space="0" w:color="auto"/>
                <w:left w:val="none" w:sz="0" w:space="0" w:color="auto"/>
                <w:bottom w:val="none" w:sz="0" w:space="0" w:color="auto"/>
                <w:right w:val="none" w:sz="0" w:space="0" w:color="auto"/>
              </w:divBdr>
              <w:divsChild>
                <w:div w:id="669328294">
                  <w:marLeft w:val="0"/>
                  <w:marRight w:val="0"/>
                  <w:marTop w:val="0"/>
                  <w:marBottom w:val="0"/>
                  <w:divBdr>
                    <w:top w:val="none" w:sz="0" w:space="0" w:color="auto"/>
                    <w:left w:val="none" w:sz="0" w:space="0" w:color="auto"/>
                    <w:bottom w:val="none" w:sz="0" w:space="0" w:color="auto"/>
                    <w:right w:val="none" w:sz="0" w:space="0" w:color="auto"/>
                  </w:divBdr>
                  <w:divsChild>
                    <w:div w:id="1037631552">
                      <w:marLeft w:val="0"/>
                      <w:marRight w:val="0"/>
                      <w:marTop w:val="0"/>
                      <w:marBottom w:val="0"/>
                      <w:divBdr>
                        <w:top w:val="none" w:sz="0" w:space="0" w:color="auto"/>
                        <w:left w:val="none" w:sz="0" w:space="0" w:color="auto"/>
                        <w:bottom w:val="none" w:sz="0" w:space="0" w:color="auto"/>
                        <w:right w:val="none" w:sz="0" w:space="0" w:color="auto"/>
                      </w:divBdr>
                      <w:divsChild>
                        <w:div w:id="240723932">
                          <w:marLeft w:val="0"/>
                          <w:marRight w:val="0"/>
                          <w:marTop w:val="0"/>
                          <w:marBottom w:val="0"/>
                          <w:divBdr>
                            <w:top w:val="none" w:sz="0" w:space="0" w:color="auto"/>
                            <w:left w:val="none" w:sz="0" w:space="0" w:color="auto"/>
                            <w:bottom w:val="none" w:sz="0" w:space="0" w:color="auto"/>
                            <w:right w:val="none" w:sz="0" w:space="0" w:color="auto"/>
                          </w:divBdr>
                          <w:divsChild>
                            <w:div w:id="852189268">
                              <w:marLeft w:val="0"/>
                              <w:marRight w:val="0"/>
                              <w:marTop w:val="0"/>
                              <w:marBottom w:val="0"/>
                              <w:divBdr>
                                <w:top w:val="none" w:sz="0" w:space="0" w:color="auto"/>
                                <w:left w:val="none" w:sz="0" w:space="0" w:color="auto"/>
                                <w:bottom w:val="none" w:sz="0" w:space="0" w:color="auto"/>
                                <w:right w:val="none" w:sz="0" w:space="0" w:color="auto"/>
                              </w:divBdr>
                              <w:divsChild>
                                <w:div w:id="1700425420">
                                  <w:marLeft w:val="0"/>
                                  <w:marRight w:val="0"/>
                                  <w:marTop w:val="0"/>
                                  <w:marBottom w:val="0"/>
                                  <w:divBdr>
                                    <w:top w:val="none" w:sz="0" w:space="0" w:color="auto"/>
                                    <w:left w:val="none" w:sz="0" w:space="0" w:color="auto"/>
                                    <w:bottom w:val="none" w:sz="0" w:space="0" w:color="auto"/>
                                    <w:right w:val="none" w:sz="0" w:space="0" w:color="auto"/>
                                  </w:divBdr>
                                  <w:divsChild>
                                    <w:div w:id="516695859">
                                      <w:marLeft w:val="0"/>
                                      <w:marRight w:val="0"/>
                                      <w:marTop w:val="0"/>
                                      <w:marBottom w:val="0"/>
                                      <w:divBdr>
                                        <w:top w:val="none" w:sz="0" w:space="0" w:color="auto"/>
                                        <w:left w:val="none" w:sz="0" w:space="0" w:color="auto"/>
                                        <w:bottom w:val="none" w:sz="0" w:space="0" w:color="auto"/>
                                        <w:right w:val="none" w:sz="0" w:space="0" w:color="auto"/>
                                      </w:divBdr>
                                      <w:divsChild>
                                        <w:div w:id="203832125">
                                          <w:marLeft w:val="0"/>
                                          <w:marRight w:val="0"/>
                                          <w:marTop w:val="0"/>
                                          <w:marBottom w:val="0"/>
                                          <w:divBdr>
                                            <w:top w:val="none" w:sz="0" w:space="0" w:color="auto"/>
                                            <w:left w:val="none" w:sz="0" w:space="0" w:color="auto"/>
                                            <w:bottom w:val="none" w:sz="0" w:space="0" w:color="auto"/>
                                            <w:right w:val="none" w:sz="0" w:space="0" w:color="auto"/>
                                          </w:divBdr>
                                          <w:divsChild>
                                            <w:div w:id="1412123513">
                                              <w:marLeft w:val="0"/>
                                              <w:marRight w:val="0"/>
                                              <w:marTop w:val="0"/>
                                              <w:marBottom w:val="495"/>
                                              <w:divBdr>
                                                <w:top w:val="none" w:sz="0" w:space="0" w:color="auto"/>
                                                <w:left w:val="none" w:sz="0" w:space="0" w:color="auto"/>
                                                <w:bottom w:val="none" w:sz="0" w:space="0" w:color="auto"/>
                                                <w:right w:val="none" w:sz="0" w:space="0" w:color="auto"/>
                                              </w:divBdr>
                                              <w:divsChild>
                                                <w:div w:id="73093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0893954">
      <w:bodyDiv w:val="1"/>
      <w:marLeft w:val="0"/>
      <w:marRight w:val="0"/>
      <w:marTop w:val="0"/>
      <w:marBottom w:val="0"/>
      <w:divBdr>
        <w:top w:val="none" w:sz="0" w:space="0" w:color="auto"/>
        <w:left w:val="none" w:sz="0" w:space="0" w:color="auto"/>
        <w:bottom w:val="none" w:sz="0" w:space="0" w:color="auto"/>
        <w:right w:val="none" w:sz="0" w:space="0" w:color="auto"/>
      </w:divBdr>
    </w:div>
    <w:div w:id="372997861">
      <w:bodyDiv w:val="1"/>
      <w:marLeft w:val="0"/>
      <w:marRight w:val="0"/>
      <w:marTop w:val="0"/>
      <w:marBottom w:val="0"/>
      <w:divBdr>
        <w:top w:val="none" w:sz="0" w:space="0" w:color="auto"/>
        <w:left w:val="none" w:sz="0" w:space="0" w:color="auto"/>
        <w:bottom w:val="none" w:sz="0" w:space="0" w:color="auto"/>
        <w:right w:val="none" w:sz="0" w:space="0" w:color="auto"/>
      </w:divBdr>
      <w:divsChild>
        <w:div w:id="1498307401">
          <w:marLeft w:val="0"/>
          <w:marRight w:val="0"/>
          <w:marTop w:val="0"/>
          <w:marBottom w:val="0"/>
          <w:divBdr>
            <w:top w:val="none" w:sz="0" w:space="0" w:color="auto"/>
            <w:left w:val="none" w:sz="0" w:space="0" w:color="auto"/>
            <w:bottom w:val="none" w:sz="0" w:space="0" w:color="auto"/>
            <w:right w:val="none" w:sz="0" w:space="0" w:color="auto"/>
          </w:divBdr>
          <w:divsChild>
            <w:div w:id="2143303636">
              <w:marLeft w:val="0"/>
              <w:marRight w:val="0"/>
              <w:marTop w:val="0"/>
              <w:marBottom w:val="0"/>
              <w:divBdr>
                <w:top w:val="none" w:sz="0" w:space="0" w:color="auto"/>
                <w:left w:val="none" w:sz="0" w:space="0" w:color="auto"/>
                <w:bottom w:val="none" w:sz="0" w:space="0" w:color="auto"/>
                <w:right w:val="none" w:sz="0" w:space="0" w:color="auto"/>
              </w:divBdr>
              <w:divsChild>
                <w:div w:id="979112814">
                  <w:marLeft w:val="0"/>
                  <w:marRight w:val="0"/>
                  <w:marTop w:val="0"/>
                  <w:marBottom w:val="0"/>
                  <w:divBdr>
                    <w:top w:val="none" w:sz="0" w:space="0" w:color="auto"/>
                    <w:left w:val="none" w:sz="0" w:space="0" w:color="auto"/>
                    <w:bottom w:val="none" w:sz="0" w:space="0" w:color="auto"/>
                    <w:right w:val="none" w:sz="0" w:space="0" w:color="auto"/>
                  </w:divBdr>
                  <w:divsChild>
                    <w:div w:id="1113208103">
                      <w:marLeft w:val="0"/>
                      <w:marRight w:val="0"/>
                      <w:marTop w:val="0"/>
                      <w:marBottom w:val="0"/>
                      <w:divBdr>
                        <w:top w:val="none" w:sz="0" w:space="0" w:color="auto"/>
                        <w:left w:val="none" w:sz="0" w:space="0" w:color="auto"/>
                        <w:bottom w:val="none" w:sz="0" w:space="0" w:color="auto"/>
                        <w:right w:val="none" w:sz="0" w:space="0" w:color="auto"/>
                      </w:divBdr>
                      <w:divsChild>
                        <w:div w:id="182256271">
                          <w:marLeft w:val="0"/>
                          <w:marRight w:val="0"/>
                          <w:marTop w:val="0"/>
                          <w:marBottom w:val="0"/>
                          <w:divBdr>
                            <w:top w:val="none" w:sz="0" w:space="0" w:color="auto"/>
                            <w:left w:val="none" w:sz="0" w:space="0" w:color="auto"/>
                            <w:bottom w:val="none" w:sz="0" w:space="0" w:color="auto"/>
                            <w:right w:val="none" w:sz="0" w:space="0" w:color="auto"/>
                          </w:divBdr>
                          <w:divsChild>
                            <w:div w:id="1497917991">
                              <w:marLeft w:val="0"/>
                              <w:marRight w:val="0"/>
                              <w:marTop w:val="0"/>
                              <w:marBottom w:val="0"/>
                              <w:divBdr>
                                <w:top w:val="none" w:sz="0" w:space="0" w:color="auto"/>
                                <w:left w:val="none" w:sz="0" w:space="0" w:color="auto"/>
                                <w:bottom w:val="none" w:sz="0" w:space="0" w:color="auto"/>
                                <w:right w:val="none" w:sz="0" w:space="0" w:color="auto"/>
                              </w:divBdr>
                              <w:divsChild>
                                <w:div w:id="1255242906">
                                  <w:marLeft w:val="0"/>
                                  <w:marRight w:val="0"/>
                                  <w:marTop w:val="0"/>
                                  <w:marBottom w:val="0"/>
                                  <w:divBdr>
                                    <w:top w:val="none" w:sz="0" w:space="0" w:color="auto"/>
                                    <w:left w:val="none" w:sz="0" w:space="0" w:color="auto"/>
                                    <w:bottom w:val="none" w:sz="0" w:space="0" w:color="auto"/>
                                    <w:right w:val="none" w:sz="0" w:space="0" w:color="auto"/>
                                  </w:divBdr>
                                  <w:divsChild>
                                    <w:div w:id="1629169191">
                                      <w:marLeft w:val="0"/>
                                      <w:marRight w:val="0"/>
                                      <w:marTop w:val="0"/>
                                      <w:marBottom w:val="0"/>
                                      <w:divBdr>
                                        <w:top w:val="none" w:sz="0" w:space="0" w:color="auto"/>
                                        <w:left w:val="none" w:sz="0" w:space="0" w:color="auto"/>
                                        <w:bottom w:val="none" w:sz="0" w:space="0" w:color="auto"/>
                                        <w:right w:val="none" w:sz="0" w:space="0" w:color="auto"/>
                                      </w:divBdr>
                                      <w:divsChild>
                                        <w:div w:id="1723093294">
                                          <w:marLeft w:val="0"/>
                                          <w:marRight w:val="0"/>
                                          <w:marTop w:val="0"/>
                                          <w:marBottom w:val="0"/>
                                          <w:divBdr>
                                            <w:top w:val="none" w:sz="0" w:space="0" w:color="auto"/>
                                            <w:left w:val="none" w:sz="0" w:space="0" w:color="auto"/>
                                            <w:bottom w:val="none" w:sz="0" w:space="0" w:color="auto"/>
                                            <w:right w:val="none" w:sz="0" w:space="0" w:color="auto"/>
                                          </w:divBdr>
                                          <w:divsChild>
                                            <w:div w:id="1825584735">
                                              <w:marLeft w:val="0"/>
                                              <w:marRight w:val="0"/>
                                              <w:marTop w:val="0"/>
                                              <w:marBottom w:val="495"/>
                                              <w:divBdr>
                                                <w:top w:val="none" w:sz="0" w:space="0" w:color="auto"/>
                                                <w:left w:val="none" w:sz="0" w:space="0" w:color="auto"/>
                                                <w:bottom w:val="none" w:sz="0" w:space="0" w:color="auto"/>
                                                <w:right w:val="none" w:sz="0" w:space="0" w:color="auto"/>
                                              </w:divBdr>
                                              <w:divsChild>
                                                <w:div w:id="62458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6003886">
      <w:bodyDiv w:val="1"/>
      <w:marLeft w:val="0"/>
      <w:marRight w:val="0"/>
      <w:marTop w:val="0"/>
      <w:marBottom w:val="0"/>
      <w:divBdr>
        <w:top w:val="none" w:sz="0" w:space="0" w:color="auto"/>
        <w:left w:val="none" w:sz="0" w:space="0" w:color="auto"/>
        <w:bottom w:val="none" w:sz="0" w:space="0" w:color="auto"/>
        <w:right w:val="none" w:sz="0" w:space="0" w:color="auto"/>
      </w:divBdr>
      <w:divsChild>
        <w:div w:id="1501388767">
          <w:marLeft w:val="0"/>
          <w:marRight w:val="0"/>
          <w:marTop w:val="0"/>
          <w:marBottom w:val="0"/>
          <w:divBdr>
            <w:top w:val="none" w:sz="0" w:space="0" w:color="auto"/>
            <w:left w:val="none" w:sz="0" w:space="0" w:color="auto"/>
            <w:bottom w:val="none" w:sz="0" w:space="0" w:color="auto"/>
            <w:right w:val="none" w:sz="0" w:space="0" w:color="auto"/>
          </w:divBdr>
          <w:divsChild>
            <w:div w:id="710493758">
              <w:marLeft w:val="0"/>
              <w:marRight w:val="0"/>
              <w:marTop w:val="0"/>
              <w:marBottom w:val="0"/>
              <w:divBdr>
                <w:top w:val="none" w:sz="0" w:space="0" w:color="auto"/>
                <w:left w:val="none" w:sz="0" w:space="0" w:color="auto"/>
                <w:bottom w:val="none" w:sz="0" w:space="0" w:color="auto"/>
                <w:right w:val="none" w:sz="0" w:space="0" w:color="auto"/>
              </w:divBdr>
              <w:divsChild>
                <w:div w:id="652951831">
                  <w:marLeft w:val="0"/>
                  <w:marRight w:val="0"/>
                  <w:marTop w:val="0"/>
                  <w:marBottom w:val="0"/>
                  <w:divBdr>
                    <w:top w:val="none" w:sz="0" w:space="0" w:color="auto"/>
                    <w:left w:val="none" w:sz="0" w:space="0" w:color="auto"/>
                    <w:bottom w:val="none" w:sz="0" w:space="0" w:color="auto"/>
                    <w:right w:val="none" w:sz="0" w:space="0" w:color="auto"/>
                  </w:divBdr>
                  <w:divsChild>
                    <w:div w:id="31275123">
                      <w:marLeft w:val="0"/>
                      <w:marRight w:val="0"/>
                      <w:marTop w:val="0"/>
                      <w:marBottom w:val="0"/>
                      <w:divBdr>
                        <w:top w:val="none" w:sz="0" w:space="0" w:color="auto"/>
                        <w:left w:val="none" w:sz="0" w:space="0" w:color="auto"/>
                        <w:bottom w:val="none" w:sz="0" w:space="0" w:color="auto"/>
                        <w:right w:val="none" w:sz="0" w:space="0" w:color="auto"/>
                      </w:divBdr>
                      <w:divsChild>
                        <w:div w:id="1508524417">
                          <w:marLeft w:val="0"/>
                          <w:marRight w:val="0"/>
                          <w:marTop w:val="0"/>
                          <w:marBottom w:val="0"/>
                          <w:divBdr>
                            <w:top w:val="none" w:sz="0" w:space="0" w:color="auto"/>
                            <w:left w:val="none" w:sz="0" w:space="0" w:color="auto"/>
                            <w:bottom w:val="none" w:sz="0" w:space="0" w:color="auto"/>
                            <w:right w:val="none" w:sz="0" w:space="0" w:color="auto"/>
                          </w:divBdr>
                          <w:divsChild>
                            <w:div w:id="1669018109">
                              <w:marLeft w:val="0"/>
                              <w:marRight w:val="0"/>
                              <w:marTop w:val="0"/>
                              <w:marBottom w:val="0"/>
                              <w:divBdr>
                                <w:top w:val="none" w:sz="0" w:space="0" w:color="auto"/>
                                <w:left w:val="none" w:sz="0" w:space="0" w:color="auto"/>
                                <w:bottom w:val="none" w:sz="0" w:space="0" w:color="auto"/>
                                <w:right w:val="none" w:sz="0" w:space="0" w:color="auto"/>
                              </w:divBdr>
                              <w:divsChild>
                                <w:div w:id="1426876486">
                                  <w:marLeft w:val="0"/>
                                  <w:marRight w:val="0"/>
                                  <w:marTop w:val="0"/>
                                  <w:marBottom w:val="0"/>
                                  <w:divBdr>
                                    <w:top w:val="none" w:sz="0" w:space="0" w:color="auto"/>
                                    <w:left w:val="none" w:sz="0" w:space="0" w:color="auto"/>
                                    <w:bottom w:val="none" w:sz="0" w:space="0" w:color="auto"/>
                                    <w:right w:val="none" w:sz="0" w:space="0" w:color="auto"/>
                                  </w:divBdr>
                                  <w:divsChild>
                                    <w:div w:id="962999652">
                                      <w:marLeft w:val="0"/>
                                      <w:marRight w:val="0"/>
                                      <w:marTop w:val="0"/>
                                      <w:marBottom w:val="0"/>
                                      <w:divBdr>
                                        <w:top w:val="none" w:sz="0" w:space="0" w:color="auto"/>
                                        <w:left w:val="none" w:sz="0" w:space="0" w:color="auto"/>
                                        <w:bottom w:val="none" w:sz="0" w:space="0" w:color="auto"/>
                                        <w:right w:val="none" w:sz="0" w:space="0" w:color="auto"/>
                                      </w:divBdr>
                                      <w:divsChild>
                                        <w:div w:id="1273711519">
                                          <w:marLeft w:val="0"/>
                                          <w:marRight w:val="0"/>
                                          <w:marTop w:val="0"/>
                                          <w:marBottom w:val="0"/>
                                          <w:divBdr>
                                            <w:top w:val="none" w:sz="0" w:space="0" w:color="auto"/>
                                            <w:left w:val="none" w:sz="0" w:space="0" w:color="auto"/>
                                            <w:bottom w:val="none" w:sz="0" w:space="0" w:color="auto"/>
                                            <w:right w:val="none" w:sz="0" w:space="0" w:color="auto"/>
                                          </w:divBdr>
                                          <w:divsChild>
                                            <w:div w:id="894507809">
                                              <w:marLeft w:val="0"/>
                                              <w:marRight w:val="0"/>
                                              <w:marTop w:val="0"/>
                                              <w:marBottom w:val="495"/>
                                              <w:divBdr>
                                                <w:top w:val="none" w:sz="0" w:space="0" w:color="auto"/>
                                                <w:left w:val="none" w:sz="0" w:space="0" w:color="auto"/>
                                                <w:bottom w:val="none" w:sz="0" w:space="0" w:color="auto"/>
                                                <w:right w:val="none" w:sz="0" w:space="0" w:color="auto"/>
                                              </w:divBdr>
                                              <w:divsChild>
                                                <w:div w:id="53289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4452932">
      <w:bodyDiv w:val="1"/>
      <w:marLeft w:val="0"/>
      <w:marRight w:val="0"/>
      <w:marTop w:val="0"/>
      <w:marBottom w:val="0"/>
      <w:divBdr>
        <w:top w:val="none" w:sz="0" w:space="0" w:color="auto"/>
        <w:left w:val="none" w:sz="0" w:space="0" w:color="auto"/>
        <w:bottom w:val="none" w:sz="0" w:space="0" w:color="auto"/>
        <w:right w:val="none" w:sz="0" w:space="0" w:color="auto"/>
      </w:divBdr>
    </w:div>
    <w:div w:id="570888646">
      <w:bodyDiv w:val="1"/>
      <w:marLeft w:val="0"/>
      <w:marRight w:val="0"/>
      <w:marTop w:val="0"/>
      <w:marBottom w:val="0"/>
      <w:divBdr>
        <w:top w:val="none" w:sz="0" w:space="0" w:color="auto"/>
        <w:left w:val="none" w:sz="0" w:space="0" w:color="auto"/>
        <w:bottom w:val="none" w:sz="0" w:space="0" w:color="auto"/>
        <w:right w:val="none" w:sz="0" w:space="0" w:color="auto"/>
      </w:divBdr>
    </w:div>
    <w:div w:id="668951107">
      <w:bodyDiv w:val="1"/>
      <w:marLeft w:val="0"/>
      <w:marRight w:val="0"/>
      <w:marTop w:val="0"/>
      <w:marBottom w:val="0"/>
      <w:divBdr>
        <w:top w:val="none" w:sz="0" w:space="0" w:color="auto"/>
        <w:left w:val="none" w:sz="0" w:space="0" w:color="auto"/>
        <w:bottom w:val="none" w:sz="0" w:space="0" w:color="auto"/>
        <w:right w:val="none" w:sz="0" w:space="0" w:color="auto"/>
      </w:divBdr>
    </w:div>
    <w:div w:id="732775514">
      <w:bodyDiv w:val="1"/>
      <w:marLeft w:val="0"/>
      <w:marRight w:val="0"/>
      <w:marTop w:val="0"/>
      <w:marBottom w:val="0"/>
      <w:divBdr>
        <w:top w:val="none" w:sz="0" w:space="0" w:color="auto"/>
        <w:left w:val="none" w:sz="0" w:space="0" w:color="auto"/>
        <w:bottom w:val="none" w:sz="0" w:space="0" w:color="auto"/>
        <w:right w:val="none" w:sz="0" w:space="0" w:color="auto"/>
      </w:divBdr>
    </w:div>
    <w:div w:id="753740117">
      <w:bodyDiv w:val="1"/>
      <w:marLeft w:val="0"/>
      <w:marRight w:val="0"/>
      <w:marTop w:val="0"/>
      <w:marBottom w:val="0"/>
      <w:divBdr>
        <w:top w:val="none" w:sz="0" w:space="0" w:color="auto"/>
        <w:left w:val="none" w:sz="0" w:space="0" w:color="auto"/>
        <w:bottom w:val="none" w:sz="0" w:space="0" w:color="auto"/>
        <w:right w:val="none" w:sz="0" w:space="0" w:color="auto"/>
      </w:divBdr>
    </w:div>
    <w:div w:id="769861678">
      <w:bodyDiv w:val="1"/>
      <w:marLeft w:val="0"/>
      <w:marRight w:val="0"/>
      <w:marTop w:val="0"/>
      <w:marBottom w:val="0"/>
      <w:divBdr>
        <w:top w:val="none" w:sz="0" w:space="0" w:color="auto"/>
        <w:left w:val="none" w:sz="0" w:space="0" w:color="auto"/>
        <w:bottom w:val="none" w:sz="0" w:space="0" w:color="auto"/>
        <w:right w:val="none" w:sz="0" w:space="0" w:color="auto"/>
      </w:divBdr>
    </w:div>
    <w:div w:id="838274279">
      <w:bodyDiv w:val="1"/>
      <w:marLeft w:val="0"/>
      <w:marRight w:val="0"/>
      <w:marTop w:val="0"/>
      <w:marBottom w:val="0"/>
      <w:divBdr>
        <w:top w:val="none" w:sz="0" w:space="0" w:color="auto"/>
        <w:left w:val="none" w:sz="0" w:space="0" w:color="auto"/>
        <w:bottom w:val="none" w:sz="0" w:space="0" w:color="auto"/>
        <w:right w:val="none" w:sz="0" w:space="0" w:color="auto"/>
      </w:divBdr>
    </w:div>
    <w:div w:id="932856900">
      <w:bodyDiv w:val="1"/>
      <w:marLeft w:val="0"/>
      <w:marRight w:val="0"/>
      <w:marTop w:val="0"/>
      <w:marBottom w:val="0"/>
      <w:divBdr>
        <w:top w:val="none" w:sz="0" w:space="0" w:color="auto"/>
        <w:left w:val="none" w:sz="0" w:space="0" w:color="auto"/>
        <w:bottom w:val="none" w:sz="0" w:space="0" w:color="auto"/>
        <w:right w:val="none" w:sz="0" w:space="0" w:color="auto"/>
      </w:divBdr>
    </w:div>
    <w:div w:id="974993682">
      <w:bodyDiv w:val="1"/>
      <w:marLeft w:val="0"/>
      <w:marRight w:val="0"/>
      <w:marTop w:val="0"/>
      <w:marBottom w:val="0"/>
      <w:divBdr>
        <w:top w:val="none" w:sz="0" w:space="0" w:color="auto"/>
        <w:left w:val="none" w:sz="0" w:space="0" w:color="auto"/>
        <w:bottom w:val="none" w:sz="0" w:space="0" w:color="auto"/>
        <w:right w:val="none" w:sz="0" w:space="0" w:color="auto"/>
      </w:divBdr>
      <w:divsChild>
        <w:div w:id="1496915845">
          <w:marLeft w:val="0"/>
          <w:marRight w:val="0"/>
          <w:marTop w:val="0"/>
          <w:marBottom w:val="0"/>
          <w:divBdr>
            <w:top w:val="none" w:sz="0" w:space="0" w:color="auto"/>
            <w:left w:val="none" w:sz="0" w:space="0" w:color="auto"/>
            <w:bottom w:val="none" w:sz="0" w:space="0" w:color="auto"/>
            <w:right w:val="none" w:sz="0" w:space="0" w:color="auto"/>
          </w:divBdr>
          <w:divsChild>
            <w:div w:id="379088729">
              <w:marLeft w:val="0"/>
              <w:marRight w:val="0"/>
              <w:marTop w:val="0"/>
              <w:marBottom w:val="0"/>
              <w:divBdr>
                <w:top w:val="none" w:sz="0" w:space="0" w:color="auto"/>
                <w:left w:val="none" w:sz="0" w:space="0" w:color="auto"/>
                <w:bottom w:val="none" w:sz="0" w:space="0" w:color="auto"/>
                <w:right w:val="none" w:sz="0" w:space="0" w:color="auto"/>
              </w:divBdr>
              <w:divsChild>
                <w:div w:id="2089618336">
                  <w:marLeft w:val="0"/>
                  <w:marRight w:val="0"/>
                  <w:marTop w:val="0"/>
                  <w:marBottom w:val="0"/>
                  <w:divBdr>
                    <w:top w:val="none" w:sz="0" w:space="0" w:color="auto"/>
                    <w:left w:val="none" w:sz="0" w:space="0" w:color="auto"/>
                    <w:bottom w:val="none" w:sz="0" w:space="0" w:color="auto"/>
                    <w:right w:val="none" w:sz="0" w:space="0" w:color="auto"/>
                  </w:divBdr>
                  <w:divsChild>
                    <w:div w:id="63726559">
                      <w:marLeft w:val="0"/>
                      <w:marRight w:val="0"/>
                      <w:marTop w:val="0"/>
                      <w:marBottom w:val="0"/>
                      <w:divBdr>
                        <w:top w:val="none" w:sz="0" w:space="0" w:color="auto"/>
                        <w:left w:val="none" w:sz="0" w:space="0" w:color="auto"/>
                        <w:bottom w:val="none" w:sz="0" w:space="0" w:color="auto"/>
                        <w:right w:val="none" w:sz="0" w:space="0" w:color="auto"/>
                      </w:divBdr>
                      <w:divsChild>
                        <w:div w:id="800264617">
                          <w:marLeft w:val="0"/>
                          <w:marRight w:val="0"/>
                          <w:marTop w:val="0"/>
                          <w:marBottom w:val="0"/>
                          <w:divBdr>
                            <w:top w:val="none" w:sz="0" w:space="0" w:color="auto"/>
                            <w:left w:val="none" w:sz="0" w:space="0" w:color="auto"/>
                            <w:bottom w:val="none" w:sz="0" w:space="0" w:color="auto"/>
                            <w:right w:val="none" w:sz="0" w:space="0" w:color="auto"/>
                          </w:divBdr>
                          <w:divsChild>
                            <w:div w:id="1644852257">
                              <w:marLeft w:val="0"/>
                              <w:marRight w:val="0"/>
                              <w:marTop w:val="0"/>
                              <w:marBottom w:val="0"/>
                              <w:divBdr>
                                <w:top w:val="none" w:sz="0" w:space="0" w:color="auto"/>
                                <w:left w:val="none" w:sz="0" w:space="0" w:color="auto"/>
                                <w:bottom w:val="none" w:sz="0" w:space="0" w:color="auto"/>
                                <w:right w:val="none" w:sz="0" w:space="0" w:color="auto"/>
                              </w:divBdr>
                              <w:divsChild>
                                <w:div w:id="1816992549">
                                  <w:marLeft w:val="0"/>
                                  <w:marRight w:val="0"/>
                                  <w:marTop w:val="0"/>
                                  <w:marBottom w:val="0"/>
                                  <w:divBdr>
                                    <w:top w:val="none" w:sz="0" w:space="0" w:color="auto"/>
                                    <w:left w:val="none" w:sz="0" w:space="0" w:color="auto"/>
                                    <w:bottom w:val="none" w:sz="0" w:space="0" w:color="auto"/>
                                    <w:right w:val="none" w:sz="0" w:space="0" w:color="auto"/>
                                  </w:divBdr>
                                  <w:divsChild>
                                    <w:div w:id="470027027">
                                      <w:marLeft w:val="0"/>
                                      <w:marRight w:val="0"/>
                                      <w:marTop w:val="0"/>
                                      <w:marBottom w:val="0"/>
                                      <w:divBdr>
                                        <w:top w:val="none" w:sz="0" w:space="0" w:color="auto"/>
                                        <w:left w:val="none" w:sz="0" w:space="0" w:color="auto"/>
                                        <w:bottom w:val="none" w:sz="0" w:space="0" w:color="auto"/>
                                        <w:right w:val="none" w:sz="0" w:space="0" w:color="auto"/>
                                      </w:divBdr>
                                      <w:divsChild>
                                        <w:div w:id="1272712734">
                                          <w:marLeft w:val="0"/>
                                          <w:marRight w:val="0"/>
                                          <w:marTop w:val="0"/>
                                          <w:marBottom w:val="0"/>
                                          <w:divBdr>
                                            <w:top w:val="none" w:sz="0" w:space="0" w:color="auto"/>
                                            <w:left w:val="none" w:sz="0" w:space="0" w:color="auto"/>
                                            <w:bottom w:val="none" w:sz="0" w:space="0" w:color="auto"/>
                                            <w:right w:val="none" w:sz="0" w:space="0" w:color="auto"/>
                                          </w:divBdr>
                                          <w:divsChild>
                                            <w:div w:id="344284585">
                                              <w:marLeft w:val="0"/>
                                              <w:marRight w:val="0"/>
                                              <w:marTop w:val="0"/>
                                              <w:marBottom w:val="495"/>
                                              <w:divBdr>
                                                <w:top w:val="none" w:sz="0" w:space="0" w:color="auto"/>
                                                <w:left w:val="none" w:sz="0" w:space="0" w:color="auto"/>
                                                <w:bottom w:val="none" w:sz="0" w:space="0" w:color="auto"/>
                                                <w:right w:val="none" w:sz="0" w:space="0" w:color="auto"/>
                                              </w:divBdr>
                                              <w:divsChild>
                                                <w:div w:id="162026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79842797">
      <w:bodyDiv w:val="1"/>
      <w:marLeft w:val="0"/>
      <w:marRight w:val="0"/>
      <w:marTop w:val="0"/>
      <w:marBottom w:val="0"/>
      <w:divBdr>
        <w:top w:val="none" w:sz="0" w:space="0" w:color="auto"/>
        <w:left w:val="none" w:sz="0" w:space="0" w:color="auto"/>
        <w:bottom w:val="none" w:sz="0" w:space="0" w:color="auto"/>
        <w:right w:val="none" w:sz="0" w:space="0" w:color="auto"/>
      </w:divBdr>
    </w:div>
    <w:div w:id="1020081386">
      <w:bodyDiv w:val="1"/>
      <w:marLeft w:val="0"/>
      <w:marRight w:val="0"/>
      <w:marTop w:val="0"/>
      <w:marBottom w:val="0"/>
      <w:divBdr>
        <w:top w:val="none" w:sz="0" w:space="0" w:color="auto"/>
        <w:left w:val="none" w:sz="0" w:space="0" w:color="auto"/>
        <w:bottom w:val="none" w:sz="0" w:space="0" w:color="auto"/>
        <w:right w:val="none" w:sz="0" w:space="0" w:color="auto"/>
      </w:divBdr>
    </w:div>
    <w:div w:id="1031498571">
      <w:bodyDiv w:val="1"/>
      <w:marLeft w:val="0"/>
      <w:marRight w:val="0"/>
      <w:marTop w:val="0"/>
      <w:marBottom w:val="0"/>
      <w:divBdr>
        <w:top w:val="none" w:sz="0" w:space="0" w:color="auto"/>
        <w:left w:val="none" w:sz="0" w:space="0" w:color="auto"/>
        <w:bottom w:val="none" w:sz="0" w:space="0" w:color="auto"/>
        <w:right w:val="none" w:sz="0" w:space="0" w:color="auto"/>
      </w:divBdr>
    </w:div>
    <w:div w:id="1089349862">
      <w:bodyDiv w:val="1"/>
      <w:marLeft w:val="0"/>
      <w:marRight w:val="0"/>
      <w:marTop w:val="0"/>
      <w:marBottom w:val="0"/>
      <w:divBdr>
        <w:top w:val="none" w:sz="0" w:space="0" w:color="auto"/>
        <w:left w:val="none" w:sz="0" w:space="0" w:color="auto"/>
        <w:bottom w:val="none" w:sz="0" w:space="0" w:color="auto"/>
        <w:right w:val="none" w:sz="0" w:space="0" w:color="auto"/>
      </w:divBdr>
    </w:div>
    <w:div w:id="1092778190">
      <w:bodyDiv w:val="1"/>
      <w:marLeft w:val="0"/>
      <w:marRight w:val="0"/>
      <w:marTop w:val="0"/>
      <w:marBottom w:val="0"/>
      <w:divBdr>
        <w:top w:val="none" w:sz="0" w:space="0" w:color="auto"/>
        <w:left w:val="none" w:sz="0" w:space="0" w:color="auto"/>
        <w:bottom w:val="none" w:sz="0" w:space="0" w:color="auto"/>
        <w:right w:val="none" w:sz="0" w:space="0" w:color="auto"/>
      </w:divBdr>
    </w:div>
    <w:div w:id="1109008130">
      <w:bodyDiv w:val="1"/>
      <w:marLeft w:val="0"/>
      <w:marRight w:val="0"/>
      <w:marTop w:val="0"/>
      <w:marBottom w:val="0"/>
      <w:divBdr>
        <w:top w:val="none" w:sz="0" w:space="0" w:color="auto"/>
        <w:left w:val="none" w:sz="0" w:space="0" w:color="auto"/>
        <w:bottom w:val="none" w:sz="0" w:space="0" w:color="auto"/>
        <w:right w:val="none" w:sz="0" w:space="0" w:color="auto"/>
      </w:divBdr>
    </w:div>
    <w:div w:id="1153256670">
      <w:bodyDiv w:val="1"/>
      <w:marLeft w:val="0"/>
      <w:marRight w:val="0"/>
      <w:marTop w:val="0"/>
      <w:marBottom w:val="0"/>
      <w:divBdr>
        <w:top w:val="none" w:sz="0" w:space="0" w:color="auto"/>
        <w:left w:val="none" w:sz="0" w:space="0" w:color="auto"/>
        <w:bottom w:val="none" w:sz="0" w:space="0" w:color="auto"/>
        <w:right w:val="none" w:sz="0" w:space="0" w:color="auto"/>
      </w:divBdr>
      <w:divsChild>
        <w:div w:id="1454903092">
          <w:marLeft w:val="0"/>
          <w:marRight w:val="0"/>
          <w:marTop w:val="0"/>
          <w:marBottom w:val="0"/>
          <w:divBdr>
            <w:top w:val="none" w:sz="0" w:space="0" w:color="auto"/>
            <w:left w:val="none" w:sz="0" w:space="0" w:color="auto"/>
            <w:bottom w:val="none" w:sz="0" w:space="0" w:color="auto"/>
            <w:right w:val="none" w:sz="0" w:space="0" w:color="auto"/>
          </w:divBdr>
        </w:div>
      </w:divsChild>
    </w:div>
    <w:div w:id="1215386775">
      <w:bodyDiv w:val="1"/>
      <w:marLeft w:val="0"/>
      <w:marRight w:val="0"/>
      <w:marTop w:val="0"/>
      <w:marBottom w:val="0"/>
      <w:divBdr>
        <w:top w:val="none" w:sz="0" w:space="0" w:color="auto"/>
        <w:left w:val="none" w:sz="0" w:space="0" w:color="auto"/>
        <w:bottom w:val="none" w:sz="0" w:space="0" w:color="auto"/>
        <w:right w:val="none" w:sz="0" w:space="0" w:color="auto"/>
      </w:divBdr>
    </w:div>
    <w:div w:id="1239096436">
      <w:bodyDiv w:val="1"/>
      <w:marLeft w:val="0"/>
      <w:marRight w:val="0"/>
      <w:marTop w:val="0"/>
      <w:marBottom w:val="0"/>
      <w:divBdr>
        <w:top w:val="none" w:sz="0" w:space="0" w:color="auto"/>
        <w:left w:val="none" w:sz="0" w:space="0" w:color="auto"/>
        <w:bottom w:val="none" w:sz="0" w:space="0" w:color="auto"/>
        <w:right w:val="none" w:sz="0" w:space="0" w:color="auto"/>
      </w:divBdr>
    </w:div>
    <w:div w:id="1247109295">
      <w:bodyDiv w:val="1"/>
      <w:marLeft w:val="0"/>
      <w:marRight w:val="0"/>
      <w:marTop w:val="0"/>
      <w:marBottom w:val="0"/>
      <w:divBdr>
        <w:top w:val="none" w:sz="0" w:space="0" w:color="auto"/>
        <w:left w:val="none" w:sz="0" w:space="0" w:color="auto"/>
        <w:bottom w:val="none" w:sz="0" w:space="0" w:color="auto"/>
        <w:right w:val="none" w:sz="0" w:space="0" w:color="auto"/>
      </w:divBdr>
      <w:divsChild>
        <w:div w:id="1043676299">
          <w:marLeft w:val="0"/>
          <w:marRight w:val="0"/>
          <w:marTop w:val="0"/>
          <w:marBottom w:val="0"/>
          <w:divBdr>
            <w:top w:val="none" w:sz="0" w:space="0" w:color="auto"/>
            <w:left w:val="none" w:sz="0" w:space="0" w:color="auto"/>
            <w:bottom w:val="none" w:sz="0" w:space="0" w:color="auto"/>
            <w:right w:val="none" w:sz="0" w:space="0" w:color="auto"/>
          </w:divBdr>
          <w:divsChild>
            <w:div w:id="1361399802">
              <w:marLeft w:val="0"/>
              <w:marRight w:val="0"/>
              <w:marTop w:val="0"/>
              <w:marBottom w:val="0"/>
              <w:divBdr>
                <w:top w:val="none" w:sz="0" w:space="0" w:color="auto"/>
                <w:left w:val="none" w:sz="0" w:space="0" w:color="auto"/>
                <w:bottom w:val="none" w:sz="0" w:space="0" w:color="auto"/>
                <w:right w:val="none" w:sz="0" w:space="0" w:color="auto"/>
              </w:divBdr>
              <w:divsChild>
                <w:div w:id="589126511">
                  <w:marLeft w:val="0"/>
                  <w:marRight w:val="0"/>
                  <w:marTop w:val="0"/>
                  <w:marBottom w:val="0"/>
                  <w:divBdr>
                    <w:top w:val="none" w:sz="0" w:space="0" w:color="auto"/>
                    <w:left w:val="none" w:sz="0" w:space="0" w:color="auto"/>
                    <w:bottom w:val="none" w:sz="0" w:space="0" w:color="auto"/>
                    <w:right w:val="none" w:sz="0" w:space="0" w:color="auto"/>
                  </w:divBdr>
                  <w:divsChild>
                    <w:div w:id="536282573">
                      <w:marLeft w:val="0"/>
                      <w:marRight w:val="0"/>
                      <w:marTop w:val="0"/>
                      <w:marBottom w:val="0"/>
                      <w:divBdr>
                        <w:top w:val="none" w:sz="0" w:space="0" w:color="auto"/>
                        <w:left w:val="none" w:sz="0" w:space="0" w:color="auto"/>
                        <w:bottom w:val="none" w:sz="0" w:space="0" w:color="auto"/>
                        <w:right w:val="none" w:sz="0" w:space="0" w:color="auto"/>
                      </w:divBdr>
                      <w:divsChild>
                        <w:div w:id="1692098434">
                          <w:marLeft w:val="0"/>
                          <w:marRight w:val="0"/>
                          <w:marTop w:val="0"/>
                          <w:marBottom w:val="0"/>
                          <w:divBdr>
                            <w:top w:val="none" w:sz="0" w:space="0" w:color="auto"/>
                            <w:left w:val="none" w:sz="0" w:space="0" w:color="auto"/>
                            <w:bottom w:val="none" w:sz="0" w:space="0" w:color="auto"/>
                            <w:right w:val="none" w:sz="0" w:space="0" w:color="auto"/>
                          </w:divBdr>
                          <w:divsChild>
                            <w:div w:id="943657190">
                              <w:marLeft w:val="0"/>
                              <w:marRight w:val="0"/>
                              <w:marTop w:val="0"/>
                              <w:marBottom w:val="0"/>
                              <w:divBdr>
                                <w:top w:val="none" w:sz="0" w:space="0" w:color="auto"/>
                                <w:left w:val="none" w:sz="0" w:space="0" w:color="auto"/>
                                <w:bottom w:val="none" w:sz="0" w:space="0" w:color="auto"/>
                                <w:right w:val="none" w:sz="0" w:space="0" w:color="auto"/>
                              </w:divBdr>
                              <w:divsChild>
                                <w:div w:id="53819254">
                                  <w:marLeft w:val="0"/>
                                  <w:marRight w:val="0"/>
                                  <w:marTop w:val="0"/>
                                  <w:marBottom w:val="0"/>
                                  <w:divBdr>
                                    <w:top w:val="none" w:sz="0" w:space="0" w:color="auto"/>
                                    <w:left w:val="none" w:sz="0" w:space="0" w:color="auto"/>
                                    <w:bottom w:val="none" w:sz="0" w:space="0" w:color="auto"/>
                                    <w:right w:val="none" w:sz="0" w:space="0" w:color="auto"/>
                                  </w:divBdr>
                                  <w:divsChild>
                                    <w:div w:id="119039390">
                                      <w:marLeft w:val="0"/>
                                      <w:marRight w:val="0"/>
                                      <w:marTop w:val="0"/>
                                      <w:marBottom w:val="0"/>
                                      <w:divBdr>
                                        <w:top w:val="none" w:sz="0" w:space="0" w:color="auto"/>
                                        <w:left w:val="none" w:sz="0" w:space="0" w:color="auto"/>
                                        <w:bottom w:val="none" w:sz="0" w:space="0" w:color="auto"/>
                                        <w:right w:val="none" w:sz="0" w:space="0" w:color="auto"/>
                                      </w:divBdr>
                                      <w:divsChild>
                                        <w:div w:id="1964194914">
                                          <w:marLeft w:val="0"/>
                                          <w:marRight w:val="0"/>
                                          <w:marTop w:val="0"/>
                                          <w:marBottom w:val="0"/>
                                          <w:divBdr>
                                            <w:top w:val="none" w:sz="0" w:space="0" w:color="auto"/>
                                            <w:left w:val="none" w:sz="0" w:space="0" w:color="auto"/>
                                            <w:bottom w:val="none" w:sz="0" w:space="0" w:color="auto"/>
                                            <w:right w:val="none" w:sz="0" w:space="0" w:color="auto"/>
                                          </w:divBdr>
                                          <w:divsChild>
                                            <w:div w:id="110785087">
                                              <w:marLeft w:val="0"/>
                                              <w:marRight w:val="0"/>
                                              <w:marTop w:val="0"/>
                                              <w:marBottom w:val="495"/>
                                              <w:divBdr>
                                                <w:top w:val="none" w:sz="0" w:space="0" w:color="auto"/>
                                                <w:left w:val="none" w:sz="0" w:space="0" w:color="auto"/>
                                                <w:bottom w:val="none" w:sz="0" w:space="0" w:color="auto"/>
                                                <w:right w:val="none" w:sz="0" w:space="0" w:color="auto"/>
                                              </w:divBdr>
                                              <w:divsChild>
                                                <w:div w:id="17718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2087671">
      <w:bodyDiv w:val="1"/>
      <w:marLeft w:val="0"/>
      <w:marRight w:val="0"/>
      <w:marTop w:val="0"/>
      <w:marBottom w:val="0"/>
      <w:divBdr>
        <w:top w:val="none" w:sz="0" w:space="0" w:color="auto"/>
        <w:left w:val="none" w:sz="0" w:space="0" w:color="auto"/>
        <w:bottom w:val="none" w:sz="0" w:space="0" w:color="auto"/>
        <w:right w:val="none" w:sz="0" w:space="0" w:color="auto"/>
      </w:divBdr>
    </w:div>
    <w:div w:id="1422678419">
      <w:bodyDiv w:val="1"/>
      <w:marLeft w:val="0"/>
      <w:marRight w:val="0"/>
      <w:marTop w:val="0"/>
      <w:marBottom w:val="0"/>
      <w:divBdr>
        <w:top w:val="none" w:sz="0" w:space="0" w:color="auto"/>
        <w:left w:val="none" w:sz="0" w:space="0" w:color="auto"/>
        <w:bottom w:val="none" w:sz="0" w:space="0" w:color="auto"/>
        <w:right w:val="none" w:sz="0" w:space="0" w:color="auto"/>
      </w:divBdr>
    </w:div>
    <w:div w:id="1451391389">
      <w:bodyDiv w:val="1"/>
      <w:marLeft w:val="0"/>
      <w:marRight w:val="0"/>
      <w:marTop w:val="0"/>
      <w:marBottom w:val="0"/>
      <w:divBdr>
        <w:top w:val="none" w:sz="0" w:space="0" w:color="auto"/>
        <w:left w:val="none" w:sz="0" w:space="0" w:color="auto"/>
        <w:bottom w:val="none" w:sz="0" w:space="0" w:color="auto"/>
        <w:right w:val="none" w:sz="0" w:space="0" w:color="auto"/>
      </w:divBdr>
    </w:div>
    <w:div w:id="1458523718">
      <w:bodyDiv w:val="1"/>
      <w:marLeft w:val="0"/>
      <w:marRight w:val="0"/>
      <w:marTop w:val="0"/>
      <w:marBottom w:val="0"/>
      <w:divBdr>
        <w:top w:val="none" w:sz="0" w:space="0" w:color="auto"/>
        <w:left w:val="none" w:sz="0" w:space="0" w:color="auto"/>
        <w:bottom w:val="none" w:sz="0" w:space="0" w:color="auto"/>
        <w:right w:val="none" w:sz="0" w:space="0" w:color="auto"/>
      </w:divBdr>
      <w:divsChild>
        <w:div w:id="574169106">
          <w:marLeft w:val="0"/>
          <w:marRight w:val="0"/>
          <w:marTop w:val="0"/>
          <w:marBottom w:val="0"/>
          <w:divBdr>
            <w:top w:val="none" w:sz="0" w:space="0" w:color="auto"/>
            <w:left w:val="none" w:sz="0" w:space="0" w:color="auto"/>
            <w:bottom w:val="none" w:sz="0" w:space="0" w:color="auto"/>
            <w:right w:val="none" w:sz="0" w:space="0" w:color="auto"/>
          </w:divBdr>
          <w:divsChild>
            <w:div w:id="276301672">
              <w:marLeft w:val="0"/>
              <w:marRight w:val="0"/>
              <w:marTop w:val="0"/>
              <w:marBottom w:val="0"/>
              <w:divBdr>
                <w:top w:val="none" w:sz="0" w:space="0" w:color="auto"/>
                <w:left w:val="none" w:sz="0" w:space="0" w:color="auto"/>
                <w:bottom w:val="none" w:sz="0" w:space="0" w:color="auto"/>
                <w:right w:val="none" w:sz="0" w:space="0" w:color="auto"/>
              </w:divBdr>
              <w:divsChild>
                <w:div w:id="1130055402">
                  <w:marLeft w:val="0"/>
                  <w:marRight w:val="0"/>
                  <w:marTop w:val="0"/>
                  <w:marBottom w:val="0"/>
                  <w:divBdr>
                    <w:top w:val="none" w:sz="0" w:space="0" w:color="auto"/>
                    <w:left w:val="none" w:sz="0" w:space="0" w:color="auto"/>
                    <w:bottom w:val="none" w:sz="0" w:space="0" w:color="auto"/>
                    <w:right w:val="none" w:sz="0" w:space="0" w:color="auto"/>
                  </w:divBdr>
                  <w:divsChild>
                    <w:div w:id="1077750902">
                      <w:marLeft w:val="0"/>
                      <w:marRight w:val="0"/>
                      <w:marTop w:val="0"/>
                      <w:marBottom w:val="0"/>
                      <w:divBdr>
                        <w:top w:val="none" w:sz="0" w:space="0" w:color="auto"/>
                        <w:left w:val="none" w:sz="0" w:space="0" w:color="auto"/>
                        <w:bottom w:val="none" w:sz="0" w:space="0" w:color="auto"/>
                        <w:right w:val="none" w:sz="0" w:space="0" w:color="auto"/>
                      </w:divBdr>
                      <w:divsChild>
                        <w:div w:id="440804913">
                          <w:marLeft w:val="0"/>
                          <w:marRight w:val="0"/>
                          <w:marTop w:val="0"/>
                          <w:marBottom w:val="0"/>
                          <w:divBdr>
                            <w:top w:val="none" w:sz="0" w:space="0" w:color="auto"/>
                            <w:left w:val="none" w:sz="0" w:space="0" w:color="auto"/>
                            <w:bottom w:val="none" w:sz="0" w:space="0" w:color="auto"/>
                            <w:right w:val="none" w:sz="0" w:space="0" w:color="auto"/>
                          </w:divBdr>
                          <w:divsChild>
                            <w:div w:id="908923996">
                              <w:marLeft w:val="0"/>
                              <w:marRight w:val="0"/>
                              <w:marTop w:val="0"/>
                              <w:marBottom w:val="0"/>
                              <w:divBdr>
                                <w:top w:val="none" w:sz="0" w:space="0" w:color="auto"/>
                                <w:left w:val="none" w:sz="0" w:space="0" w:color="auto"/>
                                <w:bottom w:val="none" w:sz="0" w:space="0" w:color="auto"/>
                                <w:right w:val="none" w:sz="0" w:space="0" w:color="auto"/>
                              </w:divBdr>
                              <w:divsChild>
                                <w:div w:id="1610968920">
                                  <w:marLeft w:val="0"/>
                                  <w:marRight w:val="0"/>
                                  <w:marTop w:val="0"/>
                                  <w:marBottom w:val="0"/>
                                  <w:divBdr>
                                    <w:top w:val="none" w:sz="0" w:space="0" w:color="auto"/>
                                    <w:left w:val="none" w:sz="0" w:space="0" w:color="auto"/>
                                    <w:bottom w:val="none" w:sz="0" w:space="0" w:color="auto"/>
                                    <w:right w:val="none" w:sz="0" w:space="0" w:color="auto"/>
                                  </w:divBdr>
                                  <w:divsChild>
                                    <w:div w:id="1239631589">
                                      <w:marLeft w:val="0"/>
                                      <w:marRight w:val="0"/>
                                      <w:marTop w:val="0"/>
                                      <w:marBottom w:val="0"/>
                                      <w:divBdr>
                                        <w:top w:val="none" w:sz="0" w:space="0" w:color="auto"/>
                                        <w:left w:val="none" w:sz="0" w:space="0" w:color="auto"/>
                                        <w:bottom w:val="none" w:sz="0" w:space="0" w:color="auto"/>
                                        <w:right w:val="none" w:sz="0" w:space="0" w:color="auto"/>
                                      </w:divBdr>
                                      <w:divsChild>
                                        <w:div w:id="561869233">
                                          <w:marLeft w:val="0"/>
                                          <w:marRight w:val="0"/>
                                          <w:marTop w:val="0"/>
                                          <w:marBottom w:val="0"/>
                                          <w:divBdr>
                                            <w:top w:val="none" w:sz="0" w:space="0" w:color="auto"/>
                                            <w:left w:val="none" w:sz="0" w:space="0" w:color="auto"/>
                                            <w:bottom w:val="none" w:sz="0" w:space="0" w:color="auto"/>
                                            <w:right w:val="none" w:sz="0" w:space="0" w:color="auto"/>
                                          </w:divBdr>
                                          <w:divsChild>
                                            <w:div w:id="216624243">
                                              <w:marLeft w:val="0"/>
                                              <w:marRight w:val="0"/>
                                              <w:marTop w:val="0"/>
                                              <w:marBottom w:val="495"/>
                                              <w:divBdr>
                                                <w:top w:val="none" w:sz="0" w:space="0" w:color="auto"/>
                                                <w:left w:val="none" w:sz="0" w:space="0" w:color="auto"/>
                                                <w:bottom w:val="none" w:sz="0" w:space="0" w:color="auto"/>
                                                <w:right w:val="none" w:sz="0" w:space="0" w:color="auto"/>
                                              </w:divBdr>
                                              <w:divsChild>
                                                <w:div w:id="173461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61532009">
      <w:bodyDiv w:val="1"/>
      <w:marLeft w:val="0"/>
      <w:marRight w:val="0"/>
      <w:marTop w:val="0"/>
      <w:marBottom w:val="0"/>
      <w:divBdr>
        <w:top w:val="none" w:sz="0" w:space="0" w:color="auto"/>
        <w:left w:val="none" w:sz="0" w:space="0" w:color="auto"/>
        <w:bottom w:val="none" w:sz="0" w:space="0" w:color="auto"/>
        <w:right w:val="none" w:sz="0" w:space="0" w:color="auto"/>
      </w:divBdr>
    </w:div>
    <w:div w:id="1541436162">
      <w:bodyDiv w:val="1"/>
      <w:marLeft w:val="0"/>
      <w:marRight w:val="0"/>
      <w:marTop w:val="0"/>
      <w:marBottom w:val="0"/>
      <w:divBdr>
        <w:top w:val="none" w:sz="0" w:space="0" w:color="auto"/>
        <w:left w:val="none" w:sz="0" w:space="0" w:color="auto"/>
        <w:bottom w:val="none" w:sz="0" w:space="0" w:color="auto"/>
        <w:right w:val="none" w:sz="0" w:space="0" w:color="auto"/>
      </w:divBdr>
      <w:divsChild>
        <w:div w:id="1026440008">
          <w:marLeft w:val="0"/>
          <w:marRight w:val="0"/>
          <w:marTop w:val="0"/>
          <w:marBottom w:val="0"/>
          <w:divBdr>
            <w:top w:val="none" w:sz="0" w:space="0" w:color="auto"/>
            <w:left w:val="none" w:sz="0" w:space="0" w:color="auto"/>
            <w:bottom w:val="none" w:sz="0" w:space="0" w:color="auto"/>
            <w:right w:val="none" w:sz="0" w:space="0" w:color="auto"/>
          </w:divBdr>
          <w:divsChild>
            <w:div w:id="2074543933">
              <w:marLeft w:val="0"/>
              <w:marRight w:val="0"/>
              <w:marTop w:val="0"/>
              <w:marBottom w:val="0"/>
              <w:divBdr>
                <w:top w:val="none" w:sz="0" w:space="0" w:color="auto"/>
                <w:left w:val="none" w:sz="0" w:space="0" w:color="auto"/>
                <w:bottom w:val="none" w:sz="0" w:space="0" w:color="auto"/>
                <w:right w:val="none" w:sz="0" w:space="0" w:color="auto"/>
              </w:divBdr>
              <w:divsChild>
                <w:div w:id="928151513">
                  <w:marLeft w:val="0"/>
                  <w:marRight w:val="0"/>
                  <w:marTop w:val="0"/>
                  <w:marBottom w:val="0"/>
                  <w:divBdr>
                    <w:top w:val="none" w:sz="0" w:space="0" w:color="auto"/>
                    <w:left w:val="none" w:sz="0" w:space="0" w:color="auto"/>
                    <w:bottom w:val="none" w:sz="0" w:space="0" w:color="auto"/>
                    <w:right w:val="none" w:sz="0" w:space="0" w:color="auto"/>
                  </w:divBdr>
                  <w:divsChild>
                    <w:div w:id="1753046127">
                      <w:marLeft w:val="0"/>
                      <w:marRight w:val="0"/>
                      <w:marTop w:val="0"/>
                      <w:marBottom w:val="0"/>
                      <w:divBdr>
                        <w:top w:val="none" w:sz="0" w:space="0" w:color="auto"/>
                        <w:left w:val="none" w:sz="0" w:space="0" w:color="auto"/>
                        <w:bottom w:val="none" w:sz="0" w:space="0" w:color="auto"/>
                        <w:right w:val="none" w:sz="0" w:space="0" w:color="auto"/>
                      </w:divBdr>
                      <w:divsChild>
                        <w:div w:id="949354569">
                          <w:marLeft w:val="0"/>
                          <w:marRight w:val="0"/>
                          <w:marTop w:val="0"/>
                          <w:marBottom w:val="0"/>
                          <w:divBdr>
                            <w:top w:val="none" w:sz="0" w:space="0" w:color="auto"/>
                            <w:left w:val="none" w:sz="0" w:space="0" w:color="auto"/>
                            <w:bottom w:val="none" w:sz="0" w:space="0" w:color="auto"/>
                            <w:right w:val="none" w:sz="0" w:space="0" w:color="auto"/>
                          </w:divBdr>
                          <w:divsChild>
                            <w:div w:id="1724910798">
                              <w:marLeft w:val="0"/>
                              <w:marRight w:val="0"/>
                              <w:marTop w:val="0"/>
                              <w:marBottom w:val="0"/>
                              <w:divBdr>
                                <w:top w:val="none" w:sz="0" w:space="0" w:color="auto"/>
                                <w:left w:val="none" w:sz="0" w:space="0" w:color="auto"/>
                                <w:bottom w:val="none" w:sz="0" w:space="0" w:color="auto"/>
                                <w:right w:val="none" w:sz="0" w:space="0" w:color="auto"/>
                              </w:divBdr>
                              <w:divsChild>
                                <w:div w:id="124467950">
                                  <w:marLeft w:val="0"/>
                                  <w:marRight w:val="0"/>
                                  <w:marTop w:val="0"/>
                                  <w:marBottom w:val="0"/>
                                  <w:divBdr>
                                    <w:top w:val="none" w:sz="0" w:space="0" w:color="auto"/>
                                    <w:left w:val="none" w:sz="0" w:space="0" w:color="auto"/>
                                    <w:bottom w:val="none" w:sz="0" w:space="0" w:color="auto"/>
                                    <w:right w:val="none" w:sz="0" w:space="0" w:color="auto"/>
                                  </w:divBdr>
                                  <w:divsChild>
                                    <w:div w:id="1778401498">
                                      <w:marLeft w:val="0"/>
                                      <w:marRight w:val="0"/>
                                      <w:marTop w:val="0"/>
                                      <w:marBottom w:val="0"/>
                                      <w:divBdr>
                                        <w:top w:val="none" w:sz="0" w:space="0" w:color="auto"/>
                                        <w:left w:val="none" w:sz="0" w:space="0" w:color="auto"/>
                                        <w:bottom w:val="none" w:sz="0" w:space="0" w:color="auto"/>
                                        <w:right w:val="none" w:sz="0" w:space="0" w:color="auto"/>
                                      </w:divBdr>
                                      <w:divsChild>
                                        <w:div w:id="333609058">
                                          <w:marLeft w:val="0"/>
                                          <w:marRight w:val="0"/>
                                          <w:marTop w:val="0"/>
                                          <w:marBottom w:val="0"/>
                                          <w:divBdr>
                                            <w:top w:val="none" w:sz="0" w:space="0" w:color="auto"/>
                                            <w:left w:val="none" w:sz="0" w:space="0" w:color="auto"/>
                                            <w:bottom w:val="none" w:sz="0" w:space="0" w:color="auto"/>
                                            <w:right w:val="none" w:sz="0" w:space="0" w:color="auto"/>
                                          </w:divBdr>
                                          <w:divsChild>
                                            <w:div w:id="1541625619">
                                              <w:marLeft w:val="0"/>
                                              <w:marRight w:val="0"/>
                                              <w:marTop w:val="0"/>
                                              <w:marBottom w:val="495"/>
                                              <w:divBdr>
                                                <w:top w:val="none" w:sz="0" w:space="0" w:color="auto"/>
                                                <w:left w:val="none" w:sz="0" w:space="0" w:color="auto"/>
                                                <w:bottom w:val="none" w:sz="0" w:space="0" w:color="auto"/>
                                                <w:right w:val="none" w:sz="0" w:space="0" w:color="auto"/>
                                              </w:divBdr>
                                              <w:divsChild>
                                                <w:div w:id="9488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6261893">
      <w:bodyDiv w:val="1"/>
      <w:marLeft w:val="0"/>
      <w:marRight w:val="0"/>
      <w:marTop w:val="0"/>
      <w:marBottom w:val="0"/>
      <w:divBdr>
        <w:top w:val="none" w:sz="0" w:space="0" w:color="auto"/>
        <w:left w:val="none" w:sz="0" w:space="0" w:color="auto"/>
        <w:bottom w:val="none" w:sz="0" w:space="0" w:color="auto"/>
        <w:right w:val="none" w:sz="0" w:space="0" w:color="auto"/>
      </w:divBdr>
    </w:div>
    <w:div w:id="1626891272">
      <w:bodyDiv w:val="1"/>
      <w:marLeft w:val="0"/>
      <w:marRight w:val="0"/>
      <w:marTop w:val="0"/>
      <w:marBottom w:val="0"/>
      <w:divBdr>
        <w:top w:val="none" w:sz="0" w:space="0" w:color="auto"/>
        <w:left w:val="none" w:sz="0" w:space="0" w:color="auto"/>
        <w:bottom w:val="none" w:sz="0" w:space="0" w:color="auto"/>
        <w:right w:val="none" w:sz="0" w:space="0" w:color="auto"/>
      </w:divBdr>
    </w:div>
    <w:div w:id="1672680869">
      <w:bodyDiv w:val="1"/>
      <w:marLeft w:val="0"/>
      <w:marRight w:val="0"/>
      <w:marTop w:val="0"/>
      <w:marBottom w:val="0"/>
      <w:divBdr>
        <w:top w:val="none" w:sz="0" w:space="0" w:color="auto"/>
        <w:left w:val="none" w:sz="0" w:space="0" w:color="auto"/>
        <w:bottom w:val="none" w:sz="0" w:space="0" w:color="auto"/>
        <w:right w:val="none" w:sz="0" w:space="0" w:color="auto"/>
      </w:divBdr>
    </w:div>
    <w:div w:id="1721827694">
      <w:bodyDiv w:val="1"/>
      <w:marLeft w:val="0"/>
      <w:marRight w:val="0"/>
      <w:marTop w:val="0"/>
      <w:marBottom w:val="0"/>
      <w:divBdr>
        <w:top w:val="none" w:sz="0" w:space="0" w:color="auto"/>
        <w:left w:val="none" w:sz="0" w:space="0" w:color="auto"/>
        <w:bottom w:val="none" w:sz="0" w:space="0" w:color="auto"/>
        <w:right w:val="none" w:sz="0" w:space="0" w:color="auto"/>
      </w:divBdr>
    </w:div>
    <w:div w:id="1753577222">
      <w:bodyDiv w:val="1"/>
      <w:marLeft w:val="0"/>
      <w:marRight w:val="0"/>
      <w:marTop w:val="0"/>
      <w:marBottom w:val="0"/>
      <w:divBdr>
        <w:top w:val="none" w:sz="0" w:space="0" w:color="auto"/>
        <w:left w:val="none" w:sz="0" w:space="0" w:color="auto"/>
        <w:bottom w:val="none" w:sz="0" w:space="0" w:color="auto"/>
        <w:right w:val="none" w:sz="0" w:space="0" w:color="auto"/>
      </w:divBdr>
      <w:divsChild>
        <w:div w:id="680858364">
          <w:marLeft w:val="0"/>
          <w:marRight w:val="0"/>
          <w:marTop w:val="0"/>
          <w:marBottom w:val="0"/>
          <w:divBdr>
            <w:top w:val="none" w:sz="0" w:space="0" w:color="auto"/>
            <w:left w:val="none" w:sz="0" w:space="0" w:color="auto"/>
            <w:bottom w:val="none" w:sz="0" w:space="0" w:color="auto"/>
            <w:right w:val="none" w:sz="0" w:space="0" w:color="auto"/>
          </w:divBdr>
          <w:divsChild>
            <w:div w:id="1062679750">
              <w:marLeft w:val="0"/>
              <w:marRight w:val="0"/>
              <w:marTop w:val="0"/>
              <w:marBottom w:val="0"/>
              <w:divBdr>
                <w:top w:val="none" w:sz="0" w:space="0" w:color="auto"/>
                <w:left w:val="none" w:sz="0" w:space="0" w:color="auto"/>
                <w:bottom w:val="none" w:sz="0" w:space="0" w:color="auto"/>
                <w:right w:val="none" w:sz="0" w:space="0" w:color="auto"/>
              </w:divBdr>
              <w:divsChild>
                <w:div w:id="628557035">
                  <w:marLeft w:val="0"/>
                  <w:marRight w:val="0"/>
                  <w:marTop w:val="0"/>
                  <w:marBottom w:val="0"/>
                  <w:divBdr>
                    <w:top w:val="none" w:sz="0" w:space="0" w:color="auto"/>
                    <w:left w:val="none" w:sz="0" w:space="0" w:color="auto"/>
                    <w:bottom w:val="none" w:sz="0" w:space="0" w:color="auto"/>
                    <w:right w:val="none" w:sz="0" w:space="0" w:color="auto"/>
                  </w:divBdr>
                  <w:divsChild>
                    <w:div w:id="995843249">
                      <w:marLeft w:val="0"/>
                      <w:marRight w:val="0"/>
                      <w:marTop w:val="0"/>
                      <w:marBottom w:val="0"/>
                      <w:divBdr>
                        <w:top w:val="none" w:sz="0" w:space="0" w:color="auto"/>
                        <w:left w:val="none" w:sz="0" w:space="0" w:color="auto"/>
                        <w:bottom w:val="none" w:sz="0" w:space="0" w:color="auto"/>
                        <w:right w:val="none" w:sz="0" w:space="0" w:color="auto"/>
                      </w:divBdr>
                      <w:divsChild>
                        <w:div w:id="206647851">
                          <w:marLeft w:val="0"/>
                          <w:marRight w:val="0"/>
                          <w:marTop w:val="0"/>
                          <w:marBottom w:val="0"/>
                          <w:divBdr>
                            <w:top w:val="none" w:sz="0" w:space="0" w:color="auto"/>
                            <w:left w:val="none" w:sz="0" w:space="0" w:color="auto"/>
                            <w:bottom w:val="none" w:sz="0" w:space="0" w:color="auto"/>
                            <w:right w:val="none" w:sz="0" w:space="0" w:color="auto"/>
                          </w:divBdr>
                          <w:divsChild>
                            <w:div w:id="135034849">
                              <w:marLeft w:val="0"/>
                              <w:marRight w:val="0"/>
                              <w:marTop w:val="0"/>
                              <w:marBottom w:val="0"/>
                              <w:divBdr>
                                <w:top w:val="none" w:sz="0" w:space="0" w:color="auto"/>
                                <w:left w:val="none" w:sz="0" w:space="0" w:color="auto"/>
                                <w:bottom w:val="none" w:sz="0" w:space="0" w:color="auto"/>
                                <w:right w:val="none" w:sz="0" w:space="0" w:color="auto"/>
                              </w:divBdr>
                              <w:divsChild>
                                <w:div w:id="663050627">
                                  <w:marLeft w:val="0"/>
                                  <w:marRight w:val="0"/>
                                  <w:marTop w:val="0"/>
                                  <w:marBottom w:val="0"/>
                                  <w:divBdr>
                                    <w:top w:val="none" w:sz="0" w:space="0" w:color="auto"/>
                                    <w:left w:val="none" w:sz="0" w:space="0" w:color="auto"/>
                                    <w:bottom w:val="none" w:sz="0" w:space="0" w:color="auto"/>
                                    <w:right w:val="none" w:sz="0" w:space="0" w:color="auto"/>
                                  </w:divBdr>
                                  <w:divsChild>
                                    <w:div w:id="1532456228">
                                      <w:marLeft w:val="0"/>
                                      <w:marRight w:val="0"/>
                                      <w:marTop w:val="0"/>
                                      <w:marBottom w:val="0"/>
                                      <w:divBdr>
                                        <w:top w:val="none" w:sz="0" w:space="0" w:color="auto"/>
                                        <w:left w:val="none" w:sz="0" w:space="0" w:color="auto"/>
                                        <w:bottom w:val="none" w:sz="0" w:space="0" w:color="auto"/>
                                        <w:right w:val="none" w:sz="0" w:space="0" w:color="auto"/>
                                      </w:divBdr>
                                      <w:divsChild>
                                        <w:div w:id="196742164">
                                          <w:marLeft w:val="0"/>
                                          <w:marRight w:val="0"/>
                                          <w:marTop w:val="0"/>
                                          <w:marBottom w:val="0"/>
                                          <w:divBdr>
                                            <w:top w:val="none" w:sz="0" w:space="0" w:color="auto"/>
                                            <w:left w:val="none" w:sz="0" w:space="0" w:color="auto"/>
                                            <w:bottom w:val="none" w:sz="0" w:space="0" w:color="auto"/>
                                            <w:right w:val="none" w:sz="0" w:space="0" w:color="auto"/>
                                          </w:divBdr>
                                          <w:divsChild>
                                            <w:div w:id="1759474873">
                                              <w:marLeft w:val="0"/>
                                              <w:marRight w:val="0"/>
                                              <w:marTop w:val="0"/>
                                              <w:marBottom w:val="495"/>
                                              <w:divBdr>
                                                <w:top w:val="none" w:sz="0" w:space="0" w:color="auto"/>
                                                <w:left w:val="none" w:sz="0" w:space="0" w:color="auto"/>
                                                <w:bottom w:val="none" w:sz="0" w:space="0" w:color="auto"/>
                                                <w:right w:val="none" w:sz="0" w:space="0" w:color="auto"/>
                                              </w:divBdr>
                                              <w:divsChild>
                                                <w:div w:id="142553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8836957">
      <w:bodyDiv w:val="1"/>
      <w:marLeft w:val="0"/>
      <w:marRight w:val="0"/>
      <w:marTop w:val="0"/>
      <w:marBottom w:val="0"/>
      <w:divBdr>
        <w:top w:val="none" w:sz="0" w:space="0" w:color="auto"/>
        <w:left w:val="none" w:sz="0" w:space="0" w:color="auto"/>
        <w:bottom w:val="none" w:sz="0" w:space="0" w:color="auto"/>
        <w:right w:val="none" w:sz="0" w:space="0" w:color="auto"/>
      </w:divBdr>
    </w:div>
    <w:div w:id="1899826889">
      <w:bodyDiv w:val="1"/>
      <w:marLeft w:val="0"/>
      <w:marRight w:val="0"/>
      <w:marTop w:val="0"/>
      <w:marBottom w:val="0"/>
      <w:divBdr>
        <w:top w:val="none" w:sz="0" w:space="0" w:color="auto"/>
        <w:left w:val="none" w:sz="0" w:space="0" w:color="auto"/>
        <w:bottom w:val="none" w:sz="0" w:space="0" w:color="auto"/>
        <w:right w:val="none" w:sz="0" w:space="0" w:color="auto"/>
      </w:divBdr>
      <w:divsChild>
        <w:div w:id="1181242477">
          <w:marLeft w:val="0"/>
          <w:marRight w:val="0"/>
          <w:marTop w:val="0"/>
          <w:marBottom w:val="0"/>
          <w:divBdr>
            <w:top w:val="none" w:sz="0" w:space="0" w:color="auto"/>
            <w:left w:val="none" w:sz="0" w:space="0" w:color="auto"/>
            <w:bottom w:val="none" w:sz="0" w:space="0" w:color="auto"/>
            <w:right w:val="none" w:sz="0" w:space="0" w:color="auto"/>
          </w:divBdr>
          <w:divsChild>
            <w:div w:id="111562786">
              <w:marLeft w:val="0"/>
              <w:marRight w:val="0"/>
              <w:marTop w:val="0"/>
              <w:marBottom w:val="0"/>
              <w:divBdr>
                <w:top w:val="none" w:sz="0" w:space="0" w:color="auto"/>
                <w:left w:val="none" w:sz="0" w:space="0" w:color="auto"/>
                <w:bottom w:val="none" w:sz="0" w:space="0" w:color="auto"/>
                <w:right w:val="none" w:sz="0" w:space="0" w:color="auto"/>
              </w:divBdr>
              <w:divsChild>
                <w:div w:id="26568501">
                  <w:marLeft w:val="0"/>
                  <w:marRight w:val="0"/>
                  <w:marTop w:val="0"/>
                  <w:marBottom w:val="0"/>
                  <w:divBdr>
                    <w:top w:val="none" w:sz="0" w:space="0" w:color="auto"/>
                    <w:left w:val="none" w:sz="0" w:space="0" w:color="auto"/>
                    <w:bottom w:val="none" w:sz="0" w:space="0" w:color="auto"/>
                    <w:right w:val="none" w:sz="0" w:space="0" w:color="auto"/>
                  </w:divBdr>
                  <w:divsChild>
                    <w:div w:id="1735351920">
                      <w:marLeft w:val="0"/>
                      <w:marRight w:val="0"/>
                      <w:marTop w:val="0"/>
                      <w:marBottom w:val="0"/>
                      <w:divBdr>
                        <w:top w:val="none" w:sz="0" w:space="0" w:color="auto"/>
                        <w:left w:val="none" w:sz="0" w:space="0" w:color="auto"/>
                        <w:bottom w:val="none" w:sz="0" w:space="0" w:color="auto"/>
                        <w:right w:val="none" w:sz="0" w:space="0" w:color="auto"/>
                      </w:divBdr>
                      <w:divsChild>
                        <w:div w:id="1460295318">
                          <w:marLeft w:val="0"/>
                          <w:marRight w:val="0"/>
                          <w:marTop w:val="0"/>
                          <w:marBottom w:val="0"/>
                          <w:divBdr>
                            <w:top w:val="none" w:sz="0" w:space="0" w:color="auto"/>
                            <w:left w:val="none" w:sz="0" w:space="0" w:color="auto"/>
                            <w:bottom w:val="none" w:sz="0" w:space="0" w:color="auto"/>
                            <w:right w:val="none" w:sz="0" w:space="0" w:color="auto"/>
                          </w:divBdr>
                          <w:divsChild>
                            <w:div w:id="624510866">
                              <w:marLeft w:val="0"/>
                              <w:marRight w:val="0"/>
                              <w:marTop w:val="0"/>
                              <w:marBottom w:val="0"/>
                              <w:divBdr>
                                <w:top w:val="none" w:sz="0" w:space="0" w:color="auto"/>
                                <w:left w:val="none" w:sz="0" w:space="0" w:color="auto"/>
                                <w:bottom w:val="none" w:sz="0" w:space="0" w:color="auto"/>
                                <w:right w:val="none" w:sz="0" w:space="0" w:color="auto"/>
                              </w:divBdr>
                              <w:divsChild>
                                <w:div w:id="1284193772">
                                  <w:marLeft w:val="0"/>
                                  <w:marRight w:val="0"/>
                                  <w:marTop w:val="0"/>
                                  <w:marBottom w:val="0"/>
                                  <w:divBdr>
                                    <w:top w:val="none" w:sz="0" w:space="0" w:color="auto"/>
                                    <w:left w:val="none" w:sz="0" w:space="0" w:color="auto"/>
                                    <w:bottom w:val="none" w:sz="0" w:space="0" w:color="auto"/>
                                    <w:right w:val="none" w:sz="0" w:space="0" w:color="auto"/>
                                  </w:divBdr>
                                  <w:divsChild>
                                    <w:div w:id="1073049066">
                                      <w:marLeft w:val="0"/>
                                      <w:marRight w:val="0"/>
                                      <w:marTop w:val="0"/>
                                      <w:marBottom w:val="0"/>
                                      <w:divBdr>
                                        <w:top w:val="none" w:sz="0" w:space="0" w:color="auto"/>
                                        <w:left w:val="none" w:sz="0" w:space="0" w:color="auto"/>
                                        <w:bottom w:val="none" w:sz="0" w:space="0" w:color="auto"/>
                                        <w:right w:val="none" w:sz="0" w:space="0" w:color="auto"/>
                                      </w:divBdr>
                                      <w:divsChild>
                                        <w:div w:id="1160006516">
                                          <w:marLeft w:val="0"/>
                                          <w:marRight w:val="0"/>
                                          <w:marTop w:val="0"/>
                                          <w:marBottom w:val="0"/>
                                          <w:divBdr>
                                            <w:top w:val="none" w:sz="0" w:space="0" w:color="auto"/>
                                            <w:left w:val="none" w:sz="0" w:space="0" w:color="auto"/>
                                            <w:bottom w:val="none" w:sz="0" w:space="0" w:color="auto"/>
                                            <w:right w:val="none" w:sz="0" w:space="0" w:color="auto"/>
                                          </w:divBdr>
                                          <w:divsChild>
                                            <w:div w:id="2009483938">
                                              <w:marLeft w:val="0"/>
                                              <w:marRight w:val="0"/>
                                              <w:marTop w:val="0"/>
                                              <w:marBottom w:val="495"/>
                                              <w:divBdr>
                                                <w:top w:val="none" w:sz="0" w:space="0" w:color="auto"/>
                                                <w:left w:val="none" w:sz="0" w:space="0" w:color="auto"/>
                                                <w:bottom w:val="none" w:sz="0" w:space="0" w:color="auto"/>
                                                <w:right w:val="none" w:sz="0" w:space="0" w:color="auto"/>
                                              </w:divBdr>
                                              <w:divsChild>
                                                <w:div w:id="119400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0088353">
      <w:bodyDiv w:val="1"/>
      <w:marLeft w:val="0"/>
      <w:marRight w:val="0"/>
      <w:marTop w:val="0"/>
      <w:marBottom w:val="0"/>
      <w:divBdr>
        <w:top w:val="none" w:sz="0" w:space="0" w:color="auto"/>
        <w:left w:val="none" w:sz="0" w:space="0" w:color="auto"/>
        <w:bottom w:val="none" w:sz="0" w:space="0" w:color="auto"/>
        <w:right w:val="none" w:sz="0" w:space="0" w:color="auto"/>
      </w:divBdr>
    </w:div>
    <w:div w:id="1926305509">
      <w:bodyDiv w:val="1"/>
      <w:marLeft w:val="0"/>
      <w:marRight w:val="0"/>
      <w:marTop w:val="0"/>
      <w:marBottom w:val="0"/>
      <w:divBdr>
        <w:top w:val="none" w:sz="0" w:space="0" w:color="auto"/>
        <w:left w:val="none" w:sz="0" w:space="0" w:color="auto"/>
        <w:bottom w:val="none" w:sz="0" w:space="0" w:color="auto"/>
        <w:right w:val="none" w:sz="0" w:space="0" w:color="auto"/>
      </w:divBdr>
    </w:div>
    <w:div w:id="2066830277">
      <w:bodyDiv w:val="1"/>
      <w:marLeft w:val="0"/>
      <w:marRight w:val="0"/>
      <w:marTop w:val="0"/>
      <w:marBottom w:val="0"/>
      <w:divBdr>
        <w:top w:val="none" w:sz="0" w:space="0" w:color="auto"/>
        <w:left w:val="none" w:sz="0" w:space="0" w:color="auto"/>
        <w:bottom w:val="none" w:sz="0" w:space="0" w:color="auto"/>
        <w:right w:val="none" w:sz="0" w:space="0" w:color="auto"/>
      </w:divBdr>
    </w:div>
    <w:div w:id="2081438386">
      <w:bodyDiv w:val="1"/>
      <w:marLeft w:val="0"/>
      <w:marRight w:val="0"/>
      <w:marTop w:val="0"/>
      <w:marBottom w:val="0"/>
      <w:divBdr>
        <w:top w:val="none" w:sz="0" w:space="0" w:color="auto"/>
        <w:left w:val="none" w:sz="0" w:space="0" w:color="auto"/>
        <w:bottom w:val="none" w:sz="0" w:space="0" w:color="auto"/>
        <w:right w:val="none" w:sz="0" w:space="0" w:color="auto"/>
      </w:divBdr>
    </w:div>
    <w:div w:id="20979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yperlink" Target="https://youtu.be/Qes7l-HlvW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ony.ca/en/electronics/interchangeable-lens-cameras/ilce-7sm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ny.com/electronics/interchangeable-lens-cameras/ilce-7sm3"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alphauniverse.com/stories/a7s-iii-the-way-forward/" TargetMode="Externa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hyperlink" Target="http://www.sony.com/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2D6D6-5A86-4B01-868B-6B990034A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7</Pages>
  <Words>2663</Words>
  <Characters>15180</Characters>
  <Application>Microsoft Office Word</Application>
  <DocSecurity>0</DocSecurity>
  <Lines>126</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8</cp:revision>
  <dcterms:created xsi:type="dcterms:W3CDTF">2020-07-28T00:12:00Z</dcterms:created>
  <dcterms:modified xsi:type="dcterms:W3CDTF">2020-07-28T01:58:00Z</dcterms:modified>
</cp:coreProperties>
</file>